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174140918"/>
        <w:docPartObj>
          <w:docPartGallery w:val="Cover Pages"/>
          <w:docPartUnique/>
        </w:docPartObj>
      </w:sdtPr>
      <w:sdtEndPr/>
      <w:sdtContent>
        <w:p w14:paraId="6CB19DE1" w14:textId="77777777" w:rsidR="00FF7A95" w:rsidRDefault="00FF7A95">
          <w:r>
            <mc:AlternateContent>
              <mc:Choice Requires="wpg">
                <w:drawing>
                  <wp:anchor distT="0" distB="0" distL="114300" distR="114300" simplePos="0" relativeHeight="251713536" behindDoc="1" locked="0" layoutInCell="1" allowOverlap="1" wp14:anchorId="42A85128" wp14:editId="4E3E4FDC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Dikdörtgen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Dikdörtgen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Yaza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552C0CC" w14:textId="77777777" w:rsidR="00CE3092" w:rsidRDefault="00CE3092">
                                      <w:pPr>
                                        <w:pStyle w:val="AralkYok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taberk ÖKLÜ</w:t>
                                      </w:r>
                                    </w:p>
                                  </w:sdtContent>
                                </w:sdt>
                                <w:p w14:paraId="62BB30AB" w14:textId="77777777" w:rsidR="00CE3092" w:rsidRDefault="00CE3092">
                                  <w:pPr>
                                    <w:pStyle w:val="AralkYok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>STG Stajy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Metin Kutusu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Başlık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6DD84C8" w14:textId="77777777" w:rsidR="00CE3092" w:rsidRDefault="00CE3092">
                                      <w:pPr>
                                        <w:pStyle w:val="AralkYok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USART - </w:t>
                                      </w:r>
                                      <w:proofErr w:type="spellStart"/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BootLoader</w:t>
                                      </w:r>
                                      <w:proofErr w:type="spellEnd"/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Altyazı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B3BAC1E" w14:textId="77777777" w:rsidR="00CE3092" w:rsidRDefault="00CE3092">
                                      <w:pPr>
                                        <w:pStyle w:val="AralkYok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Solution to the Problem                                                          An Example Program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2A85128" id="Grup 119" o:spid="_x0000_s1026" style="position:absolute;margin-left:0;margin-top:0;width:539.6pt;height:719.9pt;z-index:-251602944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">
                    <v:rect id="Dikdörtgen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5b9bd5 [3204]" stroked="f" strokeweight="1pt"/>
                    <v:rect id="Dikdörtgen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Yaza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552C0CC" w14:textId="77777777" w:rsidR="00CE3092" w:rsidRDefault="00CE3092">
                                <w:pPr>
                                  <w:pStyle w:val="AralkYok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taberk ÖKLÜ</w:t>
                                </w:r>
                              </w:p>
                            </w:sdtContent>
                          </w:sdt>
                          <w:p w14:paraId="62BB30AB" w14:textId="77777777" w:rsidR="00CE3092" w:rsidRDefault="00CE3092">
                            <w:pPr>
                              <w:pStyle w:val="AralkYok"/>
                              <w:rPr>
                                <w:caps/>
                                <w:color w:val="FFFFFF" w:themeColor="background1"/>
                              </w:rPr>
                            </w:pPr>
                            <w:r>
                              <w:rPr>
                                <w:caps/>
                                <w:color w:val="FFFFFF" w:themeColor="background1"/>
                              </w:rPr>
                              <w:t>STG Stajyer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Başlık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36DD84C8" w14:textId="77777777" w:rsidR="00CE3092" w:rsidRDefault="00CE3092">
                                <w:pPr>
                                  <w:pStyle w:val="AralkYok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USART - </w:t>
                                </w:r>
                                <w:proofErr w:type="spellStart"/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BootLoader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Altyazı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6B3BAC1E" w14:textId="77777777" w:rsidR="00CE3092" w:rsidRDefault="00CE3092">
                                <w:pPr>
                                  <w:pStyle w:val="AralkYok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Solution to the Problem                                                          An Example Program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502B40D" w14:textId="77777777" w:rsidR="00FF7A95" w:rsidRDefault="00FF7A95">
          <w:pPr>
            <w:rPr>
              <w:rFonts w:asciiTheme="majorHAnsi" w:eastAsiaTheme="majorEastAsia" w:hAnsiTheme="majorHAnsi" w:cstheme="majorBidi"/>
              <w:noProof w:val="0"/>
              <w:color w:val="2E74B5" w:themeColor="accent1" w:themeShade="BF"/>
              <w:sz w:val="32"/>
              <w:szCs w:val="32"/>
            </w:rPr>
          </w:pP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tr-TR"/>
        </w:rPr>
        <w:id w:val="119820147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C2458C" w14:textId="77777777" w:rsidR="00915039" w:rsidRPr="003A39B9" w:rsidRDefault="00915039">
          <w:pPr>
            <w:pStyle w:val="TBal"/>
            <w:rPr>
              <w:sz w:val="40"/>
              <w:szCs w:val="40"/>
            </w:rPr>
          </w:pPr>
          <w:r w:rsidRPr="003A39B9">
            <w:rPr>
              <w:sz w:val="40"/>
              <w:szCs w:val="40"/>
              <w:lang w:val="tr-TR"/>
            </w:rPr>
            <w:t>İçindekiler</w:t>
          </w:r>
        </w:p>
        <w:p w14:paraId="4EF2B1D9" w14:textId="7BD59B44" w:rsidR="003A39B9" w:rsidRPr="003A39B9" w:rsidRDefault="00915039">
          <w:pPr>
            <w:pStyle w:val="T1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r w:rsidRPr="003A39B9">
            <w:rPr>
              <w:sz w:val="28"/>
              <w:szCs w:val="28"/>
            </w:rPr>
            <w:fldChar w:fldCharType="begin"/>
          </w:r>
          <w:r w:rsidRPr="003A39B9">
            <w:rPr>
              <w:sz w:val="28"/>
              <w:szCs w:val="28"/>
            </w:rPr>
            <w:instrText xml:space="preserve"> TOC \o "1-3" \h \z \u </w:instrText>
          </w:r>
          <w:r w:rsidRPr="003A39B9">
            <w:rPr>
              <w:sz w:val="28"/>
              <w:szCs w:val="28"/>
            </w:rPr>
            <w:fldChar w:fldCharType="separate"/>
          </w:r>
          <w:hyperlink w:anchor="_Toc48319387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The bootloader on USART / UART interface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87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2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F9DAF31" w14:textId="2F5D507B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88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How to enter the bootloader process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88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2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F56D113" w14:textId="5BF55BB5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89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here is this Boot0 Pin?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89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3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09FC3C7" w14:textId="26978831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0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Boot0 pin problem?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0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C26AF7D" w14:textId="121ADD2C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1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First Step: UART RX Interrupt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1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327348A" w14:textId="3D77C50F" w:rsidR="003A39B9" w:rsidRPr="003A39B9" w:rsidRDefault="001E54DB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2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Reset2BootLoader Function Definition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2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2175BB7" w14:textId="546C1118" w:rsidR="003A39B9" w:rsidRPr="003A39B9" w:rsidRDefault="001E54DB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3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Flash Write Function Definition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3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5263D31" w14:textId="216E02A0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4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Second Step: Soft-Reset Handling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4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5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706661B" w14:textId="5DED1164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5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Memory Mapping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5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6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B87FA78" w14:textId="0D46B065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6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How to Connect Devices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6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7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AA08D34" w14:textId="03726524" w:rsidR="003A39B9" w:rsidRPr="003A39B9" w:rsidRDefault="001E54DB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7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hich Port the device is using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7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7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C560C42" w14:textId="24062581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8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hat Happens in Bootloader Process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8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8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C21304C" w14:textId="24169005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9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How can we order a command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9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11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04691DF" w14:textId="608632B4" w:rsidR="003A39B9" w:rsidRPr="003A39B9" w:rsidRDefault="001E54DB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0" w:history="1">
            <w:r w:rsidR="003A39B9" w:rsidRPr="003A39B9">
              <w:rPr>
                <w:rStyle w:val="Kpr"/>
                <w:sz w:val="28"/>
                <w:szCs w:val="28"/>
              </w:rPr>
              <w:t>Communication Safety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0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11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E57160A" w14:textId="0EBBB45D" w:rsidR="003A39B9" w:rsidRPr="003A39B9" w:rsidRDefault="001E54DB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1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Receiving Information via Bootloader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1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12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DF56B8D" w14:textId="5AD85463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2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How to Write our code - Write Memory command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2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13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B2BEBF8" w14:textId="490ED51B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3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here to write our code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3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1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F086A93" w14:textId="2F8E8490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4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Some constraints we need to obey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4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1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0ED6F4E" w14:textId="18BEB7D5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5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Example Code to be Written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5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15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FD3DE5F" w14:textId="5EACACD9" w:rsidR="003A39B9" w:rsidRPr="003A39B9" w:rsidRDefault="001E54DB">
          <w:pPr>
            <w:pStyle w:val="T1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6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An Example Program – STM32 Flasher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6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16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E06D6F4" w14:textId="5E3866B8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7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Connection Properties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7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16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7710C9B" w14:textId="33A4B885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8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Read or Write Protection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8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17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6FD7877" w14:textId="40DB529B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9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GET Information from the device via bootloader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9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18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503451F" w14:textId="555F4672" w:rsidR="003A39B9" w:rsidRPr="003A39B9" w:rsidRDefault="001E54DB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10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RITE CMD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10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E91923">
              <w:rPr>
                <w:webHidden/>
                <w:sz w:val="28"/>
                <w:szCs w:val="28"/>
              </w:rPr>
              <w:t>19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97F9293" w14:textId="77777777" w:rsidR="00915039" w:rsidRDefault="00915039">
          <w:r w:rsidRPr="003A39B9">
            <w:rPr>
              <w:b/>
              <w:bCs/>
              <w:sz w:val="28"/>
              <w:szCs w:val="28"/>
            </w:rPr>
            <w:fldChar w:fldCharType="end"/>
          </w:r>
        </w:p>
      </w:sdtContent>
    </w:sdt>
    <w:p w14:paraId="3E26E2DA" w14:textId="77777777" w:rsidR="00915039" w:rsidRDefault="00915039" w:rsidP="0091503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4D989AD" w14:textId="1E3BF60E" w:rsidR="003845B7" w:rsidRPr="00311AEF" w:rsidRDefault="001643DB" w:rsidP="002806ED">
      <w:pPr>
        <w:pStyle w:val="Balk1"/>
        <w:rPr>
          <w:lang w:val="en-US"/>
        </w:rPr>
      </w:pPr>
      <w:bookmarkStart w:id="0" w:name="_Toc48319387"/>
      <w:r>
        <w:rPr>
          <w:lang w:val="en-US"/>
        </w:rPr>
        <w:lastRenderedPageBreak/>
        <w:t>The b</w:t>
      </w:r>
      <w:r w:rsidR="00FB7AD6" w:rsidRPr="00311AEF">
        <w:rPr>
          <w:lang w:val="en-US"/>
        </w:rPr>
        <w:t xml:space="preserve">ootloader </w:t>
      </w:r>
      <w:r w:rsidR="004C61F7">
        <w:rPr>
          <w:lang w:val="en-US"/>
        </w:rPr>
        <w:t>via</w:t>
      </w:r>
      <w:r w:rsidR="00FB7AD6" w:rsidRPr="00311AEF">
        <w:rPr>
          <w:lang w:val="en-US"/>
        </w:rPr>
        <w:t xml:space="preserve"> USART / UART interface</w:t>
      </w:r>
      <w:bookmarkEnd w:id="0"/>
    </w:p>
    <w:p w14:paraId="5883B2CC" w14:textId="77777777" w:rsidR="002B0A9B" w:rsidRPr="00311AEF" w:rsidRDefault="002B0A9B" w:rsidP="002B0A9B">
      <w:pPr>
        <w:rPr>
          <w:lang w:val="en-US"/>
        </w:rPr>
      </w:pPr>
    </w:p>
    <w:p w14:paraId="4F6F2D2D" w14:textId="77777777" w:rsidR="0074069F" w:rsidRPr="00311AEF" w:rsidRDefault="00C7622F" w:rsidP="00C7622F">
      <w:pPr>
        <w:pStyle w:val="Balk2"/>
        <w:rPr>
          <w:lang w:val="en-US"/>
        </w:rPr>
      </w:pPr>
      <w:bookmarkStart w:id="1" w:name="_Toc48319388"/>
      <w:r w:rsidRPr="00311AEF">
        <w:rPr>
          <w:lang w:val="en-US"/>
        </w:rPr>
        <w:t xml:space="preserve">How to enter </w:t>
      </w:r>
      <w:r w:rsidR="001643DB">
        <w:rPr>
          <w:lang w:val="en-US"/>
        </w:rPr>
        <w:t xml:space="preserve">the </w:t>
      </w:r>
      <w:r w:rsidRPr="00311AEF">
        <w:rPr>
          <w:lang w:val="en-US"/>
        </w:rPr>
        <w:t xml:space="preserve">bootloader </w:t>
      </w:r>
      <w:r w:rsidR="00F5085B" w:rsidRPr="00311AEF">
        <w:rPr>
          <w:lang w:val="en-US"/>
        </w:rPr>
        <w:t>process</w:t>
      </w:r>
      <w:bookmarkEnd w:id="1"/>
    </w:p>
    <w:p w14:paraId="7724F4DB" w14:textId="77777777" w:rsidR="00C9286C" w:rsidRPr="00311AEF" w:rsidRDefault="00C9286C" w:rsidP="0092225C">
      <w:pPr>
        <w:ind w:firstLine="708"/>
        <w:rPr>
          <w:lang w:val="en-US"/>
        </w:rPr>
      </w:pPr>
      <w:r w:rsidRPr="00311AEF">
        <w:rPr>
          <w:lang w:val="en-US"/>
        </w:rPr>
        <w:t>The STM32L47xxx/48xxx bootloader is activated by applying Pattern 7.</w:t>
      </w:r>
    </w:p>
    <w:p w14:paraId="5FD269C5" w14:textId="77777777" w:rsidR="005D5D28" w:rsidRDefault="00C9286C" w:rsidP="005D5D28">
      <w:pPr>
        <w:keepNext/>
      </w:pPr>
      <w:r w:rsidRPr="00311AEF">
        <w:rPr>
          <w:lang w:val="en-US"/>
        </w:rPr>
        <w:drawing>
          <wp:inline distT="0" distB="0" distL="0" distR="0" wp14:anchorId="53ED1174" wp14:editId="48C37C03">
            <wp:extent cx="5227320" cy="463296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3798"/>
                    <a:stretch/>
                  </pic:blipFill>
                  <pic:spPr bwMode="auto">
                    <a:xfrm>
                      <a:off x="0" y="0"/>
                      <a:ext cx="5227773" cy="46333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30A048" w14:textId="6D399A62" w:rsidR="00C9286C" w:rsidRPr="00311AEF" w:rsidRDefault="005D5D28" w:rsidP="005D5D28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91923">
        <w:t>1</w:t>
      </w:r>
      <w:r>
        <w:fldChar w:fldCharType="end"/>
      </w:r>
      <w:r>
        <w:t xml:space="preserve"> - BootLoader Activation Patterns - </w:t>
      </w:r>
      <w:hyperlink r:id="rId9" w:anchor="page=23" w:history="1">
        <w:r w:rsidRPr="005D5D28">
          <w:rPr>
            <w:rStyle w:val="Kpr"/>
          </w:rPr>
          <w:t>Source</w:t>
        </w:r>
      </w:hyperlink>
    </w:p>
    <w:p w14:paraId="3281AB58" w14:textId="77777777" w:rsidR="005B6A43" w:rsidRDefault="006951DE" w:rsidP="005B6A43">
      <w:pPr>
        <w:keepNext/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E795603" wp14:editId="5FE5592D">
                <wp:simplePos x="0" y="0"/>
                <wp:positionH relativeFrom="margin">
                  <wp:posOffset>4885055</wp:posOffset>
                </wp:positionH>
                <wp:positionV relativeFrom="paragraph">
                  <wp:posOffset>1235710</wp:posOffset>
                </wp:positionV>
                <wp:extent cx="1176655" cy="431800"/>
                <wp:effectExtent l="0" t="0" r="0" b="6350"/>
                <wp:wrapNone/>
                <wp:docPr id="21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6655" cy="431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D716F" w14:textId="77777777" w:rsidR="00CE3092" w:rsidRPr="00063B24" w:rsidRDefault="00CE3092" w:rsidP="006951DE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DEBU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95603" id="Metin Kutusu 2" o:spid="_x0000_s1030" type="#_x0000_t202" style="position:absolute;margin-left:384.65pt;margin-top:97.3pt;width:92.65pt;height:3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" filled="f" stroked="f">
                <v:textbox>
                  <w:txbxContent>
                    <w:p w14:paraId="7D4D716F" w14:textId="77777777" w:rsidR="00CE3092" w:rsidRPr="00063B24" w:rsidRDefault="00CE3092" w:rsidP="006951DE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DEBU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11AEF">
        <w:rPr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C9AF400" wp14:editId="5F8FB057">
                <wp:simplePos x="0" y="0"/>
                <wp:positionH relativeFrom="column">
                  <wp:posOffset>3801533</wp:posOffset>
                </wp:positionH>
                <wp:positionV relativeFrom="paragraph">
                  <wp:posOffset>1495001</wp:posOffset>
                </wp:positionV>
                <wp:extent cx="1134533" cy="45719"/>
                <wp:effectExtent l="0" t="152400" r="0" b="126365"/>
                <wp:wrapNone/>
                <wp:docPr id="212" name="Düz Ok Bağlayıcısı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34533" cy="45719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4DC5E4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12" o:spid="_x0000_s1026" type="#_x0000_t32" style="position:absolute;margin-left:299.35pt;margin-top:117.7pt;width:89.35pt;height:3.6pt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F84E60"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266CDBB0" wp14:editId="3934BFDC">
                <wp:simplePos x="0" y="0"/>
                <wp:positionH relativeFrom="margin">
                  <wp:posOffset>5375910</wp:posOffset>
                </wp:positionH>
                <wp:positionV relativeFrom="paragraph">
                  <wp:posOffset>611081</wp:posOffset>
                </wp:positionV>
                <wp:extent cx="1176867" cy="431800"/>
                <wp:effectExtent l="0" t="0" r="0" b="6350"/>
                <wp:wrapNone/>
                <wp:docPr id="21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6867" cy="431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0F63B0" w14:textId="77777777" w:rsidR="00CE3092" w:rsidRPr="00063B24" w:rsidRDefault="00CE3092" w:rsidP="00F84E60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DEFAU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CDBB0" id="_x0000_s1031" type="#_x0000_t202" style="position:absolute;margin-left:423.3pt;margin-top:48.1pt;width:92.65pt;height:34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" filled="f" stroked="f">
                <v:textbox>
                  <w:txbxContent>
                    <w:p w14:paraId="350F63B0" w14:textId="77777777" w:rsidR="00CE3092" w:rsidRPr="00063B24" w:rsidRDefault="00CE3092" w:rsidP="00F84E60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DEFAUL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3135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7B13B5B" wp14:editId="253EE322">
                <wp:simplePos x="0" y="0"/>
                <wp:positionH relativeFrom="column">
                  <wp:posOffset>4291965</wp:posOffset>
                </wp:positionH>
                <wp:positionV relativeFrom="paragraph">
                  <wp:posOffset>763270</wp:posOffset>
                </wp:positionV>
                <wp:extent cx="1134533" cy="45719"/>
                <wp:effectExtent l="0" t="152400" r="0" b="126365"/>
                <wp:wrapNone/>
                <wp:docPr id="210" name="Düz Ok Bağlayıcısı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34533" cy="45719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B45DEF" id="Düz Ok Bağlayıcısı 210" o:spid="_x0000_s1026" type="#_x0000_t32" style="position:absolute;margin-left:337.95pt;margin-top:60.1pt;width:89.35pt;height:3.6pt;flip:x 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85173E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9C575B" wp14:editId="20D02D41">
                <wp:simplePos x="0" y="0"/>
                <wp:positionH relativeFrom="margin">
                  <wp:align>left</wp:align>
                </wp:positionH>
                <wp:positionV relativeFrom="paragraph">
                  <wp:posOffset>958427</wp:posOffset>
                </wp:positionV>
                <wp:extent cx="4842510" cy="270933"/>
                <wp:effectExtent l="19050" t="19050" r="34290" b="34290"/>
                <wp:wrapNone/>
                <wp:docPr id="209" name="Dikdörtgen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2510" cy="270933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A038D" id="Dikdörtgen 209" o:spid="_x0000_s1026" style="position:absolute;margin-left:0;margin-top:75.45pt;width:381.3pt;height:21.35pt;z-index:2516899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" filled="f" strokecolor="red" strokeweight="4.5pt">
                <w10:wrap anchorx="margin"/>
              </v:rect>
            </w:pict>
          </mc:Fallback>
        </mc:AlternateContent>
      </w:r>
      <w:r w:rsidR="00D52068" w:rsidRPr="00311AEF">
        <w:rPr>
          <w:lang w:val="en-US"/>
        </w:rPr>
        <w:drawing>
          <wp:inline distT="0" distB="0" distL="0" distR="0" wp14:anchorId="6D64DF5E" wp14:editId="51DA014C">
            <wp:extent cx="4918321" cy="1676400"/>
            <wp:effectExtent l="0" t="0" r="0" b="0"/>
            <wp:docPr id="208" name="Resim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1167" cy="1680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729DC" w14:textId="21523CED" w:rsidR="00CE4374" w:rsidRPr="00311AEF" w:rsidRDefault="005B6A43" w:rsidP="005B6A43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91923">
        <w:t>2</w:t>
      </w:r>
      <w:r>
        <w:fldChar w:fldCharType="end"/>
      </w:r>
      <w:r>
        <w:t xml:space="preserve"> - Boot Modes - </w:t>
      </w:r>
      <w:hyperlink r:id="rId11" w:anchor="page=8" w:history="1">
        <w:r w:rsidRPr="00EE1188">
          <w:rPr>
            <w:rStyle w:val="Kpr"/>
          </w:rPr>
          <w:t>Source</w:t>
        </w:r>
      </w:hyperlink>
    </w:p>
    <w:p w14:paraId="492D9D0F" w14:textId="77777777" w:rsidR="00606763" w:rsidRPr="00311AEF" w:rsidRDefault="00606763">
      <w:pPr>
        <w:rPr>
          <w:lang w:val="en-US"/>
        </w:rPr>
      </w:pPr>
      <w:r w:rsidRPr="00311AEF">
        <w:rPr>
          <w:lang w:val="en-US"/>
        </w:rPr>
        <w:br w:type="page"/>
      </w:r>
    </w:p>
    <w:p w14:paraId="75EF34DE" w14:textId="77777777" w:rsidR="00FE5591" w:rsidRPr="00311AEF" w:rsidRDefault="00176F5E" w:rsidP="00606763">
      <w:pPr>
        <w:pStyle w:val="Balk2"/>
        <w:rPr>
          <w:lang w:val="en-US"/>
        </w:rPr>
      </w:pPr>
      <w:bookmarkStart w:id="2" w:name="_Toc48319389"/>
      <w:r w:rsidRPr="00311AEF">
        <w:rPr>
          <w:lang w:val="en-US"/>
        </w:rPr>
        <w:lastRenderedPageBreak/>
        <w:t>Where is this Boot0 Pin?</w:t>
      </w:r>
      <w:bookmarkEnd w:id="2"/>
    </w:p>
    <w:p w14:paraId="74CC227B" w14:textId="77777777" w:rsidR="00176F5E" w:rsidRDefault="00366916" w:rsidP="00176F5E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370AD08" wp14:editId="04AADF61">
                <wp:simplePos x="0" y="0"/>
                <wp:positionH relativeFrom="margin">
                  <wp:posOffset>186267</wp:posOffset>
                </wp:positionH>
                <wp:positionV relativeFrom="paragraph">
                  <wp:posOffset>1610994</wp:posOffset>
                </wp:positionV>
                <wp:extent cx="2650067" cy="626533"/>
                <wp:effectExtent l="19050" t="19050" r="36195" b="40640"/>
                <wp:wrapNone/>
                <wp:docPr id="195" name="Dikdörtgen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0067" cy="626533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9F498" id="Dikdörtgen 195" o:spid="_x0000_s1026" style="position:absolute;margin-left:14.65pt;margin-top:126.85pt;width:208.65pt;height:49.3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" filled="f" strokecolor="red" strokeweight="4.5pt">
                <w10:wrap anchorx="margin"/>
              </v:rect>
            </w:pict>
          </mc:Fallback>
        </mc:AlternateContent>
      </w:r>
      <w:r w:rsidR="00D85C79" w:rsidRPr="00311AEF">
        <w:rPr>
          <w:lang w:val="en-US" w:eastAsia="tr-TR"/>
        </w:rPr>
        <w:drawing>
          <wp:inline distT="0" distB="0" distL="0" distR="0" wp14:anchorId="2A484D0E" wp14:editId="32C0CA22">
            <wp:extent cx="5731510" cy="6900334"/>
            <wp:effectExtent l="0" t="0" r="254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ucleo_l476rg_morpho_left_2017_4_2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070" cy="690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3B002" w14:textId="77777777" w:rsidR="00ED572D" w:rsidRPr="00311AEF" w:rsidRDefault="00ED572D" w:rsidP="00176F5E">
      <w:pPr>
        <w:rPr>
          <w:lang w:val="en-US"/>
        </w:rPr>
      </w:pPr>
      <w:r>
        <w:rPr>
          <w:lang w:val="en-US"/>
        </w:rPr>
        <w:tab/>
        <w:t xml:space="preserve">For </w:t>
      </w:r>
      <w:r w:rsidR="0088419B">
        <w:rPr>
          <w:lang w:val="en-US"/>
        </w:rPr>
        <w:t>conven</w:t>
      </w:r>
      <w:r w:rsidR="009861E0">
        <w:rPr>
          <w:lang w:val="en-US"/>
        </w:rPr>
        <w:t>t</w:t>
      </w:r>
      <w:r w:rsidR="0088419B">
        <w:rPr>
          <w:lang w:val="en-US"/>
        </w:rPr>
        <w:t>ion</w:t>
      </w:r>
      <w:r w:rsidR="009F6151">
        <w:rPr>
          <w:lang w:val="en-US"/>
        </w:rPr>
        <w:t>, pushin</w:t>
      </w:r>
      <w:r w:rsidR="001D3BDC">
        <w:rPr>
          <w:lang w:val="en-US"/>
        </w:rPr>
        <w:t>g</w:t>
      </w:r>
      <w:r w:rsidR="009F6151">
        <w:rPr>
          <w:lang w:val="en-US"/>
        </w:rPr>
        <w:t xml:space="preserve"> Boot0 pin to HIGH, then rese</w:t>
      </w:r>
      <w:r w:rsidR="0088419B">
        <w:rPr>
          <w:lang w:val="en-US"/>
        </w:rPr>
        <w:t>t</w:t>
      </w:r>
      <w:r w:rsidR="009F6151">
        <w:rPr>
          <w:lang w:val="en-US"/>
        </w:rPr>
        <w:t>ting results in BootLoader</w:t>
      </w:r>
      <w:r w:rsidR="006D06E5">
        <w:rPr>
          <w:lang w:val="en-US"/>
        </w:rPr>
        <w:t xml:space="preserve"> Mode</w:t>
      </w:r>
      <w:r w:rsidR="009F6151">
        <w:rPr>
          <w:lang w:val="en-US"/>
        </w:rPr>
        <w:t>.</w:t>
      </w:r>
    </w:p>
    <w:p w14:paraId="63942925" w14:textId="77777777" w:rsidR="00D53B90" w:rsidRPr="00311AEF" w:rsidRDefault="00D53B90" w:rsidP="00176F5E">
      <w:pPr>
        <w:rPr>
          <w:lang w:val="en-US"/>
        </w:rPr>
      </w:pPr>
    </w:p>
    <w:p w14:paraId="45FB6A46" w14:textId="77777777" w:rsidR="00D53B90" w:rsidRPr="00311AEF" w:rsidRDefault="00D53B90" w:rsidP="00D53B90">
      <w:pPr>
        <w:rPr>
          <w:lang w:val="en-US"/>
        </w:rPr>
      </w:pPr>
      <w:r w:rsidRPr="00311AEF">
        <w:rPr>
          <w:lang w:val="en-US"/>
        </w:rPr>
        <w:br w:type="page"/>
      </w:r>
    </w:p>
    <w:p w14:paraId="5928E69B" w14:textId="77777777" w:rsidR="00E9034A" w:rsidRPr="00311AEF" w:rsidRDefault="00A32CDD" w:rsidP="00D53B90">
      <w:pPr>
        <w:pStyle w:val="Balk2"/>
        <w:rPr>
          <w:lang w:val="en-US"/>
        </w:rPr>
      </w:pPr>
      <w:bookmarkStart w:id="3" w:name="_Toc48319390"/>
      <w:r w:rsidRPr="00311AEF">
        <w:rPr>
          <w:lang w:val="en-US"/>
        </w:rPr>
        <w:lastRenderedPageBreak/>
        <w:t>Boot0 pin problem</w:t>
      </w:r>
      <w:r w:rsidR="00AC6230" w:rsidRPr="00311AEF">
        <w:rPr>
          <w:lang w:val="en-US"/>
        </w:rPr>
        <w:t>?</w:t>
      </w:r>
      <w:bookmarkEnd w:id="3"/>
    </w:p>
    <w:p w14:paraId="1123A6B9" w14:textId="77777777" w:rsidR="00AC6230" w:rsidRPr="00311AEF" w:rsidRDefault="008424F2" w:rsidP="00F07CD8">
      <w:pPr>
        <w:jc w:val="both"/>
        <w:rPr>
          <w:lang w:val="en-US"/>
        </w:rPr>
      </w:pPr>
      <w:r w:rsidRPr="00311AEF">
        <w:rPr>
          <w:lang w:val="en-US"/>
        </w:rPr>
        <w:tab/>
      </w:r>
      <w:r w:rsidR="008246E1" w:rsidRPr="00311AEF">
        <w:rPr>
          <w:lang w:val="en-US"/>
        </w:rPr>
        <w:t xml:space="preserve">Since Boot0 pin should be </w:t>
      </w:r>
      <w:r w:rsidR="00705D23" w:rsidRPr="00311AEF">
        <w:rPr>
          <w:lang w:val="en-US"/>
        </w:rPr>
        <w:t>pushed HIGH by p</w:t>
      </w:r>
      <w:r w:rsidR="00724785" w:rsidRPr="00311AEF">
        <w:rPr>
          <w:lang w:val="en-US"/>
        </w:rPr>
        <w:t>h</w:t>
      </w:r>
      <w:r w:rsidR="00705D23" w:rsidRPr="00311AEF">
        <w:rPr>
          <w:lang w:val="en-US"/>
        </w:rPr>
        <w:t>ysically</w:t>
      </w:r>
      <w:r w:rsidR="0035770A" w:rsidRPr="00311AEF">
        <w:rPr>
          <w:lang w:val="en-US"/>
        </w:rPr>
        <w:t xml:space="preserve">, </w:t>
      </w:r>
      <w:r w:rsidR="00697C2C" w:rsidRPr="00311AEF">
        <w:rPr>
          <w:lang w:val="en-US"/>
        </w:rPr>
        <w:t xml:space="preserve">it requires </w:t>
      </w:r>
      <w:r w:rsidR="0084061E" w:rsidRPr="00311AEF">
        <w:rPr>
          <w:lang w:val="en-US"/>
        </w:rPr>
        <w:t xml:space="preserve">at least one more </w:t>
      </w:r>
      <w:r w:rsidR="00DA0B2C" w:rsidRPr="00311AEF">
        <w:rPr>
          <w:lang w:val="en-US"/>
        </w:rPr>
        <w:t xml:space="preserve">pin </w:t>
      </w:r>
      <w:r w:rsidR="003B532C" w:rsidRPr="00311AEF">
        <w:rPr>
          <w:lang w:val="en-US"/>
        </w:rPr>
        <w:t xml:space="preserve">accessed </w:t>
      </w:r>
      <w:r w:rsidR="00F35E11" w:rsidRPr="00311AEF">
        <w:rPr>
          <w:lang w:val="en-US"/>
        </w:rPr>
        <w:t xml:space="preserve">from outside world other than </w:t>
      </w:r>
      <w:r w:rsidR="00B56DC7" w:rsidRPr="00311AEF">
        <w:rPr>
          <w:lang w:val="en-US"/>
        </w:rPr>
        <w:t>GND, RX</w:t>
      </w:r>
      <w:r w:rsidR="001643DB">
        <w:rPr>
          <w:lang w:val="en-US"/>
        </w:rPr>
        <w:t>,</w:t>
      </w:r>
      <w:r w:rsidR="00B56DC7" w:rsidRPr="00311AEF">
        <w:rPr>
          <w:lang w:val="en-US"/>
        </w:rPr>
        <w:t xml:space="preserve"> and TX, reserved </w:t>
      </w:r>
      <w:r w:rsidR="007E42F6" w:rsidRPr="00311AEF">
        <w:rPr>
          <w:lang w:val="en-US"/>
        </w:rPr>
        <w:t xml:space="preserve">UART pins. </w:t>
      </w:r>
      <w:r w:rsidR="00983B59" w:rsidRPr="00311AEF">
        <w:rPr>
          <w:lang w:val="en-US"/>
        </w:rPr>
        <w:t xml:space="preserve">We </w:t>
      </w:r>
      <w:r w:rsidR="00E92C73" w:rsidRPr="00311AEF">
        <w:rPr>
          <w:lang w:val="en-US"/>
        </w:rPr>
        <w:t>needed to bypass this requir</w:t>
      </w:r>
      <w:r w:rsidR="001643DB">
        <w:rPr>
          <w:lang w:val="en-US"/>
        </w:rPr>
        <w:t>e</w:t>
      </w:r>
      <w:r w:rsidR="00E92C73" w:rsidRPr="00311AEF">
        <w:rPr>
          <w:lang w:val="en-US"/>
        </w:rPr>
        <w:t>ment</w:t>
      </w:r>
      <w:r w:rsidR="00ED0FDC" w:rsidRPr="00311AEF">
        <w:rPr>
          <w:lang w:val="en-US"/>
        </w:rPr>
        <w:t xml:space="preserve"> to achi</w:t>
      </w:r>
      <w:r w:rsidR="001643DB">
        <w:rPr>
          <w:lang w:val="en-US"/>
        </w:rPr>
        <w:t>e</w:t>
      </w:r>
      <w:r w:rsidR="00ED0FDC" w:rsidRPr="00311AEF">
        <w:rPr>
          <w:lang w:val="en-US"/>
        </w:rPr>
        <w:t xml:space="preserve">ve </w:t>
      </w:r>
      <w:r w:rsidR="004359BD" w:rsidRPr="00311AEF">
        <w:rPr>
          <w:lang w:val="en-US"/>
        </w:rPr>
        <w:t>jump to BootLoader @ System Memory (</w:t>
      </w:r>
      <w:r w:rsidR="009730D4" w:rsidRPr="00311AEF">
        <w:rPr>
          <w:lang w:val="en-US"/>
        </w:rPr>
        <w:t>0x1FFF0000</w:t>
      </w:r>
      <w:r w:rsidR="004359BD" w:rsidRPr="00311AEF">
        <w:rPr>
          <w:lang w:val="en-US"/>
        </w:rPr>
        <w:t>)</w:t>
      </w:r>
      <w:r w:rsidR="00CA6A6A" w:rsidRPr="00311AEF">
        <w:rPr>
          <w:lang w:val="en-US"/>
        </w:rPr>
        <w:t xml:space="preserve">. </w:t>
      </w:r>
    </w:p>
    <w:p w14:paraId="1FBFB597" w14:textId="77777777" w:rsidR="00606767" w:rsidRDefault="00606767" w:rsidP="00F07CD8">
      <w:pPr>
        <w:jc w:val="both"/>
        <w:rPr>
          <w:lang w:val="en-US"/>
        </w:rPr>
      </w:pPr>
      <w:r w:rsidRPr="00311AEF">
        <w:rPr>
          <w:lang w:val="en-US"/>
        </w:rPr>
        <w:tab/>
      </w:r>
      <w:r w:rsidR="003C1623" w:rsidRPr="00311AEF">
        <w:rPr>
          <w:lang w:val="en-US"/>
        </w:rPr>
        <w:t>T</w:t>
      </w:r>
      <w:r w:rsidR="009240F2" w:rsidRPr="00311AEF">
        <w:rPr>
          <w:lang w:val="en-US"/>
        </w:rPr>
        <w:t xml:space="preserve">he </w:t>
      </w:r>
      <w:r w:rsidR="00811A28" w:rsidRPr="00311AEF">
        <w:rPr>
          <w:lang w:val="en-US"/>
        </w:rPr>
        <w:t>con</w:t>
      </w:r>
      <w:r w:rsidR="00C15147" w:rsidRPr="00311AEF">
        <w:rPr>
          <w:lang w:val="en-US"/>
        </w:rPr>
        <w:t xml:space="preserve">structed </w:t>
      </w:r>
      <w:r w:rsidR="004410AF" w:rsidRPr="00311AEF">
        <w:rPr>
          <w:lang w:val="en-US"/>
        </w:rPr>
        <w:t xml:space="preserve">bypasser is using the method of </w:t>
      </w:r>
      <w:r w:rsidR="002454E2" w:rsidRPr="00311AEF">
        <w:rPr>
          <w:lang w:val="en-US"/>
        </w:rPr>
        <w:t>“Cipher Chec</w:t>
      </w:r>
      <w:r w:rsidR="003D08CE" w:rsidRPr="00311AEF">
        <w:rPr>
          <w:lang w:val="en-US"/>
        </w:rPr>
        <w:t>k</w:t>
      </w:r>
      <w:r w:rsidR="001643DB">
        <w:rPr>
          <w:lang w:val="en-US"/>
        </w:rPr>
        <w:t>.”</w:t>
      </w:r>
      <w:r w:rsidR="004A1975" w:rsidRPr="00311AEF">
        <w:rPr>
          <w:lang w:val="en-US"/>
        </w:rPr>
        <w:t xml:space="preserve"> </w:t>
      </w:r>
      <w:r w:rsidR="00FE45D2" w:rsidRPr="00311AEF">
        <w:rPr>
          <w:lang w:val="en-US"/>
        </w:rPr>
        <w:t>The method</w:t>
      </w:r>
      <w:r w:rsidR="000E2AE4" w:rsidRPr="00311AEF">
        <w:rPr>
          <w:lang w:val="en-US"/>
        </w:rPr>
        <w:t xml:space="preserve"> is </w:t>
      </w:r>
      <w:r w:rsidR="001643DB">
        <w:rPr>
          <w:lang w:val="en-US"/>
        </w:rPr>
        <w:t>mere</w:t>
      </w:r>
      <w:r w:rsidR="000E2AE4" w:rsidRPr="00311AEF">
        <w:rPr>
          <w:lang w:val="en-US"/>
        </w:rPr>
        <w:t xml:space="preserve">ly checking </w:t>
      </w:r>
      <w:r w:rsidR="006C78C3" w:rsidRPr="00311AEF">
        <w:rPr>
          <w:lang w:val="en-US"/>
        </w:rPr>
        <w:t xml:space="preserve">the value </w:t>
      </w:r>
      <w:r w:rsidR="004A2571" w:rsidRPr="00311AEF">
        <w:rPr>
          <w:lang w:val="en-US"/>
        </w:rPr>
        <w:t>at</w:t>
      </w:r>
      <w:r w:rsidR="001369DA" w:rsidRPr="00311AEF">
        <w:rPr>
          <w:lang w:val="en-US"/>
        </w:rPr>
        <w:t xml:space="preserve"> </w:t>
      </w:r>
      <w:r w:rsidR="00882813" w:rsidRPr="00311AEF">
        <w:rPr>
          <w:lang w:val="en-US"/>
        </w:rPr>
        <w:t>the</w:t>
      </w:r>
      <w:r w:rsidR="006C78C3" w:rsidRPr="00311AEF">
        <w:rPr>
          <w:lang w:val="en-US"/>
        </w:rPr>
        <w:t xml:space="preserve"> predefined </w:t>
      </w:r>
      <w:r w:rsidR="004E2311" w:rsidRPr="00311AEF">
        <w:rPr>
          <w:lang w:val="en-US"/>
        </w:rPr>
        <w:t>memory location</w:t>
      </w:r>
      <w:r w:rsidR="001643DB">
        <w:rPr>
          <w:lang w:val="en-US"/>
        </w:rPr>
        <w:t>,</w:t>
      </w:r>
      <w:r w:rsidR="004E2311" w:rsidRPr="00311AEF">
        <w:rPr>
          <w:lang w:val="en-US"/>
        </w:rPr>
        <w:t xml:space="preserve"> whether </w:t>
      </w:r>
      <w:r w:rsidR="006C543D" w:rsidRPr="00311AEF">
        <w:rPr>
          <w:lang w:val="en-US"/>
        </w:rPr>
        <w:t xml:space="preserve">it is the </w:t>
      </w:r>
      <w:r w:rsidR="002E5EC0" w:rsidRPr="00311AEF">
        <w:rPr>
          <w:lang w:val="en-US"/>
        </w:rPr>
        <w:t xml:space="preserve">predetermined </w:t>
      </w:r>
      <w:r w:rsidR="00A966A1" w:rsidRPr="00311AEF">
        <w:rPr>
          <w:lang w:val="en-US"/>
        </w:rPr>
        <w:t xml:space="preserve">cipher, triggering the jump to </w:t>
      </w:r>
      <w:r w:rsidR="00324D91" w:rsidRPr="00311AEF">
        <w:rPr>
          <w:lang w:val="en-US"/>
        </w:rPr>
        <w:t>BootLoader @ System Memory (0x1FFF0000)</w:t>
      </w:r>
      <w:r w:rsidR="00861B15" w:rsidRPr="00311AEF">
        <w:rPr>
          <w:lang w:val="en-US"/>
        </w:rPr>
        <w:t xml:space="preserve"> (See </w:t>
      </w:r>
      <w:hyperlink w:anchor="_Memory_Mapping" w:history="1">
        <w:r w:rsidR="007E2A41" w:rsidRPr="00E23F0A">
          <w:rPr>
            <w:rStyle w:val="Kpr"/>
            <w:rFonts w:eastAsia="Times New Roman" w:cstheme="minorHAnsi"/>
            <w:noProof w:val="0"/>
            <w:sz w:val="20"/>
            <w:szCs w:val="20"/>
            <w:lang w:val="en-US"/>
          </w:rPr>
          <w:t>Memory Mapping</w:t>
        </w:r>
      </w:hyperlink>
      <w:r w:rsidR="00861B15" w:rsidRPr="00311AEF">
        <w:rPr>
          <w:lang w:val="en-US"/>
        </w:rPr>
        <w:t>)</w:t>
      </w:r>
      <w:r w:rsidR="00324D91" w:rsidRPr="00311AEF">
        <w:rPr>
          <w:lang w:val="en-US"/>
        </w:rPr>
        <w:t xml:space="preserve">.  </w:t>
      </w:r>
      <w:r w:rsidR="006663F7" w:rsidRPr="00311AEF">
        <w:rPr>
          <w:lang w:val="en-US"/>
        </w:rPr>
        <w:t>If it is not</w:t>
      </w:r>
      <w:r w:rsidR="00FA60D6" w:rsidRPr="00311AEF">
        <w:rPr>
          <w:lang w:val="en-US"/>
        </w:rPr>
        <w:t xml:space="preserve"> the case, </w:t>
      </w:r>
      <w:r w:rsidR="000D2998" w:rsidRPr="00311AEF">
        <w:rPr>
          <w:lang w:val="en-US"/>
        </w:rPr>
        <w:t xml:space="preserve">Reset_Handler @ </w:t>
      </w:r>
      <w:r w:rsidR="007279F6" w:rsidRPr="00311AEF">
        <w:rPr>
          <w:lang w:val="en-US"/>
        </w:rPr>
        <w:t xml:space="preserve">startup.s file </w:t>
      </w:r>
      <w:r w:rsidR="007774F6" w:rsidRPr="00311AEF">
        <w:rPr>
          <w:lang w:val="en-US"/>
        </w:rPr>
        <w:t xml:space="preserve">initiates the main program as default. </w:t>
      </w:r>
      <w:r w:rsidR="003646AF" w:rsidRPr="00311AEF">
        <w:rPr>
          <w:lang w:val="en-US"/>
        </w:rPr>
        <w:t xml:space="preserve">However, </w:t>
      </w:r>
      <w:r w:rsidR="0071531F" w:rsidRPr="00311AEF">
        <w:rPr>
          <w:lang w:val="en-US"/>
        </w:rPr>
        <w:t>when cipher is ca</w:t>
      </w:r>
      <w:r w:rsidR="001643DB">
        <w:rPr>
          <w:lang w:val="en-US"/>
        </w:rPr>
        <w:t>ught</w:t>
      </w:r>
      <w:r w:rsidR="0071531F" w:rsidRPr="00311AEF">
        <w:rPr>
          <w:lang w:val="en-US"/>
        </w:rPr>
        <w:t xml:space="preserve"> </w:t>
      </w:r>
      <w:r w:rsidR="003722BB" w:rsidRPr="00311AEF">
        <w:rPr>
          <w:lang w:val="en-US"/>
        </w:rPr>
        <w:t xml:space="preserve">at the predefined memory location, </w:t>
      </w:r>
      <w:r w:rsidR="000D376F" w:rsidRPr="00311AEF">
        <w:rPr>
          <w:lang w:val="en-US"/>
        </w:rPr>
        <w:t>then Reset_</w:t>
      </w:r>
      <w:r w:rsidR="00177504" w:rsidRPr="00311AEF">
        <w:rPr>
          <w:lang w:val="en-US"/>
        </w:rPr>
        <w:t xml:space="preserve">Handler, mention </w:t>
      </w:r>
      <w:r w:rsidR="0001356F" w:rsidRPr="00311AEF">
        <w:rPr>
          <w:lang w:val="en-US"/>
        </w:rPr>
        <w:t xml:space="preserve">above, executes </w:t>
      </w:r>
      <w:r w:rsidR="00345008" w:rsidRPr="00311AEF">
        <w:rPr>
          <w:lang w:val="en-US"/>
        </w:rPr>
        <w:t xml:space="preserve">the Reboot_Loader routine </w:t>
      </w:r>
      <w:r w:rsidR="00C03449" w:rsidRPr="00311AEF">
        <w:rPr>
          <w:lang w:val="en-US"/>
        </w:rPr>
        <w:t xml:space="preserve">in </w:t>
      </w:r>
      <w:r w:rsidR="00E45C35">
        <w:rPr>
          <w:lang w:val="en-US"/>
        </w:rPr>
        <w:t xml:space="preserve">the </w:t>
      </w:r>
      <w:r w:rsidR="00C03449" w:rsidRPr="00311AEF">
        <w:rPr>
          <w:lang w:val="en-US"/>
        </w:rPr>
        <w:t>startup.s file.</w:t>
      </w:r>
      <w:r w:rsidR="00BA71FD" w:rsidRPr="00311AEF">
        <w:rPr>
          <w:lang w:val="en-US"/>
        </w:rPr>
        <w:t xml:space="preserve"> </w:t>
      </w:r>
      <w:r w:rsidR="00585BBB" w:rsidRPr="00311AEF">
        <w:rPr>
          <w:lang w:val="en-US"/>
        </w:rPr>
        <w:t xml:space="preserve">And, the only way the cipher </w:t>
      </w:r>
      <w:r w:rsidR="0045323E" w:rsidRPr="00311AEF">
        <w:rPr>
          <w:lang w:val="en-US"/>
        </w:rPr>
        <w:t>to be</w:t>
      </w:r>
      <w:r w:rsidR="00810C4E" w:rsidRPr="00311AEF">
        <w:rPr>
          <w:lang w:val="en-US"/>
        </w:rPr>
        <w:t xml:space="preserve"> written </w:t>
      </w:r>
      <w:r w:rsidR="00DA1511" w:rsidRPr="00311AEF">
        <w:rPr>
          <w:lang w:val="en-US"/>
        </w:rPr>
        <w:t xml:space="preserve">to </w:t>
      </w:r>
      <w:r w:rsidR="004665A2" w:rsidRPr="00311AEF">
        <w:rPr>
          <w:lang w:val="en-US"/>
        </w:rPr>
        <w:t xml:space="preserve">the </w:t>
      </w:r>
      <w:r w:rsidR="00335CB1" w:rsidRPr="00311AEF">
        <w:rPr>
          <w:lang w:val="en-US"/>
        </w:rPr>
        <w:t xml:space="preserve">specified location </w:t>
      </w:r>
      <w:r w:rsidR="00B77B8F" w:rsidRPr="00311AEF">
        <w:rPr>
          <w:lang w:val="en-US"/>
        </w:rPr>
        <w:t xml:space="preserve">is triggering the RX Interrupt of </w:t>
      </w:r>
      <w:r w:rsidR="00F42C4B" w:rsidRPr="00311AEF">
        <w:rPr>
          <w:lang w:val="en-US"/>
        </w:rPr>
        <w:t>reserved UART pin</w:t>
      </w:r>
      <w:r w:rsidR="0096558A" w:rsidRPr="00311AEF">
        <w:rPr>
          <w:lang w:val="en-US"/>
        </w:rPr>
        <w:t>s</w:t>
      </w:r>
      <w:r w:rsidR="00943002" w:rsidRPr="00311AEF">
        <w:rPr>
          <w:lang w:val="en-US"/>
        </w:rPr>
        <w:t xml:space="preserve">. </w:t>
      </w:r>
      <w:r w:rsidR="002D689D" w:rsidRPr="00311AEF">
        <w:rPr>
          <w:lang w:val="en-US"/>
        </w:rPr>
        <w:t xml:space="preserve">Moreover, </w:t>
      </w:r>
      <w:r w:rsidR="006F0C3B" w:rsidRPr="00311AEF">
        <w:rPr>
          <w:lang w:val="en-US"/>
        </w:rPr>
        <w:t xml:space="preserve">the following </w:t>
      </w:r>
      <w:r w:rsidR="00FC239B" w:rsidRPr="00311AEF">
        <w:rPr>
          <w:lang w:val="en-US"/>
        </w:rPr>
        <w:t>executions g</w:t>
      </w:r>
      <w:r w:rsidR="00E45C35">
        <w:rPr>
          <w:lang w:val="en-US"/>
        </w:rPr>
        <w:t>uarante</w:t>
      </w:r>
      <w:r w:rsidR="00FC239B" w:rsidRPr="00311AEF">
        <w:rPr>
          <w:lang w:val="en-US"/>
        </w:rPr>
        <w:t xml:space="preserve">e that cipher is </w:t>
      </w:r>
      <w:r w:rsidR="009F6DC8" w:rsidRPr="00311AEF">
        <w:rPr>
          <w:lang w:val="en-US"/>
        </w:rPr>
        <w:t xml:space="preserve">invalidated </w:t>
      </w:r>
      <w:r w:rsidR="00BC572F">
        <w:rPr>
          <w:lang w:val="en-US"/>
        </w:rPr>
        <w:t>to prevent repet</w:t>
      </w:r>
      <w:r w:rsidR="00E45C35">
        <w:rPr>
          <w:lang w:val="en-US"/>
        </w:rPr>
        <w:t>i</w:t>
      </w:r>
      <w:r w:rsidR="00BC572F">
        <w:rPr>
          <w:lang w:val="en-US"/>
        </w:rPr>
        <w:t xml:space="preserve">tive </w:t>
      </w:r>
      <w:r w:rsidR="00C9373A">
        <w:rPr>
          <w:lang w:val="en-US"/>
        </w:rPr>
        <w:t xml:space="preserve">executions of </w:t>
      </w:r>
      <w:r w:rsidR="006922FB">
        <w:rPr>
          <w:lang w:val="en-US"/>
        </w:rPr>
        <w:t>Reboot_Loader</w:t>
      </w:r>
      <w:r w:rsidR="00097FE0">
        <w:rPr>
          <w:lang w:val="en-US"/>
        </w:rPr>
        <w:t>, mentioned above.</w:t>
      </w:r>
      <w:r w:rsidR="00AB4B87">
        <w:rPr>
          <w:lang w:val="en-US"/>
        </w:rPr>
        <w:t xml:space="preserve"> Let us examine the </w:t>
      </w:r>
      <w:r w:rsidR="00766610">
        <w:rPr>
          <w:lang w:val="en-US"/>
        </w:rPr>
        <w:t xml:space="preserve">method </w:t>
      </w:r>
      <w:r w:rsidR="00A84BD7">
        <w:rPr>
          <w:lang w:val="en-US"/>
        </w:rPr>
        <w:t>el</w:t>
      </w:r>
      <w:r w:rsidR="00E45C35">
        <w:rPr>
          <w:lang w:val="en-US"/>
        </w:rPr>
        <w:t>aborate</w:t>
      </w:r>
      <w:r w:rsidR="00A84BD7">
        <w:rPr>
          <w:lang w:val="en-US"/>
        </w:rPr>
        <w:t>ly</w:t>
      </w:r>
      <w:r w:rsidR="00BC5E23">
        <w:rPr>
          <w:lang w:val="en-US"/>
        </w:rPr>
        <w:t xml:space="preserve">. </w:t>
      </w:r>
      <w:r w:rsidR="00A84BD7">
        <w:rPr>
          <w:lang w:val="en-US"/>
        </w:rPr>
        <w:t xml:space="preserve"> </w:t>
      </w:r>
    </w:p>
    <w:p w14:paraId="18A6260B" w14:textId="77777777" w:rsidR="00FB6989" w:rsidRDefault="0062229D" w:rsidP="003F7DEC">
      <w:pPr>
        <w:pStyle w:val="Balk2"/>
        <w:rPr>
          <w:lang w:val="en-US"/>
        </w:rPr>
      </w:pPr>
      <w:bookmarkStart w:id="4" w:name="_Toc48319391"/>
      <w:r>
        <w:rPr>
          <w:lang w:val="en-US"/>
        </w:rPr>
        <w:t xml:space="preserve">First Step: </w:t>
      </w:r>
      <w:r w:rsidR="003F7DEC">
        <w:rPr>
          <w:lang w:val="en-US"/>
        </w:rPr>
        <w:t>UART RX Interrupt</w:t>
      </w:r>
      <w:bookmarkEnd w:id="4"/>
    </w:p>
    <w:p w14:paraId="390E32B6" w14:textId="77777777" w:rsidR="003F7DEC" w:rsidRDefault="006B33C2" w:rsidP="00F07CD8">
      <w:pPr>
        <w:jc w:val="both"/>
        <w:rPr>
          <w:lang w:val="en-US"/>
        </w:rPr>
      </w:pPr>
      <w:r>
        <w:rPr>
          <w:lang w:val="en-US"/>
        </w:rPr>
        <w:tab/>
      </w:r>
      <w:r w:rsidR="00012624">
        <w:rPr>
          <w:lang w:val="en-US"/>
        </w:rPr>
        <w:t xml:space="preserve">When </w:t>
      </w:r>
      <w:r w:rsidR="00443F9D">
        <w:rPr>
          <w:lang w:val="en-US"/>
        </w:rPr>
        <w:t xml:space="preserve">RX of the reserved </w:t>
      </w:r>
      <w:r w:rsidR="00807B01">
        <w:rPr>
          <w:lang w:val="en-US"/>
        </w:rPr>
        <w:t>accessible UART</w:t>
      </w:r>
      <w:r w:rsidR="00327EF9">
        <w:rPr>
          <w:lang w:val="en-US"/>
        </w:rPr>
        <w:t xml:space="preserve"> </w:t>
      </w:r>
      <w:r w:rsidR="00CC24B9">
        <w:rPr>
          <w:lang w:val="en-US"/>
        </w:rPr>
        <w:t xml:space="preserve">interface is </w:t>
      </w:r>
      <w:r w:rsidR="0018066B">
        <w:rPr>
          <w:lang w:val="en-US"/>
        </w:rPr>
        <w:t>triggered</w:t>
      </w:r>
      <w:r w:rsidR="003D4114">
        <w:rPr>
          <w:lang w:val="en-US"/>
        </w:rPr>
        <w:t xml:space="preserve">, </w:t>
      </w:r>
      <w:r w:rsidR="000918B6">
        <w:rPr>
          <w:lang w:val="en-US"/>
        </w:rPr>
        <w:t xml:space="preserve">it </w:t>
      </w:r>
      <w:r w:rsidR="00B27490">
        <w:rPr>
          <w:lang w:val="en-US"/>
        </w:rPr>
        <w:t xml:space="preserve">calls </w:t>
      </w:r>
      <w:r w:rsidR="009900D1" w:rsidRPr="009900D1">
        <w:rPr>
          <w:lang w:val="en-US"/>
        </w:rPr>
        <w:t>USART</w:t>
      </w:r>
      <w:r w:rsidR="00F61825">
        <w:rPr>
          <w:lang w:val="en-US"/>
        </w:rPr>
        <w:t>x</w:t>
      </w:r>
      <w:r w:rsidR="009900D1" w:rsidRPr="009900D1">
        <w:rPr>
          <w:lang w:val="en-US"/>
        </w:rPr>
        <w:t>_IRQHandler</w:t>
      </w:r>
      <w:r w:rsidR="00C41820">
        <w:rPr>
          <w:lang w:val="en-US"/>
        </w:rPr>
        <w:t xml:space="preserve">, </w:t>
      </w:r>
      <w:r w:rsidR="00F43DAD">
        <w:rPr>
          <w:lang w:val="en-US"/>
        </w:rPr>
        <w:t xml:space="preserve">which </w:t>
      </w:r>
      <w:r w:rsidR="009E3A6C">
        <w:rPr>
          <w:lang w:val="en-US"/>
        </w:rPr>
        <w:t xml:space="preserve">is </w:t>
      </w:r>
      <w:r w:rsidR="00F43DAD">
        <w:rPr>
          <w:lang w:val="en-US"/>
        </w:rPr>
        <w:t xml:space="preserve">executing the </w:t>
      </w:r>
      <w:r w:rsidR="008755A9" w:rsidRPr="008755A9">
        <w:rPr>
          <w:lang w:val="en-US"/>
        </w:rPr>
        <w:t>Reset2BootLoader</w:t>
      </w:r>
      <w:r w:rsidR="00361D37">
        <w:rPr>
          <w:lang w:val="en-US"/>
        </w:rPr>
        <w:t xml:space="preserve"> function defined in main.c</w:t>
      </w:r>
      <w:r w:rsidR="007C6762">
        <w:rPr>
          <w:lang w:val="en-US"/>
        </w:rPr>
        <w:t xml:space="preserve"> file</w:t>
      </w:r>
      <w:r w:rsidR="006B51F4">
        <w:rPr>
          <w:lang w:val="en-US"/>
        </w:rPr>
        <w:t>:</w:t>
      </w:r>
    </w:p>
    <w:p w14:paraId="70BC4B3A" w14:textId="77777777" w:rsidR="00C314B2" w:rsidRDefault="0040753E" w:rsidP="00AC6936">
      <w:pPr>
        <w:pStyle w:val="Balk3"/>
        <w:rPr>
          <w:lang w:val="en-US"/>
        </w:rPr>
      </w:pPr>
      <w:bookmarkStart w:id="5" w:name="_Toc48319392"/>
      <w:r w:rsidRPr="008755A9">
        <w:rPr>
          <w:lang w:val="en-US"/>
        </w:rPr>
        <w:t>Reset2BootLoader</w:t>
      </w:r>
      <w:r>
        <w:rPr>
          <w:lang w:val="en-US"/>
        </w:rPr>
        <w:t xml:space="preserve"> Function De</w:t>
      </w:r>
      <w:r w:rsidR="0098296C">
        <w:rPr>
          <w:lang w:val="en-US"/>
        </w:rPr>
        <w:t>finition</w:t>
      </w:r>
      <w:bookmarkEnd w:id="5"/>
    </w:p>
    <w:p w14:paraId="029EEB7B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id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Reset2BootLoader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r w:rsidRPr="006B51F4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id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</w:t>
      </w:r>
    </w:p>
    <w:p w14:paraId="25BC8775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{</w:t>
      </w:r>
    </w:p>
    <w:p w14:paraId="4CA548B4" w14:textId="2B5BF526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="00375EEB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FlashWrite</w:t>
      </w:r>
      <w:proofErr w:type="spell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CIPHER_ADDR 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,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MAGIC_CIPHER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/ Write Special Code "ATABERK" to End of the SRAM2 0x2000 0000</w:t>
      </w:r>
    </w:p>
    <w:p w14:paraId="7BE310E1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</w:t>
      </w:r>
      <w:proofErr w:type="spell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HAL_NVIC_</w:t>
      </w:r>
      <w:proofErr w:type="gram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ClearPendingIRQ</w:t>
      </w:r>
      <w:proofErr w:type="spell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USART1_IRQn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/ USART1 Pending Bit RESET</w:t>
      </w:r>
    </w:p>
    <w:p w14:paraId="510B92BB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__</w:t>
      </w:r>
      <w:proofErr w:type="gram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DSB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               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// Blocking The Program until every memory instructions are done. </w:t>
      </w:r>
    </w:p>
    <w:p w14:paraId="4408E7AD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</w:t>
      </w:r>
      <w:proofErr w:type="spell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NVIC_</w:t>
      </w:r>
      <w:proofErr w:type="gramStart"/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SystemReset</w:t>
      </w:r>
      <w:proofErr w:type="spell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    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// Soft-RESET -&gt; </w:t>
      </w:r>
      <w:proofErr w:type="spellStart"/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startup.s</w:t>
      </w:r>
      <w:proofErr w:type="spellEnd"/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file -&gt; RESET_HANDLER + REBOOT_LOADER</w:t>
      </w:r>
    </w:p>
    <w:p w14:paraId="24ACA63A" w14:textId="77777777" w:rsid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}</w:t>
      </w:r>
    </w:p>
    <w:p w14:paraId="0E71B266" w14:textId="77777777" w:rsidR="00C903B9" w:rsidRPr="006B51F4" w:rsidRDefault="00C903B9" w:rsidP="006B51F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</w:p>
    <w:p w14:paraId="3AD5B6CA" w14:textId="77777777" w:rsidR="006B51F4" w:rsidRDefault="00483263" w:rsidP="00AC6936">
      <w:pPr>
        <w:pStyle w:val="Balk3"/>
        <w:rPr>
          <w:lang w:val="en-US"/>
        </w:rPr>
      </w:pPr>
      <w:bookmarkStart w:id="6" w:name="_Toc48319393"/>
      <w:r>
        <w:rPr>
          <w:lang w:val="en-US"/>
        </w:rPr>
        <w:t xml:space="preserve">Flash Write </w:t>
      </w:r>
      <w:r w:rsidR="00D25FBD">
        <w:rPr>
          <w:lang w:val="en-US"/>
        </w:rPr>
        <w:t>Function Definition</w:t>
      </w:r>
      <w:bookmarkEnd w:id="6"/>
    </w:p>
    <w:p w14:paraId="33D24504" w14:textId="41127E7A" w:rsidR="007D49D1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id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proofErr w:type="spellStart"/>
      <w:proofErr w:type="gramStart"/>
      <w:r w:rsidR="00375EEB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FlashWrite</w:t>
      </w:r>
      <w:proofErr w:type="spellEnd"/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uint32_t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address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,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uint32_t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data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{</w:t>
      </w:r>
    </w:p>
    <w:p w14:paraId="24AE77EE" w14:textId="77777777" w:rsidR="007D49D1" w:rsidRPr="005A3802" w:rsidRDefault="00D0317F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  WHEN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ADDR IS @ SRAM1, IT IS SUFFICIENT</w:t>
      </w:r>
    </w:p>
    <w:p w14:paraId="543BB841" w14:textId="77777777" w:rsidR="000D375B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*((</w:t>
      </w: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latile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uint32_t</w:t>
      </w:r>
      <w:proofErr w:type="gramStart"/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*)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address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)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data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;</w:t>
      </w:r>
    </w:p>
    <w:p w14:paraId="12188ACE" w14:textId="77777777" w:rsidR="007D49D1" w:rsidRDefault="007D49D1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</w:p>
    <w:p w14:paraId="5291B79C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  IF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FLASH IS SELECTED, THE CODE BELOW</w:t>
      </w:r>
    </w:p>
    <w:p w14:paraId="3B3DAD0B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</w:t>
      </w: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*      FLASH WRITER START</w:t>
      </w:r>
    </w:p>
    <w:p w14:paraId="482462E0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uint32_t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PAGEError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= 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0;</w:t>
      </w:r>
      <w:proofErr w:type="gramEnd"/>
    </w:p>
    <w:p w14:paraId="36F20A16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FLASH_EraseInitTypeDef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</w:t>
      </w:r>
      <w:proofErr w:type="spellStart"/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;</w:t>
      </w:r>
      <w:proofErr w:type="gramEnd"/>
    </w:p>
    <w:p w14:paraId="7E79B83E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.TypeErase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= FLASH_TYPEERASE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PAGES;</w:t>
      </w:r>
      <w:proofErr w:type="gramEnd"/>
    </w:p>
    <w:p w14:paraId="1E9E22F4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.Page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= 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255;</w:t>
      </w:r>
      <w:proofErr w:type="gramEnd"/>
    </w:p>
    <w:p w14:paraId="33AFAB01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.NbPages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= 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1;</w:t>
      </w:r>
      <w:proofErr w:type="gramEnd"/>
    </w:p>
    <w:p w14:paraId="75402053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.Banks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= FLASH_BANK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1;</w:t>
      </w:r>
      <w:proofErr w:type="gramEnd"/>
    </w:p>
    <w:p w14:paraId="3824FDA0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</w:p>
    <w:p w14:paraId="7E22A522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Unlock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);</w:t>
      </w:r>
    </w:p>
    <w:p w14:paraId="12260A88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__HAL_FLASH_CLEAR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FLAG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FLASH_FLAG_EOP | FLASH_FLAG_OPERR | FLASH_FLAG_WRPERR | FLASH_FLAG_PGAERR | FLASH_FLAG_PGSERR );</w:t>
      </w:r>
    </w:p>
    <w:p w14:paraId="586EBC93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</w:p>
    <w:p w14:paraId="2B4543F2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if (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Ex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&amp;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EraseInitStruct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, &amp;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PAGEError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) != HAL_OK)</w:t>
      </w:r>
    </w:p>
    <w:p w14:paraId="1B4C6E03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GetError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);</w:t>
      </w:r>
    </w:p>
    <w:p w14:paraId="5E252D6C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</w:p>
    <w:p w14:paraId="534C7B40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Program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FLASH_TYPEPROGRAM_DOUBLEWORD, address, data);</w:t>
      </w:r>
    </w:p>
    <w:p w14:paraId="3821191F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  <w:proofErr w:type="spell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HAL_FLASH_</w:t>
      </w:r>
      <w:proofErr w:type="gramStart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Lock</w:t>
      </w:r>
      <w:proofErr w:type="spell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(</w:t>
      </w:r>
      <w:proofErr w:type="gramEnd"/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);</w:t>
      </w:r>
    </w:p>
    <w:p w14:paraId="68CD900D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            FLASH WRITER END        */</w:t>
      </w:r>
    </w:p>
    <w:p w14:paraId="311C421A" w14:textId="77777777" w:rsidR="00BA3785" w:rsidRPr="000C4729" w:rsidRDefault="005A3802" w:rsidP="000C4729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}</w:t>
      </w:r>
    </w:p>
    <w:p w14:paraId="2420B132" w14:textId="77777777" w:rsidR="0026458D" w:rsidRDefault="00BC7EA3" w:rsidP="00D53B90">
      <w:pPr>
        <w:pStyle w:val="Balk2"/>
        <w:rPr>
          <w:lang w:val="en-US"/>
        </w:rPr>
      </w:pPr>
      <w:bookmarkStart w:id="7" w:name="_Toc48319394"/>
      <w:r>
        <w:rPr>
          <w:lang w:val="en-US"/>
        </w:rPr>
        <w:lastRenderedPageBreak/>
        <w:t xml:space="preserve">Second Step: </w:t>
      </w:r>
      <w:r w:rsidR="00FD2F26">
        <w:rPr>
          <w:lang w:val="en-US"/>
        </w:rPr>
        <w:t>Soft-Reset Handling</w:t>
      </w:r>
      <w:bookmarkEnd w:id="7"/>
    </w:p>
    <w:p w14:paraId="153A8529" w14:textId="77777777" w:rsidR="005F6496" w:rsidRDefault="00DF7286" w:rsidP="00945C15">
      <w:pPr>
        <w:jc w:val="both"/>
        <w:rPr>
          <w:lang w:val="en-US"/>
        </w:rPr>
      </w:pPr>
      <w:r>
        <w:rPr>
          <w:lang w:val="en-US"/>
        </w:rPr>
        <w:tab/>
      </w:r>
      <w:r w:rsidR="008856D7">
        <w:rPr>
          <w:lang w:val="en-US"/>
        </w:rPr>
        <w:t xml:space="preserve">When the </w:t>
      </w:r>
      <w:r w:rsidR="00E46694">
        <w:rPr>
          <w:lang w:val="en-US"/>
        </w:rPr>
        <w:t>device is reset</w:t>
      </w:r>
      <w:r w:rsidR="00F02EC1">
        <w:rPr>
          <w:lang w:val="en-US"/>
        </w:rPr>
        <w:t xml:space="preserve">, </w:t>
      </w:r>
      <w:r w:rsidR="008E009C" w:rsidRPr="008E009C">
        <w:rPr>
          <w:lang w:val="en-US"/>
        </w:rPr>
        <w:t xml:space="preserve">Reset_Handler </w:t>
      </w:r>
      <w:r w:rsidR="00867F20">
        <w:rPr>
          <w:lang w:val="en-US"/>
        </w:rPr>
        <w:t xml:space="preserve">@ </w:t>
      </w:r>
      <w:r w:rsidR="002E4A46">
        <w:rPr>
          <w:lang w:val="en-US"/>
        </w:rPr>
        <w:t>startup.s file</w:t>
      </w:r>
      <w:r w:rsidR="005A35CF">
        <w:rPr>
          <w:lang w:val="en-US"/>
        </w:rPr>
        <w:t xml:space="preserve"> runs:</w:t>
      </w:r>
    </w:p>
    <w:p w14:paraId="0113400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;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set_Handler</w:t>
      </w:r>
      <w:proofErr w:type="spellEnd"/>
    </w:p>
    <w:p w14:paraId="5A8B0C20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set_Handler</w:t>
      </w:r>
      <w:proofErr w:type="spell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PROC</w:t>
      </w:r>
    </w:p>
    <w:p w14:paraId="235D167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EXPORT 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set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_Handler</w:t>
      </w:r>
      <w:proofErr w:type="spell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WEAK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</w:p>
    <w:p w14:paraId="4532EB28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IMPORT 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SystemInit</w:t>
      </w:r>
      <w:proofErr w:type="spellEnd"/>
      <w:proofErr w:type="gramEnd"/>
    </w:p>
    <w:p w14:paraId="4D742BE8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IMPORT  _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_main</w:t>
      </w:r>
    </w:p>
    <w:p w14:paraId="7CC53CF8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</w:t>
      </w:r>
    </w:p>
    <w:p w14:paraId="35C0E03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x2000FFF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0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CIPHER_ADDR @ END_OF_SRAM1</w:t>
      </w:r>
    </w:p>
    <w:p w14:paraId="4365996F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xA7ABE12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C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ATABE R K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-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The MAGIC_CIPHER</w:t>
      </w:r>
    </w:p>
    <w:p w14:paraId="2BBC04CD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2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Take the value CIPHER_ADDR </w:t>
      </w:r>
    </w:p>
    <w:p w14:paraId="6710FF44" w14:textId="77777777" w:rsidR="002E114B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ST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Write itself onto</w:t>
      </w:r>
      <w:r w:rsidR="000C0221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itself</w:t>
      </w:r>
    </w:p>
    <w:p w14:paraId="121DC8E5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CMP     R2, R1 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CHECKING PROCCESS</w:t>
      </w:r>
    </w:p>
    <w:p w14:paraId="1BB0AFF7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EQ    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</w:t>
      </w:r>
      <w:proofErr w:type="spell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IF true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: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Execute</w:t>
      </w:r>
      <w:r w:rsidR="002E114B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</w:t>
      </w:r>
      <w:proofErr w:type="spellEnd"/>
    </w:p>
    <w:p w14:paraId="645B681A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</w:p>
    <w:p w14:paraId="21B59154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SystemInit</w:t>
      </w:r>
      <w:proofErr w:type="spellEnd"/>
    </w:p>
    <w:p w14:paraId="4D94FBD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LX     R0</w:t>
      </w:r>
    </w:p>
    <w:p w14:paraId="678F1789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__main</w:t>
      </w:r>
    </w:p>
    <w:p w14:paraId="7786E33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X      R0</w:t>
      </w:r>
    </w:p>
    <w:p w14:paraId="0CC6DBBF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ENDP</w:t>
      </w:r>
    </w:p>
    <w:p w14:paraId="43E8D520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</w:p>
    <w:p w14:paraId="564502F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;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</w:t>
      </w:r>
      <w:proofErr w:type="spellEnd"/>
    </w:p>
    <w:p w14:paraId="308EBAFB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</w:t>
      </w:r>
      <w:proofErr w:type="spell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PROC</w:t>
      </w:r>
    </w:p>
    <w:p w14:paraId="6EA80A7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EXPORT  </w:t>
      </w:r>
      <w:proofErr w:type="spell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_Loader</w:t>
      </w:r>
      <w:proofErr w:type="spellEnd"/>
    </w:p>
    <w:p w14:paraId="3FA59A65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    </w:t>
      </w:r>
    </w:p>
    <w:p w14:paraId="4F20EC95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40021060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RCC_APB2ENR</w:t>
      </w:r>
    </w:p>
    <w:p w14:paraId="3D20EC7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00000001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ENABLE SYSCFG CLOCK</w:t>
      </w:r>
    </w:p>
    <w:p w14:paraId="331B7C80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ST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</w:p>
    <w:p w14:paraId="4083FEF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</w:t>
      </w:r>
    </w:p>
    <w:p w14:paraId="22D9E423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40010000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SYSCFG_MEMRMP</w:t>
      </w:r>
    </w:p>
    <w:p w14:paraId="1C11DD59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00000001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MAP ROM AT ZERO</w:t>
      </w:r>
    </w:p>
    <w:p w14:paraId="74654F8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ST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</w:p>
    <w:p w14:paraId="6DA8268F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1FFF0000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;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SYSTEM_MEMORY_STARTING_ADDR</w:t>
      </w:r>
    </w:p>
    <w:p w14:paraId="66DC315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SP,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R0, </w:t>
      </w:r>
      <w:r w:rsidRPr="00625B18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#0]       ; SP @ +0</w:t>
      </w:r>
    </w:p>
    <w:p w14:paraId="285E888A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</w:t>
      </w:r>
      <w:proofErr w:type="gramStart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0,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proofErr w:type="gramEnd"/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R0, </w:t>
      </w:r>
      <w:r w:rsidRPr="00625B18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#4]       ; PC @ +4  - RESET VECTOR</w:t>
      </w:r>
    </w:p>
    <w:p w14:paraId="4DA8E21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X      R0</w:t>
      </w:r>
    </w:p>
    <w:p w14:paraId="62F72D0D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</w:p>
    <w:p w14:paraId="3F88469B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ENDP </w:t>
      </w:r>
    </w:p>
    <w:p w14:paraId="6A097DF3" w14:textId="77777777" w:rsidR="004E24EA" w:rsidRPr="00945C15" w:rsidRDefault="00F61653" w:rsidP="00945C15">
      <w:pPr>
        <w:ind w:firstLine="708"/>
        <w:jc w:val="both"/>
        <w:rPr>
          <w:rFonts w:eastAsia="Times New Roman" w:cstheme="minorHAnsi"/>
          <w:noProof w:val="0"/>
          <w:color w:val="000000"/>
          <w:lang w:val="en-US"/>
        </w:rPr>
      </w:pPr>
      <w:r w:rsidRPr="00945C15">
        <w:rPr>
          <w:sz w:val="24"/>
          <w:szCs w:val="24"/>
          <w:lang w:val="en-US"/>
        </w:rPr>
        <w:t>Firstly, the cipher</w:t>
      </w:r>
      <w:r w:rsidR="00996908" w:rsidRPr="00945C15">
        <w:rPr>
          <w:sz w:val="24"/>
          <w:szCs w:val="24"/>
          <w:lang w:val="en-US"/>
        </w:rPr>
        <w:t xml:space="preserve"> and the address is </w:t>
      </w:r>
      <w:r w:rsidR="005E1EDF" w:rsidRPr="00945C15">
        <w:rPr>
          <w:rFonts w:ascii="Courier New" w:eastAsia="Times New Roman" w:hAnsi="Courier New" w:cs="Courier New"/>
          <w:noProof w:val="0"/>
          <w:color w:val="FF8000"/>
          <w:lang w:val="en-US"/>
        </w:rPr>
        <w:t>0</w:t>
      </w:r>
      <w:r w:rsidR="005E1EDF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xA7ABE12C and </w:t>
      </w:r>
      <w:r w:rsidR="005E1EDF" w:rsidRPr="00945C15">
        <w:rPr>
          <w:rFonts w:ascii="Courier New" w:eastAsia="Times New Roman" w:hAnsi="Courier New" w:cs="Courier New"/>
          <w:noProof w:val="0"/>
          <w:color w:val="FF8000"/>
          <w:lang w:val="en-US"/>
        </w:rPr>
        <w:t>0</w:t>
      </w:r>
      <w:r w:rsidR="005E1EDF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>x2000FFF0</w:t>
      </w:r>
      <w:r w:rsidR="00C62E1C" w:rsidRPr="00945C15">
        <w:rPr>
          <w:rFonts w:eastAsia="Times New Roman" w:cstheme="minorHAnsi"/>
          <w:noProof w:val="0"/>
          <w:color w:val="000000"/>
          <w:lang w:val="en-US"/>
        </w:rPr>
        <w:t>, respectively.</w:t>
      </w:r>
      <w:r w:rsidR="00C62E1C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 </w:t>
      </w:r>
      <w:r w:rsidR="00AA7054" w:rsidRPr="00945C15">
        <w:rPr>
          <w:rFonts w:eastAsia="Times New Roman" w:cstheme="minorHAnsi"/>
          <w:noProof w:val="0"/>
          <w:color w:val="000000"/>
          <w:lang w:val="en-US"/>
        </w:rPr>
        <w:t xml:space="preserve">The memory address is selected </w:t>
      </w:r>
      <w:r w:rsidR="00C330D9" w:rsidRPr="00945C15">
        <w:rPr>
          <w:rFonts w:eastAsia="Times New Roman" w:cstheme="minorHAnsi"/>
          <w:noProof w:val="0"/>
          <w:color w:val="000000"/>
          <w:lang w:val="en-US"/>
        </w:rPr>
        <w:t xml:space="preserve">to be </w:t>
      </w:r>
      <w:r w:rsidR="00611E52" w:rsidRPr="00945C15">
        <w:rPr>
          <w:rFonts w:eastAsia="Times New Roman" w:cstheme="minorHAnsi"/>
          <w:noProof w:val="0"/>
          <w:color w:val="000000"/>
          <w:lang w:val="en-US"/>
        </w:rPr>
        <w:t>at the end of the</w:t>
      </w:r>
      <w:r w:rsidR="00C330D9" w:rsidRPr="00945C15">
        <w:rPr>
          <w:rFonts w:eastAsia="Times New Roman" w:cstheme="minorHAnsi"/>
          <w:noProof w:val="0"/>
          <w:color w:val="000000"/>
          <w:lang w:val="en-US"/>
        </w:rPr>
        <w:t xml:space="preserve"> SRAM1 </w:t>
      </w:r>
      <w:r w:rsidR="00CD38D4" w:rsidRPr="00945C15">
        <w:rPr>
          <w:rFonts w:eastAsia="Times New Roman" w:cstheme="minorHAnsi"/>
          <w:noProof w:val="0"/>
          <w:color w:val="000000"/>
          <w:lang w:val="en-US"/>
        </w:rPr>
        <w:t>portion</w:t>
      </w:r>
      <w:r w:rsidR="00C330D9" w:rsidRPr="00945C15">
        <w:rPr>
          <w:rFonts w:eastAsia="Times New Roman" w:cstheme="minorHAnsi"/>
          <w:noProof w:val="0"/>
          <w:color w:val="000000"/>
          <w:lang w:val="en-US"/>
        </w:rPr>
        <w:t xml:space="preserve"> of the STM32L476 </w:t>
      </w:r>
      <w:r w:rsidR="00CD38D4" w:rsidRPr="00945C15">
        <w:rPr>
          <w:rFonts w:eastAsia="Times New Roman" w:cstheme="minorHAnsi"/>
          <w:noProof w:val="0"/>
          <w:color w:val="000000"/>
          <w:lang w:val="en-US"/>
        </w:rPr>
        <w:t>MCU</w:t>
      </w:r>
      <w:r w:rsidR="0088269B" w:rsidRPr="00945C15">
        <w:rPr>
          <w:rFonts w:eastAsia="Times New Roman" w:cstheme="minorHAnsi"/>
          <w:noProof w:val="0"/>
          <w:color w:val="000000"/>
          <w:lang w:val="en-US"/>
        </w:rPr>
        <w:t xml:space="preserve"> so that </w:t>
      </w:r>
      <w:r w:rsidR="0093315D" w:rsidRPr="00945C15">
        <w:rPr>
          <w:rFonts w:eastAsia="Times New Roman" w:cstheme="minorHAnsi"/>
          <w:noProof w:val="0"/>
          <w:color w:val="000000"/>
          <w:lang w:val="en-US"/>
        </w:rPr>
        <w:t xml:space="preserve">we can </w:t>
      </w:r>
      <w:r w:rsidR="00061AA3" w:rsidRPr="00945C15">
        <w:rPr>
          <w:rFonts w:eastAsia="Times New Roman" w:cstheme="minorHAnsi"/>
          <w:noProof w:val="0"/>
          <w:color w:val="000000"/>
          <w:lang w:val="en-US"/>
        </w:rPr>
        <w:t>safely overwrit</w:t>
      </w:r>
      <w:r w:rsidR="0093315D" w:rsidRPr="00945C15">
        <w:rPr>
          <w:rFonts w:eastAsia="Times New Roman" w:cstheme="minorHAnsi"/>
          <w:noProof w:val="0"/>
          <w:color w:val="000000"/>
          <w:lang w:val="en-US"/>
        </w:rPr>
        <w:t>e</w:t>
      </w:r>
      <w:r w:rsidR="0006106F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  <w:r w:rsidR="0055543D" w:rsidRPr="00945C15">
        <w:rPr>
          <w:rFonts w:eastAsia="Times New Roman" w:cstheme="minorHAnsi"/>
          <w:noProof w:val="0"/>
          <w:color w:val="000000"/>
          <w:lang w:val="en-US"/>
        </w:rPr>
        <w:t xml:space="preserve">even there is </w:t>
      </w:r>
      <w:r w:rsidR="00DC45DE" w:rsidRPr="00945C15">
        <w:rPr>
          <w:rFonts w:eastAsia="Times New Roman" w:cstheme="minorHAnsi"/>
          <w:noProof w:val="0"/>
          <w:color w:val="000000"/>
          <w:lang w:val="en-US"/>
        </w:rPr>
        <w:t xml:space="preserve">a variable using this address. </w:t>
      </w:r>
      <w:r w:rsidR="009564B7" w:rsidRPr="00945C15">
        <w:rPr>
          <w:rFonts w:eastAsia="Times New Roman" w:cstheme="minorHAnsi"/>
          <w:noProof w:val="0"/>
          <w:color w:val="000000"/>
          <w:lang w:val="en-US"/>
        </w:rPr>
        <w:t xml:space="preserve">(See </w:t>
      </w:r>
      <w:hyperlink w:anchor="_Memory_Mapping" w:history="1">
        <w:r w:rsidR="009564B7" w:rsidRPr="00945C15">
          <w:rPr>
            <w:rStyle w:val="Kpr"/>
            <w:rFonts w:eastAsia="Times New Roman" w:cstheme="minorHAnsi"/>
            <w:noProof w:val="0"/>
            <w:lang w:val="en-US"/>
          </w:rPr>
          <w:t>Memory Mapping</w:t>
        </w:r>
      </w:hyperlink>
      <w:r w:rsidR="009564B7" w:rsidRPr="00945C15">
        <w:rPr>
          <w:rFonts w:eastAsia="Times New Roman" w:cstheme="minorHAnsi"/>
          <w:noProof w:val="0"/>
          <w:color w:val="000000"/>
          <w:lang w:val="en-US"/>
        </w:rPr>
        <w:t>)</w:t>
      </w:r>
      <w:r w:rsidR="00543C32" w:rsidRPr="00945C15">
        <w:rPr>
          <w:rFonts w:eastAsia="Times New Roman" w:cstheme="minorHAnsi"/>
          <w:noProof w:val="0"/>
          <w:color w:val="000000"/>
          <w:lang w:val="en-US"/>
        </w:rPr>
        <w:t>.</w:t>
      </w:r>
      <w:r w:rsidR="00DE71F2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</w:p>
    <w:p w14:paraId="0931C4B9" w14:textId="77777777" w:rsidR="006F658C" w:rsidRPr="00945C15" w:rsidRDefault="0087550F" w:rsidP="00945C15">
      <w:pPr>
        <w:ind w:firstLine="708"/>
        <w:jc w:val="both"/>
        <w:rPr>
          <w:rFonts w:eastAsia="Times New Roman" w:cstheme="minorHAnsi"/>
          <w:noProof w:val="0"/>
          <w:color w:val="000000"/>
          <w:lang w:val="en-US"/>
        </w:rPr>
      </w:pPr>
      <w:r w:rsidRPr="00945C15">
        <w:rPr>
          <w:rFonts w:eastAsia="Times New Roman" w:cstheme="minorHAnsi"/>
          <w:noProof w:val="0"/>
          <w:color w:val="000000"/>
          <w:lang w:val="en-US"/>
        </w:rPr>
        <w:t xml:space="preserve">In </w:t>
      </w:r>
      <w:proofErr w:type="spellStart"/>
      <w:r w:rsidRPr="00945C15">
        <w:rPr>
          <w:rFonts w:eastAsia="Times New Roman" w:cstheme="minorHAnsi"/>
          <w:noProof w:val="0"/>
          <w:color w:val="000000"/>
          <w:lang w:val="en-US"/>
        </w:rPr>
        <w:t>Reset_Handler</w:t>
      </w:r>
      <w:proofErr w:type="spellEnd"/>
      <w:r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  <w:r w:rsidR="0008203A" w:rsidRPr="00945C15">
        <w:rPr>
          <w:rFonts w:eastAsia="Times New Roman" w:cstheme="minorHAnsi"/>
          <w:noProof w:val="0"/>
          <w:color w:val="000000"/>
          <w:lang w:val="en-US"/>
        </w:rPr>
        <w:t>routine</w:t>
      </w:r>
      <w:r w:rsidR="00A11153" w:rsidRPr="00945C15">
        <w:rPr>
          <w:sz w:val="24"/>
          <w:szCs w:val="24"/>
        </w:rPr>
        <w:t xml:space="preserve">, </w:t>
      </w:r>
      <w:r w:rsidR="00593473" w:rsidRPr="00945C15">
        <w:rPr>
          <w:sz w:val="24"/>
          <w:szCs w:val="24"/>
        </w:rPr>
        <w:t xml:space="preserve">we check </w:t>
      </w:r>
      <w:r w:rsidR="009255A6" w:rsidRPr="00945C15">
        <w:rPr>
          <w:sz w:val="24"/>
          <w:szCs w:val="24"/>
        </w:rPr>
        <w:t xml:space="preserve">if this address holds </w:t>
      </w:r>
      <w:r w:rsidR="00A11153" w:rsidRPr="00945C15">
        <w:rPr>
          <w:sz w:val="24"/>
          <w:szCs w:val="24"/>
        </w:rPr>
        <w:t>any</w:t>
      </w:r>
      <w:r w:rsidR="009255A6" w:rsidRPr="00945C15">
        <w:rPr>
          <w:sz w:val="24"/>
          <w:szCs w:val="24"/>
        </w:rPr>
        <w:t xml:space="preserve"> </w:t>
      </w:r>
      <w:r w:rsidR="003C6CD3" w:rsidRPr="00945C15">
        <w:rPr>
          <w:sz w:val="24"/>
          <w:szCs w:val="24"/>
        </w:rPr>
        <w:t>but</w:t>
      </w:r>
      <w:r w:rsidR="009255A6" w:rsidRPr="00945C15">
        <w:rPr>
          <w:sz w:val="24"/>
          <w:szCs w:val="24"/>
        </w:rPr>
        <w:t xml:space="preserve"> </w:t>
      </w:r>
      <w:r w:rsidR="00A11153" w:rsidRPr="00945C15">
        <w:rPr>
          <w:sz w:val="24"/>
          <w:szCs w:val="24"/>
        </w:rPr>
        <w:t>the cipher</w:t>
      </w:r>
      <w:r w:rsidR="009255A6" w:rsidRPr="00945C15">
        <w:rPr>
          <w:sz w:val="24"/>
          <w:szCs w:val="24"/>
        </w:rPr>
        <w:t>.</w:t>
      </w:r>
      <w:r w:rsidR="00F9582C" w:rsidRPr="00945C15">
        <w:rPr>
          <w:sz w:val="24"/>
          <w:szCs w:val="24"/>
        </w:rPr>
        <w:t xml:space="preserve"> </w:t>
      </w:r>
      <w:r w:rsidR="003E5F30" w:rsidRPr="00945C15">
        <w:rPr>
          <w:sz w:val="24"/>
          <w:szCs w:val="24"/>
        </w:rPr>
        <w:t>In the case of the cipher exist</w:t>
      </w:r>
      <w:r w:rsidR="00160C5D" w:rsidRPr="00945C15">
        <w:rPr>
          <w:sz w:val="24"/>
          <w:szCs w:val="24"/>
        </w:rPr>
        <w:t>e</w:t>
      </w:r>
      <w:r w:rsidR="00CD4BB5" w:rsidRPr="00945C15">
        <w:rPr>
          <w:sz w:val="24"/>
          <w:szCs w:val="24"/>
        </w:rPr>
        <w:t>nce</w:t>
      </w:r>
      <w:r w:rsidR="00FF7043" w:rsidRPr="00945C15">
        <w:rPr>
          <w:sz w:val="24"/>
          <w:szCs w:val="24"/>
        </w:rPr>
        <w:t>, indicating that UART RX Interrupt has occu</w:t>
      </w:r>
      <w:r w:rsidR="00160C5D" w:rsidRPr="00945C15">
        <w:rPr>
          <w:sz w:val="24"/>
          <w:szCs w:val="24"/>
        </w:rPr>
        <w:t>r</w:t>
      </w:r>
      <w:r w:rsidR="00FF7043" w:rsidRPr="00945C15">
        <w:rPr>
          <w:sz w:val="24"/>
          <w:szCs w:val="24"/>
        </w:rPr>
        <w:t>red</w:t>
      </w:r>
      <w:r w:rsidR="00551FE6" w:rsidRPr="00945C15">
        <w:rPr>
          <w:sz w:val="24"/>
          <w:szCs w:val="24"/>
        </w:rPr>
        <w:t xml:space="preserve">, </w:t>
      </w:r>
      <w:r w:rsidR="007555C2" w:rsidRPr="00945C15">
        <w:rPr>
          <w:sz w:val="24"/>
          <w:szCs w:val="24"/>
        </w:rPr>
        <w:t>Reset_Handler</w:t>
      </w:r>
      <w:r w:rsidR="009255A6" w:rsidRPr="00945C15">
        <w:rPr>
          <w:sz w:val="24"/>
          <w:szCs w:val="24"/>
        </w:rPr>
        <w:t xml:space="preserve"> </w:t>
      </w:r>
      <w:r w:rsidR="00E1772E" w:rsidRPr="00945C15">
        <w:rPr>
          <w:sz w:val="24"/>
          <w:szCs w:val="24"/>
        </w:rPr>
        <w:t>executes the Reboot_Loader routine</w:t>
      </w:r>
      <w:r w:rsidR="002A352A" w:rsidRPr="00945C15">
        <w:rPr>
          <w:sz w:val="24"/>
          <w:szCs w:val="24"/>
        </w:rPr>
        <w:t xml:space="preserve">. </w:t>
      </w:r>
      <w:r w:rsidR="00496A12" w:rsidRPr="00945C15">
        <w:rPr>
          <w:sz w:val="24"/>
          <w:szCs w:val="24"/>
        </w:rPr>
        <w:t>In the Reboot_Loader</w:t>
      </w:r>
      <w:r w:rsidR="00A401F2" w:rsidRPr="00945C15">
        <w:rPr>
          <w:sz w:val="24"/>
          <w:szCs w:val="24"/>
        </w:rPr>
        <w:t xml:space="preserve">, we first enable </w:t>
      </w:r>
      <w:r w:rsidR="004A41CD" w:rsidRPr="00945C15">
        <w:rPr>
          <w:sz w:val="24"/>
          <w:szCs w:val="24"/>
        </w:rPr>
        <w:t>RCC, Clock</w:t>
      </w:r>
      <w:r w:rsidR="00160C5D" w:rsidRPr="00945C15">
        <w:rPr>
          <w:sz w:val="24"/>
          <w:szCs w:val="24"/>
        </w:rPr>
        <w:t>,</w:t>
      </w:r>
      <w:r w:rsidR="004A41CD" w:rsidRPr="00945C15">
        <w:rPr>
          <w:sz w:val="24"/>
          <w:szCs w:val="24"/>
        </w:rPr>
        <w:t xml:space="preserve"> and Memory Initiations </w:t>
      </w:r>
      <w:r w:rsidR="005667FE" w:rsidRPr="00945C15">
        <w:rPr>
          <w:sz w:val="24"/>
          <w:szCs w:val="24"/>
        </w:rPr>
        <w:t xml:space="preserve">then jump to </w:t>
      </w:r>
      <w:r w:rsidR="00973157" w:rsidRPr="00945C15">
        <w:rPr>
          <w:rFonts w:ascii="Courier New" w:eastAsia="Times New Roman" w:hAnsi="Courier New" w:cs="Courier New"/>
          <w:noProof w:val="0"/>
          <w:color w:val="FF8000"/>
          <w:lang w:val="en-US"/>
        </w:rPr>
        <w:t>0</w:t>
      </w:r>
      <w:r w:rsidR="00973157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x1FFF0000 </w:t>
      </w:r>
      <w:r w:rsidR="00C46513" w:rsidRPr="00945C15">
        <w:rPr>
          <w:rFonts w:eastAsia="Times New Roman" w:cstheme="minorHAnsi"/>
          <w:noProof w:val="0"/>
          <w:color w:val="000000"/>
          <w:lang w:val="en-US"/>
        </w:rPr>
        <w:t xml:space="preserve">address holding the </w:t>
      </w:r>
      <w:proofErr w:type="spellStart"/>
      <w:r w:rsidR="00C46513" w:rsidRPr="00945C15">
        <w:rPr>
          <w:rFonts w:eastAsia="Times New Roman" w:cstheme="minorHAnsi"/>
          <w:noProof w:val="0"/>
          <w:color w:val="000000"/>
          <w:lang w:val="en-US"/>
        </w:rPr>
        <w:t>BootLoader</w:t>
      </w:r>
      <w:proofErr w:type="spellEnd"/>
      <w:r w:rsidR="00C46513" w:rsidRPr="00945C15">
        <w:rPr>
          <w:rFonts w:eastAsia="Times New Roman" w:cstheme="minorHAnsi"/>
          <w:noProof w:val="0"/>
          <w:color w:val="000000"/>
          <w:lang w:val="en-US"/>
        </w:rPr>
        <w:t xml:space="preserve"> @ System Memory </w:t>
      </w:r>
      <w:r w:rsidR="00F5277F" w:rsidRPr="00945C15">
        <w:rPr>
          <w:rFonts w:eastAsia="Times New Roman" w:cstheme="minorHAnsi"/>
          <w:noProof w:val="0"/>
          <w:color w:val="000000"/>
          <w:lang w:val="en-US"/>
        </w:rPr>
        <w:t xml:space="preserve">(See </w:t>
      </w:r>
      <w:hyperlink w:anchor="_Memory_Mapping" w:history="1">
        <w:r w:rsidR="00F5277F" w:rsidRPr="00945C15">
          <w:rPr>
            <w:rStyle w:val="Kpr"/>
            <w:rFonts w:eastAsia="Times New Roman" w:cstheme="minorHAnsi"/>
            <w:noProof w:val="0"/>
            <w:lang w:val="en-US"/>
          </w:rPr>
          <w:t>Memory Mapping</w:t>
        </w:r>
      </w:hyperlink>
      <w:r w:rsidR="00F5277F" w:rsidRPr="00945C15">
        <w:rPr>
          <w:rFonts w:eastAsia="Times New Roman" w:cstheme="minorHAnsi"/>
          <w:noProof w:val="0"/>
          <w:color w:val="000000"/>
          <w:lang w:val="en-US"/>
        </w:rPr>
        <w:t>)</w:t>
      </w:r>
      <w:r w:rsidR="00BF56B7" w:rsidRPr="00945C15">
        <w:rPr>
          <w:rFonts w:eastAsia="Times New Roman" w:cstheme="minorHAnsi"/>
          <w:noProof w:val="0"/>
          <w:color w:val="000000"/>
          <w:lang w:val="en-US"/>
        </w:rPr>
        <w:t xml:space="preserve">, </w:t>
      </w:r>
      <w:r w:rsidR="000A6C2B" w:rsidRPr="00945C15">
        <w:rPr>
          <w:rFonts w:eastAsia="Times New Roman" w:cstheme="minorHAnsi"/>
          <w:noProof w:val="0"/>
          <w:color w:val="000000"/>
          <w:lang w:val="en-US"/>
        </w:rPr>
        <w:t xml:space="preserve">and </w:t>
      </w:r>
      <w:r w:rsidR="00134E70" w:rsidRPr="00945C15">
        <w:rPr>
          <w:rFonts w:eastAsia="Times New Roman" w:cstheme="minorHAnsi"/>
          <w:noProof w:val="0"/>
          <w:color w:val="000000"/>
          <w:lang w:val="en-US"/>
        </w:rPr>
        <w:t xml:space="preserve">goes </w:t>
      </w:r>
      <w:r w:rsidR="00332DB9" w:rsidRPr="00945C15">
        <w:rPr>
          <w:rFonts w:eastAsia="Times New Roman" w:cstheme="minorHAnsi"/>
          <w:noProof w:val="0"/>
          <w:color w:val="000000"/>
          <w:lang w:val="en-US"/>
        </w:rPr>
        <w:t xml:space="preserve">its </w:t>
      </w:r>
      <w:proofErr w:type="spellStart"/>
      <w:r w:rsidR="00D2701F" w:rsidRPr="00945C15">
        <w:rPr>
          <w:rFonts w:eastAsia="Times New Roman" w:cstheme="minorHAnsi"/>
          <w:noProof w:val="0"/>
          <w:color w:val="000000"/>
          <w:lang w:val="en-US"/>
        </w:rPr>
        <w:t>Reset</w:t>
      </w:r>
      <w:r w:rsidR="00332DB9" w:rsidRPr="00945C15">
        <w:rPr>
          <w:rFonts w:eastAsia="Times New Roman" w:cstheme="minorHAnsi"/>
          <w:noProof w:val="0"/>
          <w:color w:val="000000"/>
          <w:lang w:val="en-US"/>
        </w:rPr>
        <w:t>_</w:t>
      </w:r>
      <w:r w:rsidR="00D2701F" w:rsidRPr="00945C15">
        <w:rPr>
          <w:rFonts w:eastAsia="Times New Roman" w:cstheme="minorHAnsi"/>
          <w:noProof w:val="0"/>
          <w:color w:val="000000"/>
          <w:lang w:val="en-US"/>
        </w:rPr>
        <w:t>Vector</w:t>
      </w:r>
      <w:proofErr w:type="spellEnd"/>
      <w:r w:rsidR="00332DB9" w:rsidRPr="00945C15">
        <w:rPr>
          <w:rFonts w:eastAsia="Times New Roman" w:cstheme="minorHAnsi"/>
          <w:noProof w:val="0"/>
          <w:color w:val="000000"/>
          <w:lang w:val="en-US"/>
        </w:rPr>
        <w:t xml:space="preserve"> lying </w:t>
      </w:r>
      <w:r w:rsidR="00F378A2" w:rsidRPr="00945C15">
        <w:rPr>
          <w:rFonts w:eastAsia="Times New Roman" w:cstheme="minorHAnsi"/>
          <w:noProof w:val="0"/>
          <w:color w:val="000000"/>
          <w:lang w:val="en-US"/>
        </w:rPr>
        <w:t>4 byte</w:t>
      </w:r>
      <w:r w:rsidR="00160C5D" w:rsidRPr="00945C15">
        <w:rPr>
          <w:rFonts w:eastAsia="Times New Roman" w:cstheme="minorHAnsi"/>
          <w:noProof w:val="0"/>
          <w:color w:val="000000"/>
          <w:lang w:val="en-US"/>
        </w:rPr>
        <w:t>s</w:t>
      </w:r>
      <w:r w:rsidR="00F378A2" w:rsidRPr="00945C15">
        <w:rPr>
          <w:rFonts w:eastAsia="Times New Roman" w:cstheme="minorHAnsi"/>
          <w:noProof w:val="0"/>
          <w:color w:val="000000"/>
          <w:lang w:val="en-US"/>
        </w:rPr>
        <w:t xml:space="preserve"> offset from the SP</w:t>
      </w:r>
      <w:r w:rsidR="000866CD" w:rsidRPr="00945C15">
        <w:rPr>
          <w:rFonts w:eastAsia="Times New Roman" w:cstheme="minorHAnsi"/>
          <w:noProof w:val="0"/>
          <w:color w:val="000000"/>
          <w:lang w:val="en-US"/>
        </w:rPr>
        <w:t xml:space="preserve">. </w:t>
      </w:r>
      <w:r w:rsidR="00762F04" w:rsidRPr="00945C15">
        <w:rPr>
          <w:rFonts w:eastAsia="Times New Roman" w:cstheme="minorHAnsi"/>
          <w:noProof w:val="0"/>
          <w:color w:val="000000"/>
          <w:lang w:val="en-US"/>
        </w:rPr>
        <w:t>Moreover</w:t>
      </w:r>
      <w:r w:rsidR="000A2214" w:rsidRPr="00945C15">
        <w:rPr>
          <w:rFonts w:eastAsia="Times New Roman" w:cstheme="minorHAnsi"/>
          <w:noProof w:val="0"/>
          <w:color w:val="000000"/>
          <w:lang w:val="en-US"/>
        </w:rPr>
        <w:t xml:space="preserve">, </w:t>
      </w:r>
      <w:r w:rsidR="00062230" w:rsidRPr="00945C15">
        <w:rPr>
          <w:rFonts w:eastAsia="Times New Roman" w:cstheme="minorHAnsi"/>
          <w:noProof w:val="0"/>
          <w:color w:val="000000"/>
          <w:lang w:val="en-US"/>
        </w:rPr>
        <w:t xml:space="preserve">writing the cipher address into itself </w:t>
      </w:r>
      <w:r w:rsidR="00E37DEC" w:rsidRPr="00945C15">
        <w:rPr>
          <w:rFonts w:eastAsia="Times New Roman" w:cstheme="minorHAnsi"/>
          <w:noProof w:val="0"/>
          <w:color w:val="000000"/>
          <w:lang w:val="en-US"/>
        </w:rPr>
        <w:t xml:space="preserve">performs </w:t>
      </w:r>
      <w:r w:rsidR="00062230" w:rsidRPr="00945C15">
        <w:rPr>
          <w:rFonts w:eastAsia="Times New Roman" w:cstheme="minorHAnsi"/>
          <w:noProof w:val="0"/>
          <w:color w:val="000000"/>
          <w:lang w:val="en-US"/>
        </w:rPr>
        <w:t>invalidation of the cipher at each reset</w:t>
      </w:r>
      <w:r w:rsidR="00D62987" w:rsidRPr="00945C15">
        <w:rPr>
          <w:rFonts w:eastAsia="Times New Roman" w:cstheme="minorHAnsi"/>
          <w:noProof w:val="0"/>
          <w:color w:val="000000"/>
          <w:lang w:val="en-US"/>
        </w:rPr>
        <w:t xml:space="preserve">, </w:t>
      </w:r>
      <w:r w:rsidR="00C65212" w:rsidRPr="00945C15">
        <w:rPr>
          <w:rFonts w:eastAsia="Times New Roman" w:cstheme="minorHAnsi"/>
          <w:noProof w:val="0"/>
          <w:color w:val="000000"/>
          <w:lang w:val="en-US"/>
        </w:rPr>
        <w:t xml:space="preserve">avoiding </w:t>
      </w:r>
      <w:r w:rsidR="008F0886" w:rsidRPr="00945C15">
        <w:rPr>
          <w:rFonts w:eastAsia="Times New Roman" w:cstheme="minorHAnsi"/>
          <w:noProof w:val="0"/>
          <w:color w:val="000000"/>
          <w:lang w:val="en-US"/>
        </w:rPr>
        <w:t xml:space="preserve">recursive </w:t>
      </w:r>
      <w:r w:rsidR="00416A9B" w:rsidRPr="00945C15">
        <w:rPr>
          <w:rFonts w:eastAsia="Times New Roman" w:cstheme="minorHAnsi"/>
          <w:noProof w:val="0"/>
          <w:color w:val="000000"/>
          <w:lang w:val="en-US"/>
        </w:rPr>
        <w:t xml:space="preserve">occurrence. </w:t>
      </w:r>
    </w:p>
    <w:p w14:paraId="5554A0D5" w14:textId="77777777" w:rsidR="00411267" w:rsidRPr="00945C15" w:rsidRDefault="00A06C72" w:rsidP="00945C15">
      <w:pPr>
        <w:ind w:firstLine="708"/>
        <w:jc w:val="both"/>
        <w:rPr>
          <w:rFonts w:eastAsia="Times New Roman" w:cstheme="minorHAnsi"/>
          <w:noProof w:val="0"/>
          <w:color w:val="000000"/>
          <w:lang w:val="en-US"/>
        </w:rPr>
      </w:pPr>
      <w:r w:rsidRPr="00945C15">
        <w:rPr>
          <w:rFonts w:eastAsia="Times New Roman" w:cstheme="minorHAnsi"/>
          <w:noProof w:val="0"/>
          <w:color w:val="000000"/>
          <w:lang w:val="en-US"/>
        </w:rPr>
        <w:t xml:space="preserve">On the other hand, </w:t>
      </w:r>
      <w:r w:rsidR="005E11B5" w:rsidRPr="00945C15">
        <w:rPr>
          <w:rFonts w:eastAsia="Times New Roman" w:cstheme="minorHAnsi"/>
          <w:noProof w:val="0"/>
          <w:color w:val="000000"/>
          <w:lang w:val="en-US"/>
        </w:rPr>
        <w:t xml:space="preserve">not founding the cipher in the address means no UART RX Interrupt triggered, therefore, no need to jump to </w:t>
      </w:r>
      <w:proofErr w:type="spellStart"/>
      <w:r w:rsidR="005E11B5" w:rsidRPr="00945C15">
        <w:rPr>
          <w:rFonts w:eastAsia="Times New Roman" w:cstheme="minorHAnsi"/>
          <w:noProof w:val="0"/>
          <w:color w:val="000000"/>
          <w:lang w:val="en-US"/>
        </w:rPr>
        <w:t>BootLoader</w:t>
      </w:r>
      <w:proofErr w:type="spellEnd"/>
      <w:r w:rsidR="005E11B5" w:rsidRPr="00945C15">
        <w:rPr>
          <w:rFonts w:eastAsia="Times New Roman" w:cstheme="minorHAnsi"/>
          <w:noProof w:val="0"/>
          <w:color w:val="000000"/>
          <w:lang w:val="en-US"/>
        </w:rPr>
        <w:t xml:space="preserve">. </w:t>
      </w:r>
      <w:r w:rsidR="00C4606D" w:rsidRPr="00945C15">
        <w:rPr>
          <w:rFonts w:eastAsia="Times New Roman" w:cstheme="minorHAnsi"/>
          <w:noProof w:val="0"/>
          <w:color w:val="000000"/>
          <w:lang w:val="en-US"/>
        </w:rPr>
        <w:t>Then, hence</w:t>
      </w:r>
      <w:r w:rsidR="009872DF" w:rsidRPr="00945C15">
        <w:rPr>
          <w:rFonts w:eastAsia="Times New Roman" w:cstheme="minorHAnsi"/>
          <w:noProof w:val="0"/>
          <w:color w:val="000000"/>
          <w:lang w:val="en-US"/>
        </w:rPr>
        <w:t xml:space="preserve"> the condition is not satisfied</w:t>
      </w:r>
      <w:r w:rsidR="00160C5D" w:rsidRPr="00945C15">
        <w:rPr>
          <w:rFonts w:eastAsia="Times New Roman" w:cstheme="minorHAnsi"/>
          <w:noProof w:val="0"/>
          <w:color w:val="000000"/>
          <w:lang w:val="en-US"/>
        </w:rPr>
        <w:t xml:space="preserve">; Reset_ </w:t>
      </w:r>
      <w:r w:rsidR="00E466E2" w:rsidRPr="00945C15">
        <w:rPr>
          <w:rFonts w:eastAsia="Times New Roman" w:cstheme="minorHAnsi"/>
          <w:noProof w:val="0"/>
          <w:color w:val="000000"/>
          <w:lang w:val="en-US"/>
        </w:rPr>
        <w:t xml:space="preserve">Handler continues with </w:t>
      </w:r>
      <w:r w:rsidR="00D53F51" w:rsidRPr="00945C15">
        <w:rPr>
          <w:rFonts w:eastAsia="Times New Roman" w:cstheme="minorHAnsi"/>
          <w:noProof w:val="0"/>
          <w:color w:val="000000"/>
          <w:lang w:val="en-US"/>
        </w:rPr>
        <w:t xml:space="preserve">loading </w:t>
      </w:r>
      <w:proofErr w:type="spellStart"/>
      <w:r w:rsidR="00D53F51" w:rsidRPr="00945C15">
        <w:rPr>
          <w:rFonts w:eastAsia="Times New Roman" w:cstheme="minorHAnsi"/>
          <w:noProof w:val="0"/>
          <w:color w:val="000000"/>
          <w:lang w:val="en-US"/>
        </w:rPr>
        <w:t>SystemInit</w:t>
      </w:r>
      <w:proofErr w:type="spellEnd"/>
      <w:r w:rsidR="00D53F51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  <w:r w:rsidR="00FA00E5" w:rsidRPr="00945C15">
        <w:rPr>
          <w:rFonts w:eastAsia="Times New Roman" w:cstheme="minorHAnsi"/>
          <w:noProof w:val="0"/>
          <w:color w:val="000000"/>
          <w:lang w:val="en-US"/>
        </w:rPr>
        <w:t>and jump</w:t>
      </w:r>
      <w:r w:rsidR="00160C5D" w:rsidRPr="00945C15">
        <w:rPr>
          <w:rFonts w:eastAsia="Times New Roman" w:cstheme="minorHAnsi"/>
          <w:noProof w:val="0"/>
          <w:color w:val="000000"/>
          <w:lang w:val="en-US"/>
        </w:rPr>
        <w:t>s</w:t>
      </w:r>
      <w:r w:rsidR="00FA00E5" w:rsidRPr="00945C15">
        <w:rPr>
          <w:rFonts w:eastAsia="Times New Roman" w:cstheme="minorHAnsi"/>
          <w:noProof w:val="0"/>
          <w:color w:val="000000"/>
          <w:lang w:val="en-US"/>
        </w:rPr>
        <w:t xml:space="preserve"> to the __main vector</w:t>
      </w:r>
      <w:r w:rsidR="00F30CBF" w:rsidRPr="00945C15">
        <w:rPr>
          <w:rFonts w:eastAsia="Times New Roman" w:cstheme="minorHAnsi"/>
          <w:noProof w:val="0"/>
          <w:color w:val="000000"/>
          <w:lang w:val="en-US"/>
        </w:rPr>
        <w:t xml:space="preserve"> – the main program vector</w:t>
      </w:r>
      <w:r w:rsidR="00CE141B" w:rsidRPr="00945C15">
        <w:rPr>
          <w:rFonts w:eastAsia="Times New Roman" w:cstheme="minorHAnsi"/>
          <w:noProof w:val="0"/>
          <w:color w:val="000000"/>
          <w:lang w:val="en-US"/>
        </w:rPr>
        <w:t>.</w:t>
      </w:r>
      <w:r w:rsidR="00FA00E5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</w:p>
    <w:p w14:paraId="2AAAEAFD" w14:textId="77777777" w:rsidR="00411267" w:rsidRDefault="00411267" w:rsidP="00411267">
      <w:pPr>
        <w:rPr>
          <w:lang w:val="en-US"/>
        </w:rPr>
      </w:pPr>
      <w:r>
        <w:rPr>
          <w:lang w:val="en-US"/>
        </w:rPr>
        <w:br w:type="page"/>
      </w:r>
    </w:p>
    <w:p w14:paraId="7A05BD0E" w14:textId="77777777" w:rsidR="00A06C72" w:rsidRDefault="00910F90" w:rsidP="00910F90">
      <w:pPr>
        <w:pStyle w:val="Balk2"/>
        <w:rPr>
          <w:lang w:val="en-US"/>
        </w:rPr>
      </w:pPr>
      <w:bookmarkStart w:id="8" w:name="_Memory_Mapping"/>
      <w:bookmarkStart w:id="9" w:name="_Toc48319395"/>
      <w:bookmarkEnd w:id="8"/>
      <w:r>
        <w:rPr>
          <w:lang w:val="en-US"/>
        </w:rPr>
        <w:lastRenderedPageBreak/>
        <w:t>Memory Mapping</w:t>
      </w:r>
      <w:bookmarkEnd w:id="9"/>
    </w:p>
    <w:p w14:paraId="4932B76C" w14:textId="77777777" w:rsidR="000E067C" w:rsidRDefault="006F6CE5" w:rsidP="000E067C">
      <w:pPr>
        <w:keepNext/>
      </w:pPr>
      <w:r w:rsidRPr="006F6CE5">
        <w:rPr>
          <w:lang w:val="en-US"/>
        </w:rPr>
        <w:drawing>
          <wp:inline distT="0" distB="0" distL="0" distR="0" wp14:anchorId="29174F19" wp14:editId="7E423643">
            <wp:extent cx="5258256" cy="6950042"/>
            <wp:effectExtent l="0" t="0" r="0" b="381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695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39575" w14:textId="7F3B0C24" w:rsidR="006F6CE5" w:rsidRDefault="000E067C" w:rsidP="000E067C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91923">
        <w:t>3</w:t>
      </w:r>
      <w:r>
        <w:fldChar w:fldCharType="end"/>
      </w:r>
      <w:r>
        <w:t xml:space="preserve"> - Memory Map - </w:t>
      </w:r>
      <w:hyperlink r:id="rId14" w:anchor="page=76" w:history="1">
        <w:r w:rsidRPr="000E067C">
          <w:rPr>
            <w:rStyle w:val="Kpr"/>
          </w:rPr>
          <w:t>Source</w:t>
        </w:r>
      </w:hyperlink>
    </w:p>
    <w:p w14:paraId="39798092" w14:textId="77777777" w:rsidR="0018501A" w:rsidRDefault="0018501A" w:rsidP="0018501A">
      <w:pPr>
        <w:keepNext/>
      </w:pPr>
      <w:r w:rsidRPr="0018501A">
        <w:rPr>
          <w:lang w:val="en-US"/>
        </w:rPr>
        <w:drawing>
          <wp:inline distT="0" distB="0" distL="0" distR="0" wp14:anchorId="4D28B3C8" wp14:editId="2D85DAD8">
            <wp:extent cx="5731510" cy="758190"/>
            <wp:effectExtent l="0" t="0" r="2540" b="381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63D6E" w14:textId="48B77667" w:rsidR="0018501A" w:rsidRPr="0018501A" w:rsidRDefault="0018501A" w:rsidP="0018501A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91923">
        <w:t>4</w:t>
      </w:r>
      <w:r>
        <w:fldChar w:fldCharType="end"/>
      </w:r>
      <w:r>
        <w:t xml:space="preserve"> - SRAM1 Memory Addresses in different boots - </w:t>
      </w:r>
      <w:hyperlink r:id="rId16" w:anchor="page=92" w:history="1">
        <w:r w:rsidRPr="0018501A">
          <w:rPr>
            <w:rStyle w:val="Kpr"/>
          </w:rPr>
          <w:t>Source 1</w:t>
        </w:r>
      </w:hyperlink>
      <w:r>
        <w:t xml:space="preserve"> – </w:t>
      </w:r>
      <w:hyperlink r:id="rId17" w:anchor="page=4" w:history="1">
        <w:r w:rsidRPr="0018501A">
          <w:rPr>
            <w:rStyle w:val="Kpr"/>
          </w:rPr>
          <w:t>Source 2</w:t>
        </w:r>
      </w:hyperlink>
    </w:p>
    <w:p w14:paraId="72AF5703" w14:textId="77777777" w:rsidR="00AE1638" w:rsidRPr="00311AEF" w:rsidRDefault="00D53B90" w:rsidP="00D53B90">
      <w:pPr>
        <w:pStyle w:val="Balk2"/>
        <w:rPr>
          <w:lang w:val="en-US"/>
        </w:rPr>
      </w:pPr>
      <w:bookmarkStart w:id="10" w:name="_Toc48319396"/>
      <w:r w:rsidRPr="00311AEF">
        <w:rPr>
          <w:lang w:val="en-US"/>
        </w:rPr>
        <w:lastRenderedPageBreak/>
        <w:t>How to Connect Devices</w:t>
      </w:r>
      <w:bookmarkEnd w:id="10"/>
    </w:p>
    <w:p w14:paraId="4BA9F4D1" w14:textId="77777777" w:rsidR="005F2681" w:rsidRDefault="00597E15" w:rsidP="00B73C97">
      <w:pPr>
        <w:rPr>
          <w:lang w:val="en-US"/>
        </w:rPr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03296C7C" wp14:editId="6733869E">
                <wp:simplePos x="0" y="0"/>
                <wp:positionH relativeFrom="margin">
                  <wp:posOffset>1820333</wp:posOffset>
                </wp:positionH>
                <wp:positionV relativeFrom="paragraph">
                  <wp:posOffset>1323128</wp:posOffset>
                </wp:positionV>
                <wp:extent cx="1057910" cy="465455"/>
                <wp:effectExtent l="0" t="0" r="27940" b="10795"/>
                <wp:wrapNone/>
                <wp:docPr id="220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910" cy="46545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AA2CDA" w14:textId="77777777" w:rsidR="00CE3092" w:rsidRPr="00543FCE" w:rsidRDefault="00CE3092" w:rsidP="00597E15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Pull-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96C7C" id="_x0000_s1032" type="#_x0000_t202" style="position:absolute;margin-left:143.35pt;margin-top:104.2pt;width:83.3pt;height:36.6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" filled="f">
                <v:textbox>
                  <w:txbxContent>
                    <w:p w14:paraId="2DAA2CDA" w14:textId="77777777" w:rsidR="00CE3092" w:rsidRPr="00543FCE" w:rsidRDefault="00CE3092" w:rsidP="00597E15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Pull-u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11AEF">
        <w:rPr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EC056BC" wp14:editId="73CC3406">
                <wp:simplePos x="0" y="0"/>
                <wp:positionH relativeFrom="column">
                  <wp:posOffset>1092200</wp:posOffset>
                </wp:positionH>
                <wp:positionV relativeFrom="paragraph">
                  <wp:posOffset>1554479</wp:posOffset>
                </wp:positionV>
                <wp:extent cx="803910" cy="589915"/>
                <wp:effectExtent l="38100" t="38100" r="34290" b="38735"/>
                <wp:wrapNone/>
                <wp:docPr id="221" name="Düz Ok Bağlayıcısı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3910" cy="589915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DE912" id="Düz Ok Bağlayıcısı 221" o:spid="_x0000_s1026" type="#_x0000_t32" style="position:absolute;margin-left:86pt;margin-top:122.4pt;width:63.3pt;height:46.45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B73C97" w:rsidRPr="00311AEF">
        <w:rPr>
          <w:lang w:val="en-US"/>
        </w:rPr>
        <w:drawing>
          <wp:inline distT="0" distB="0" distL="0" distR="0" wp14:anchorId="7BF4C030" wp14:editId="777DF4EF">
            <wp:extent cx="5303520" cy="5046134"/>
            <wp:effectExtent l="0" t="0" r="0" b="2540"/>
            <wp:docPr id="196" name="Resim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05132" cy="504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1D0F6" w14:textId="77777777" w:rsidR="00DB624A" w:rsidRDefault="00C00C95" w:rsidP="00CE3092">
      <w:pPr>
        <w:jc w:val="both"/>
        <w:rPr>
          <w:lang w:val="en-US"/>
        </w:rPr>
      </w:pPr>
      <w:r>
        <w:rPr>
          <w:lang w:val="en-US"/>
        </w:rPr>
        <w:tab/>
      </w:r>
      <w:r w:rsidR="001B095A" w:rsidRPr="00CE3092">
        <w:rPr>
          <w:sz w:val="24"/>
          <w:szCs w:val="24"/>
          <w:lang w:val="en-US"/>
        </w:rPr>
        <w:t xml:space="preserve">For TTL connection </w:t>
      </w:r>
      <w:r w:rsidR="002A6818" w:rsidRPr="00CE3092">
        <w:rPr>
          <w:sz w:val="24"/>
          <w:szCs w:val="24"/>
          <w:lang w:val="en-US"/>
        </w:rPr>
        <w:t xml:space="preserve">from PC only RX, TX and GND connections are sufficient </w:t>
      </w:r>
      <w:r w:rsidR="008E4629" w:rsidRPr="00CE3092">
        <w:rPr>
          <w:sz w:val="24"/>
          <w:szCs w:val="24"/>
          <w:lang w:val="en-US"/>
        </w:rPr>
        <w:t xml:space="preserve">if you are using UART TTL Converter. If you are using </w:t>
      </w:r>
      <w:r w:rsidR="00160C5D" w:rsidRPr="00CE3092">
        <w:rPr>
          <w:sz w:val="24"/>
          <w:szCs w:val="24"/>
          <w:lang w:val="en-US"/>
        </w:rPr>
        <w:t xml:space="preserve">the </w:t>
      </w:r>
      <w:r w:rsidR="009F1DB1" w:rsidRPr="00CE3092">
        <w:rPr>
          <w:sz w:val="24"/>
          <w:szCs w:val="24"/>
          <w:lang w:val="en-US"/>
        </w:rPr>
        <w:t>USB interface</w:t>
      </w:r>
      <w:r w:rsidR="004439D9" w:rsidRPr="00CE3092">
        <w:rPr>
          <w:sz w:val="24"/>
          <w:szCs w:val="24"/>
          <w:lang w:val="en-US"/>
        </w:rPr>
        <w:t xml:space="preserve">, no further connections are needed. </w:t>
      </w:r>
    </w:p>
    <w:p w14:paraId="765A61CE" w14:textId="77777777" w:rsidR="00EF5690" w:rsidRPr="00FF4978" w:rsidRDefault="000949BF" w:rsidP="00805F63">
      <w:pPr>
        <w:pStyle w:val="Balk3"/>
        <w:rPr>
          <w:sz w:val="28"/>
          <w:szCs w:val="28"/>
          <w:lang w:val="en-US"/>
        </w:rPr>
      </w:pPr>
      <w:bookmarkStart w:id="11" w:name="_Toc48319397"/>
      <w:r w:rsidRPr="00FF4978">
        <w:rPr>
          <w:sz w:val="28"/>
          <w:szCs w:val="28"/>
          <w:lang w:val="en-US"/>
        </w:rPr>
        <w:t>Which Port the device is using</w:t>
      </w:r>
      <w:bookmarkEnd w:id="11"/>
    </w:p>
    <w:p w14:paraId="04670005" w14:textId="77777777" w:rsidR="00114F5C" w:rsidRPr="00FA7E4B" w:rsidRDefault="00A25E00" w:rsidP="00CE3092">
      <w:pPr>
        <w:jc w:val="both"/>
        <w:rPr>
          <w:lang w:val="en-US"/>
        </w:rPr>
      </w:pPr>
      <w:r>
        <w:rPr>
          <w:lang w:val="en-US"/>
        </w:rPr>
        <w:tab/>
      </w:r>
      <w:r w:rsidR="007241B4" w:rsidRPr="00CE3092">
        <w:rPr>
          <w:sz w:val="24"/>
          <w:szCs w:val="24"/>
          <w:lang w:val="en-US"/>
        </w:rPr>
        <w:t xml:space="preserve">If you are using </w:t>
      </w:r>
      <w:r w:rsidR="00397309" w:rsidRPr="00CE3092">
        <w:rPr>
          <w:sz w:val="24"/>
          <w:szCs w:val="24"/>
          <w:lang w:val="en-US"/>
        </w:rPr>
        <w:t xml:space="preserve">your </w:t>
      </w:r>
      <w:r w:rsidR="00EF6219" w:rsidRPr="00CE3092">
        <w:rPr>
          <w:sz w:val="24"/>
          <w:szCs w:val="24"/>
          <w:lang w:val="en-US"/>
        </w:rPr>
        <w:t xml:space="preserve">PC </w:t>
      </w:r>
      <w:r w:rsidR="00397309" w:rsidRPr="00CE3092">
        <w:rPr>
          <w:sz w:val="24"/>
          <w:szCs w:val="24"/>
          <w:lang w:val="en-US"/>
        </w:rPr>
        <w:t xml:space="preserve">to connect </w:t>
      </w:r>
      <w:r w:rsidR="00FA271B" w:rsidRPr="00CE3092">
        <w:rPr>
          <w:sz w:val="24"/>
          <w:szCs w:val="24"/>
          <w:lang w:val="en-US"/>
        </w:rPr>
        <w:t xml:space="preserve">to </w:t>
      </w:r>
      <w:r w:rsidR="00EF6219" w:rsidRPr="00CE3092">
        <w:rPr>
          <w:sz w:val="24"/>
          <w:szCs w:val="24"/>
          <w:lang w:val="en-US"/>
        </w:rPr>
        <w:t xml:space="preserve">the device, </w:t>
      </w:r>
      <w:r w:rsidR="00FA271B" w:rsidRPr="00CE3092">
        <w:rPr>
          <w:sz w:val="24"/>
          <w:szCs w:val="24"/>
          <w:lang w:val="en-US"/>
        </w:rPr>
        <w:t xml:space="preserve">by using </w:t>
      </w:r>
      <w:r w:rsidR="00EF6219" w:rsidRPr="00CE3092">
        <w:rPr>
          <w:sz w:val="24"/>
          <w:szCs w:val="24"/>
          <w:lang w:val="en-US"/>
        </w:rPr>
        <w:t>either USB TLL converter or direct USB connection</w:t>
      </w:r>
      <w:r w:rsidR="00421E20" w:rsidRPr="00CE3092">
        <w:rPr>
          <w:sz w:val="24"/>
          <w:szCs w:val="24"/>
          <w:lang w:val="en-US"/>
        </w:rPr>
        <w:t xml:space="preserve">, the </w:t>
      </w:r>
      <w:r w:rsidR="00160C5D" w:rsidRPr="00CE3092">
        <w:rPr>
          <w:sz w:val="24"/>
          <w:szCs w:val="24"/>
          <w:lang w:val="en-US"/>
        </w:rPr>
        <w:t>P</w:t>
      </w:r>
      <w:r w:rsidR="00421E20" w:rsidRPr="00CE3092">
        <w:rPr>
          <w:sz w:val="24"/>
          <w:szCs w:val="24"/>
          <w:lang w:val="en-US"/>
        </w:rPr>
        <w:t>ort likely to be in the form of “COMx”</w:t>
      </w:r>
      <w:r w:rsidR="003B7CA4" w:rsidRPr="00CE3092">
        <w:rPr>
          <w:sz w:val="24"/>
          <w:szCs w:val="24"/>
          <w:lang w:val="en-US"/>
        </w:rPr>
        <w:t xml:space="preserve">. </w:t>
      </w:r>
      <w:r w:rsidR="00A9585B" w:rsidRPr="00CE3092">
        <w:rPr>
          <w:sz w:val="24"/>
          <w:szCs w:val="24"/>
          <w:lang w:val="en-US"/>
        </w:rPr>
        <w:t>To check to port COM number</w:t>
      </w:r>
      <w:r w:rsidR="00160C5D" w:rsidRPr="00CE3092">
        <w:rPr>
          <w:sz w:val="24"/>
          <w:szCs w:val="24"/>
          <w:lang w:val="en-US"/>
        </w:rPr>
        <w:t>,</w:t>
      </w:r>
      <w:r w:rsidR="00A9585B" w:rsidRPr="00CE3092">
        <w:rPr>
          <w:sz w:val="24"/>
          <w:szCs w:val="24"/>
          <w:lang w:val="en-US"/>
        </w:rPr>
        <w:t xml:space="preserve"> you can use “Device Manager”</w:t>
      </w:r>
      <w:r w:rsidR="007210DF" w:rsidRPr="00CE3092">
        <w:rPr>
          <w:sz w:val="24"/>
          <w:szCs w:val="24"/>
          <w:lang w:val="en-US"/>
        </w:rPr>
        <w:t xml:space="preserve"> on Windows</w:t>
      </w:r>
      <w:r w:rsidR="002C4E71" w:rsidRPr="00CE3092">
        <w:rPr>
          <w:sz w:val="24"/>
          <w:szCs w:val="24"/>
          <w:lang w:val="en-US"/>
        </w:rPr>
        <w:t>OS</w:t>
      </w:r>
      <w:r w:rsidR="00E110FF" w:rsidRPr="00CE3092">
        <w:rPr>
          <w:sz w:val="24"/>
          <w:szCs w:val="24"/>
          <w:lang w:val="en-US"/>
        </w:rPr>
        <w:t xml:space="preserve">. </w:t>
      </w:r>
      <w:r w:rsidR="00421E20" w:rsidRPr="00CE3092">
        <w:rPr>
          <w:sz w:val="24"/>
          <w:szCs w:val="24"/>
          <w:lang w:val="en-US"/>
        </w:rPr>
        <w:t xml:space="preserve"> </w:t>
      </w:r>
      <w:r w:rsidR="00E95763" w:rsidRPr="00CE3092">
        <w:rPr>
          <w:sz w:val="24"/>
          <w:szCs w:val="24"/>
          <w:lang w:val="en-US"/>
        </w:rPr>
        <w:t>Under “Connection Port</w:t>
      </w:r>
      <w:r w:rsidR="00E16CD7" w:rsidRPr="00CE3092">
        <w:rPr>
          <w:sz w:val="24"/>
          <w:szCs w:val="24"/>
          <w:lang w:val="en-US"/>
        </w:rPr>
        <w:t>s</w:t>
      </w:r>
      <w:r w:rsidR="00E95763" w:rsidRPr="00CE3092">
        <w:rPr>
          <w:sz w:val="24"/>
          <w:szCs w:val="24"/>
          <w:lang w:val="en-US"/>
        </w:rPr>
        <w:t>”</w:t>
      </w:r>
      <w:r w:rsidR="00007BFA" w:rsidRPr="00CE3092">
        <w:rPr>
          <w:sz w:val="24"/>
          <w:szCs w:val="24"/>
          <w:lang w:val="en-US"/>
        </w:rPr>
        <w:t xml:space="preserve">, you can see your device </w:t>
      </w:r>
      <w:r w:rsidR="00950F17" w:rsidRPr="00CE3092">
        <w:rPr>
          <w:sz w:val="24"/>
          <w:szCs w:val="24"/>
          <w:lang w:val="en-US"/>
        </w:rPr>
        <w:t xml:space="preserve">and port number listed here. </w:t>
      </w:r>
      <w:r w:rsidR="00A666F0" w:rsidRPr="00CE3092">
        <w:rPr>
          <w:sz w:val="24"/>
          <w:szCs w:val="24"/>
          <w:lang w:val="en-US"/>
        </w:rPr>
        <w:t xml:space="preserve">If not the case, </w:t>
      </w:r>
      <w:r w:rsidR="009322BE" w:rsidRPr="00CE3092">
        <w:rPr>
          <w:sz w:val="24"/>
          <w:szCs w:val="24"/>
          <w:lang w:val="en-US"/>
        </w:rPr>
        <w:t xml:space="preserve">you may need to install the device driver. </w:t>
      </w:r>
      <w:r w:rsidR="00A43BF4" w:rsidRPr="00CE3092">
        <w:rPr>
          <w:sz w:val="24"/>
          <w:szCs w:val="24"/>
          <w:lang w:val="en-US"/>
        </w:rPr>
        <w:t xml:space="preserve">Here is the driver for </w:t>
      </w:r>
      <w:r w:rsidR="00160C5D" w:rsidRPr="00CE3092">
        <w:rPr>
          <w:sz w:val="24"/>
          <w:szCs w:val="24"/>
          <w:lang w:val="en-US"/>
        </w:rPr>
        <w:t xml:space="preserve">the </w:t>
      </w:r>
      <w:hyperlink r:id="rId19" w:history="1">
        <w:r w:rsidR="00114F5C" w:rsidRPr="00CE3092">
          <w:rPr>
            <w:rStyle w:val="Kpr"/>
            <w:sz w:val="24"/>
            <w:szCs w:val="24"/>
            <w:lang w:val="en-US"/>
          </w:rPr>
          <w:t>PL2303 USB TTL converter</w:t>
        </w:r>
      </w:hyperlink>
      <w:r w:rsidR="00DF39F2" w:rsidRPr="00CE3092">
        <w:rPr>
          <w:sz w:val="24"/>
          <w:szCs w:val="24"/>
          <w:lang w:val="en-US"/>
        </w:rPr>
        <w:t>.</w:t>
      </w:r>
    </w:p>
    <w:p w14:paraId="7E786DBE" w14:textId="77777777" w:rsidR="00FA7E4B" w:rsidRPr="00FA7E4B" w:rsidRDefault="00FA7E4B" w:rsidP="00114F5C">
      <w:pPr>
        <w:rPr>
          <w:lang w:val="en-US"/>
        </w:rPr>
      </w:pPr>
    </w:p>
    <w:p w14:paraId="6D171F7C" w14:textId="77777777" w:rsidR="00AE1638" w:rsidRPr="00311AEF" w:rsidRDefault="00AE1638" w:rsidP="00176F5E">
      <w:pPr>
        <w:rPr>
          <w:lang w:val="en-US"/>
        </w:rPr>
      </w:pPr>
      <w:r w:rsidRPr="00311AEF">
        <w:rPr>
          <w:lang w:val="en-US"/>
        </w:rPr>
        <w:br w:type="page"/>
      </w:r>
    </w:p>
    <w:p w14:paraId="2B1FD5DA" w14:textId="77777777" w:rsidR="00606763" w:rsidRDefault="00606763" w:rsidP="00606763">
      <w:pPr>
        <w:pStyle w:val="Balk2"/>
        <w:rPr>
          <w:lang w:val="en-US"/>
        </w:rPr>
      </w:pPr>
      <w:bookmarkStart w:id="12" w:name="_Toc48319398"/>
      <w:r w:rsidRPr="00311AEF">
        <w:rPr>
          <w:lang w:val="en-US"/>
        </w:rPr>
        <w:lastRenderedPageBreak/>
        <w:t>What Happe</w:t>
      </w:r>
      <w:r w:rsidR="00160C5D">
        <w:rPr>
          <w:lang w:val="en-US"/>
        </w:rPr>
        <w:t>n</w:t>
      </w:r>
      <w:r w:rsidRPr="00311AEF">
        <w:rPr>
          <w:lang w:val="en-US"/>
        </w:rPr>
        <w:t>s in Bootloader Process</w:t>
      </w:r>
      <w:bookmarkEnd w:id="12"/>
    </w:p>
    <w:p w14:paraId="7F5BE522" w14:textId="77777777" w:rsidR="00D210D2" w:rsidRDefault="002E7F82" w:rsidP="0045208B">
      <w:pPr>
        <w:jc w:val="both"/>
        <w:rPr>
          <w:lang w:val="en-US"/>
        </w:rPr>
      </w:pPr>
      <w:r>
        <w:rPr>
          <w:lang w:val="en-US"/>
        </w:rPr>
        <w:tab/>
        <w:t xml:space="preserve">When we jump to </w:t>
      </w:r>
      <w:r w:rsidR="00311F2A">
        <w:rPr>
          <w:lang w:val="en-US"/>
        </w:rPr>
        <w:t xml:space="preserve">BootLoader via our Reboot_Loader routine, </w:t>
      </w:r>
      <w:r w:rsidR="00160C5D">
        <w:rPr>
          <w:lang w:val="en-US"/>
        </w:rPr>
        <w:t xml:space="preserve">the </w:t>
      </w:r>
      <w:r w:rsidR="00311F2A">
        <w:rPr>
          <w:lang w:val="en-US"/>
        </w:rPr>
        <w:t>device is searc</w:t>
      </w:r>
      <w:r w:rsidR="00160C5D">
        <w:rPr>
          <w:lang w:val="en-US"/>
        </w:rPr>
        <w:t>h</w:t>
      </w:r>
      <w:r w:rsidR="00311F2A">
        <w:rPr>
          <w:lang w:val="en-US"/>
        </w:rPr>
        <w:t>ing all receive</w:t>
      </w:r>
      <w:r w:rsidR="00160C5D">
        <w:rPr>
          <w:lang w:val="en-US"/>
        </w:rPr>
        <w:t>r</w:t>
      </w:r>
      <w:r w:rsidR="00311F2A">
        <w:rPr>
          <w:lang w:val="en-US"/>
        </w:rPr>
        <w:t xml:space="preserve"> channels to catch a comm</w:t>
      </w:r>
      <w:r w:rsidR="00C115D8">
        <w:rPr>
          <w:lang w:val="en-US"/>
        </w:rPr>
        <w:t>unicati</w:t>
      </w:r>
      <w:r w:rsidR="00311F2A">
        <w:rPr>
          <w:lang w:val="en-US"/>
        </w:rPr>
        <w:t xml:space="preserve">on request. </w:t>
      </w:r>
      <w:r w:rsidR="006A7F2B">
        <w:rPr>
          <w:lang w:val="en-US"/>
        </w:rPr>
        <w:t>The protocol list is given below:</w:t>
      </w:r>
    </w:p>
    <w:p w14:paraId="03723A7F" w14:textId="77777777" w:rsidR="004A4803" w:rsidRDefault="004A4803" w:rsidP="004A4803">
      <w:pPr>
        <w:keepNext/>
      </w:pPr>
      <w:r w:rsidRPr="00311AEF">
        <w:rPr>
          <w:lang w:val="en-US"/>
        </w:rPr>
        <w:drawing>
          <wp:inline distT="0" distB="0" distL="0" distR="0" wp14:anchorId="362A6CA3" wp14:editId="14966DC7">
            <wp:extent cx="5608320" cy="2522220"/>
            <wp:effectExtent l="0" t="0" r="0" b="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3796" r="2149" b="3431"/>
                    <a:stretch/>
                  </pic:blipFill>
                  <pic:spPr bwMode="auto">
                    <a:xfrm>
                      <a:off x="0" y="0"/>
                      <a:ext cx="5608320" cy="2522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3AD867" w14:textId="57D9B6D2" w:rsidR="004A4803" w:rsidRDefault="004A4803" w:rsidP="004A4803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91923">
        <w:t>5</w:t>
      </w:r>
      <w:r>
        <w:fldChar w:fldCharType="end"/>
      </w:r>
      <w:r>
        <w:t xml:space="preserve"> - BootLoader Communication Protocols - </w:t>
      </w:r>
      <w:hyperlink r:id="rId21" w:anchor="page=10" w:history="1">
        <w:r w:rsidRPr="003C6145">
          <w:rPr>
            <w:rStyle w:val="Kpr"/>
          </w:rPr>
          <w:t>Source</w:t>
        </w:r>
      </w:hyperlink>
    </w:p>
    <w:p w14:paraId="7C8CBF15" w14:textId="77777777" w:rsidR="000045A6" w:rsidRDefault="00A05D78" w:rsidP="0045208B">
      <w:pPr>
        <w:jc w:val="both"/>
        <w:rPr>
          <w:lang w:val="en-US"/>
        </w:rPr>
      </w:pPr>
      <w:r>
        <w:rPr>
          <w:lang w:val="en-US"/>
        </w:rPr>
        <w:tab/>
      </w:r>
      <w:r w:rsidR="0032243A">
        <w:rPr>
          <w:lang w:val="en-US"/>
        </w:rPr>
        <w:t>We focus on USART1 connec</w:t>
      </w:r>
      <w:r w:rsidR="00C115D8">
        <w:rPr>
          <w:lang w:val="en-US"/>
        </w:rPr>
        <w:t>ti</w:t>
      </w:r>
      <w:r w:rsidR="0032243A">
        <w:rPr>
          <w:lang w:val="en-US"/>
        </w:rPr>
        <w:t>on, for further information</w:t>
      </w:r>
      <w:r w:rsidR="00DC4F87">
        <w:rPr>
          <w:lang w:val="en-US"/>
        </w:rPr>
        <w:t>,</w:t>
      </w:r>
      <w:r w:rsidR="00094AC3">
        <w:rPr>
          <w:lang w:val="en-US"/>
        </w:rPr>
        <w:t xml:space="preserve"> </w:t>
      </w:r>
      <w:r w:rsidR="00C115D8">
        <w:rPr>
          <w:lang w:val="en-US"/>
        </w:rPr>
        <w:t xml:space="preserve">please </w:t>
      </w:r>
      <w:r w:rsidR="00094AC3">
        <w:rPr>
          <w:lang w:val="en-US"/>
        </w:rPr>
        <w:t>refer</w:t>
      </w:r>
      <w:r w:rsidR="00C115D8">
        <w:rPr>
          <w:lang w:val="en-US"/>
        </w:rPr>
        <w:t xml:space="preserve"> to</w:t>
      </w:r>
      <w:r w:rsidR="00094AC3">
        <w:rPr>
          <w:lang w:val="en-US"/>
        </w:rPr>
        <w:t xml:space="preserve"> the table and the source below:</w:t>
      </w:r>
    </w:p>
    <w:p w14:paraId="3E8B7666" w14:textId="77777777" w:rsidR="00417D8C" w:rsidRDefault="00664202" w:rsidP="00417D8C">
      <w:pPr>
        <w:keepNext/>
      </w:pPr>
      <w:r w:rsidRPr="00664202">
        <w:rPr>
          <w:lang w:val="en-US"/>
        </w:rPr>
        <w:drawing>
          <wp:inline distT="0" distB="0" distL="0" distR="0" wp14:anchorId="69FE267C" wp14:editId="56174FEB">
            <wp:extent cx="5731510" cy="4442460"/>
            <wp:effectExtent l="0" t="0" r="2540" b="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A04F2" w14:textId="5990750E" w:rsidR="0009181C" w:rsidRDefault="00417D8C" w:rsidP="00417D8C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91923">
        <w:t>6</w:t>
      </w:r>
      <w:r>
        <w:fldChar w:fldCharType="end"/>
      </w:r>
      <w:r>
        <w:t xml:space="preserve"> - Detailed Explanations For USART Connection - </w:t>
      </w:r>
      <w:hyperlink r:id="rId23" w:anchor="page=214" w:history="1">
        <w:r w:rsidRPr="00417D8C">
          <w:rPr>
            <w:rStyle w:val="Kpr"/>
          </w:rPr>
          <w:t>Source</w:t>
        </w:r>
      </w:hyperlink>
    </w:p>
    <w:p w14:paraId="3DAC5BE1" w14:textId="77777777" w:rsidR="00DC4F87" w:rsidRDefault="00FE0CAA" w:rsidP="00B50FAF">
      <w:pPr>
        <w:rPr>
          <w:lang w:val="en-US"/>
        </w:rPr>
      </w:pPr>
      <w:r w:rsidRPr="00AE6722">
        <w:rPr>
          <w:lang w:val="en-US"/>
        </w:rPr>
        <w:lastRenderedPageBreak/>
        <w:drawing>
          <wp:anchor distT="0" distB="0" distL="114300" distR="114300" simplePos="0" relativeHeight="251711488" behindDoc="1" locked="0" layoutInCell="1" allowOverlap="1" wp14:anchorId="5761C149" wp14:editId="5C41025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170555" cy="2283460"/>
            <wp:effectExtent l="0" t="0" r="0" b="2540"/>
            <wp:wrapTight wrapText="bothSides">
              <wp:wrapPolygon edited="0">
                <wp:start x="0" y="0"/>
                <wp:lineTo x="0" y="21444"/>
                <wp:lineTo x="21414" y="21444"/>
                <wp:lineTo x="21414" y="0"/>
                <wp:lineTo x="0" y="0"/>
              </wp:wrapPolygon>
            </wp:wrapTight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0555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1932">
        <w:rPr>
          <w:lang w:val="en-US"/>
        </w:rPr>
        <w:tab/>
      </w:r>
    </w:p>
    <w:p w14:paraId="184DA7C6" w14:textId="77777777" w:rsidR="00B50FAF" w:rsidRPr="0045208B" w:rsidRDefault="00011932" w:rsidP="0045208B">
      <w:pPr>
        <w:ind w:firstLine="708"/>
        <w:jc w:val="both"/>
        <w:rPr>
          <w:sz w:val="24"/>
          <w:szCs w:val="24"/>
          <w:lang w:val="en-US"/>
        </w:rPr>
      </w:pPr>
      <w:r w:rsidRPr="0045208B">
        <w:rPr>
          <w:sz w:val="24"/>
          <w:szCs w:val="24"/>
          <w:lang w:val="en-US"/>
        </w:rPr>
        <w:t>As stated, first</w:t>
      </w:r>
      <w:r w:rsidR="00DC4F87" w:rsidRPr="0045208B">
        <w:rPr>
          <w:sz w:val="24"/>
          <w:szCs w:val="24"/>
          <w:lang w:val="en-US"/>
        </w:rPr>
        <w:t>,</w:t>
      </w:r>
      <w:r w:rsidRPr="0045208B">
        <w:rPr>
          <w:sz w:val="24"/>
          <w:szCs w:val="24"/>
          <w:lang w:val="en-US"/>
        </w:rPr>
        <w:t xml:space="preserve"> we need to initialize our USART1 in prop</w:t>
      </w:r>
      <w:r w:rsidR="00DC4F87" w:rsidRPr="0045208B">
        <w:rPr>
          <w:sz w:val="24"/>
          <w:szCs w:val="24"/>
          <w:lang w:val="en-US"/>
        </w:rPr>
        <w:t>e</w:t>
      </w:r>
      <w:r w:rsidRPr="0045208B">
        <w:rPr>
          <w:sz w:val="24"/>
          <w:szCs w:val="24"/>
          <w:lang w:val="en-US"/>
        </w:rPr>
        <w:t>r settings</w:t>
      </w:r>
      <w:r w:rsidR="00671E64" w:rsidRPr="0045208B">
        <w:rPr>
          <w:sz w:val="24"/>
          <w:szCs w:val="24"/>
          <w:lang w:val="en-US"/>
        </w:rPr>
        <w:t xml:space="preserve">. </w:t>
      </w:r>
      <w:r w:rsidR="00CD11ED" w:rsidRPr="0045208B">
        <w:rPr>
          <w:sz w:val="24"/>
          <w:szCs w:val="24"/>
          <w:lang w:val="en-US"/>
        </w:rPr>
        <w:t xml:space="preserve">To do this, we </w:t>
      </w:r>
      <w:r w:rsidR="00412015" w:rsidRPr="0045208B">
        <w:rPr>
          <w:sz w:val="24"/>
          <w:szCs w:val="24"/>
          <w:lang w:val="en-US"/>
        </w:rPr>
        <w:t xml:space="preserve">facilitate an ST software called </w:t>
      </w:r>
      <w:hyperlink r:id="rId25" w:history="1">
        <w:r w:rsidR="003F6E8F" w:rsidRPr="0045208B">
          <w:rPr>
            <w:rStyle w:val="Kpr"/>
            <w:sz w:val="24"/>
            <w:szCs w:val="24"/>
            <w:lang w:val="en-US"/>
          </w:rPr>
          <w:t>STM32</w:t>
        </w:r>
        <w:r w:rsidR="00412015" w:rsidRPr="0045208B">
          <w:rPr>
            <w:rStyle w:val="Kpr"/>
            <w:sz w:val="24"/>
            <w:szCs w:val="24"/>
            <w:lang w:val="en-US"/>
          </w:rPr>
          <w:t>CubeMX</w:t>
        </w:r>
      </w:hyperlink>
      <w:r w:rsidR="00BE7C11" w:rsidRPr="0045208B">
        <w:rPr>
          <w:sz w:val="24"/>
          <w:szCs w:val="24"/>
          <w:lang w:val="en-US"/>
        </w:rPr>
        <w:t xml:space="preserve">. </w:t>
      </w:r>
      <w:r w:rsidR="00EA5E5B" w:rsidRPr="0045208B">
        <w:rPr>
          <w:sz w:val="24"/>
          <w:szCs w:val="24"/>
          <w:lang w:val="en-US"/>
        </w:rPr>
        <w:t>By setting</w:t>
      </w:r>
      <w:r w:rsidR="00BB56BE" w:rsidRPr="0045208B">
        <w:rPr>
          <w:sz w:val="24"/>
          <w:szCs w:val="24"/>
          <w:lang w:val="en-US"/>
        </w:rPr>
        <w:t xml:space="preserve"> </w:t>
      </w:r>
      <w:r w:rsidR="000C686E" w:rsidRPr="0045208B">
        <w:rPr>
          <w:sz w:val="24"/>
          <w:szCs w:val="24"/>
          <w:lang w:val="en-US"/>
        </w:rPr>
        <w:t>PA9 and PA10 pins, RX</w:t>
      </w:r>
      <w:r w:rsidR="00DC4F87" w:rsidRPr="0045208B">
        <w:rPr>
          <w:sz w:val="24"/>
          <w:szCs w:val="24"/>
          <w:lang w:val="en-US"/>
        </w:rPr>
        <w:t>,</w:t>
      </w:r>
      <w:r w:rsidR="000C686E" w:rsidRPr="0045208B">
        <w:rPr>
          <w:sz w:val="24"/>
          <w:szCs w:val="24"/>
          <w:lang w:val="en-US"/>
        </w:rPr>
        <w:t xml:space="preserve"> and TX</w:t>
      </w:r>
      <w:r w:rsidR="00685DD4" w:rsidRPr="0045208B">
        <w:rPr>
          <w:sz w:val="24"/>
          <w:szCs w:val="24"/>
          <w:lang w:val="en-US"/>
        </w:rPr>
        <w:t>,</w:t>
      </w:r>
      <w:r w:rsidR="000C686E" w:rsidRPr="0045208B">
        <w:rPr>
          <w:sz w:val="24"/>
          <w:szCs w:val="24"/>
          <w:lang w:val="en-US"/>
        </w:rPr>
        <w:t xml:space="preserve"> respectively</w:t>
      </w:r>
      <w:r w:rsidR="00685DD4" w:rsidRPr="0045208B">
        <w:rPr>
          <w:sz w:val="24"/>
          <w:szCs w:val="24"/>
          <w:lang w:val="en-US"/>
        </w:rPr>
        <w:t xml:space="preserve">. </w:t>
      </w:r>
      <w:r w:rsidR="00184F1E" w:rsidRPr="0045208B">
        <w:rPr>
          <w:sz w:val="24"/>
          <w:szCs w:val="24"/>
          <w:lang w:val="en-US"/>
        </w:rPr>
        <w:t xml:space="preserve">The software </w:t>
      </w:r>
      <w:r w:rsidR="00AC6062" w:rsidRPr="0045208B">
        <w:rPr>
          <w:sz w:val="24"/>
          <w:szCs w:val="24"/>
          <w:lang w:val="en-US"/>
        </w:rPr>
        <w:t>offers much more conve</w:t>
      </w:r>
      <w:r w:rsidR="00DC4F87" w:rsidRPr="0045208B">
        <w:rPr>
          <w:sz w:val="24"/>
          <w:szCs w:val="24"/>
          <w:lang w:val="en-US"/>
        </w:rPr>
        <w:t>nien</w:t>
      </w:r>
      <w:r w:rsidR="00AC6062" w:rsidRPr="0045208B">
        <w:rPr>
          <w:sz w:val="24"/>
          <w:szCs w:val="24"/>
          <w:lang w:val="en-US"/>
        </w:rPr>
        <w:t>ce</w:t>
      </w:r>
      <w:r w:rsidR="00122978" w:rsidRPr="0045208B">
        <w:rPr>
          <w:sz w:val="24"/>
          <w:szCs w:val="24"/>
          <w:lang w:val="en-US"/>
        </w:rPr>
        <w:t xml:space="preserve">. </w:t>
      </w:r>
    </w:p>
    <w:p w14:paraId="762A1305" w14:textId="77777777" w:rsidR="005021C1" w:rsidRDefault="005021C1" w:rsidP="00DC4F87">
      <w:pPr>
        <w:ind w:firstLine="708"/>
        <w:rPr>
          <w:lang w:val="en-US"/>
        </w:rPr>
      </w:pPr>
    </w:p>
    <w:p w14:paraId="47289A95" w14:textId="77777777" w:rsidR="005021C1" w:rsidRDefault="005021C1" w:rsidP="00DC4F87">
      <w:pPr>
        <w:ind w:firstLine="708"/>
        <w:rPr>
          <w:lang w:val="en-US"/>
        </w:rPr>
      </w:pPr>
    </w:p>
    <w:p w14:paraId="7BBF1207" w14:textId="77777777" w:rsidR="00EE1188" w:rsidRPr="0045208B" w:rsidRDefault="00EE1188" w:rsidP="0045208B">
      <w:pPr>
        <w:jc w:val="both"/>
        <w:rPr>
          <w:sz w:val="24"/>
          <w:szCs w:val="24"/>
          <w:lang w:val="en-US"/>
        </w:rPr>
      </w:pPr>
      <w:r w:rsidRPr="0045208B">
        <w:rPr>
          <w:sz w:val="24"/>
          <w:szCs w:val="24"/>
          <w:lang w:val="en-US"/>
        </w:rPr>
        <w:t xml:space="preserve">Then </w:t>
      </w:r>
      <w:r w:rsidR="008D4601" w:rsidRPr="0045208B">
        <w:rPr>
          <w:sz w:val="24"/>
          <w:szCs w:val="24"/>
          <w:lang w:val="en-US"/>
        </w:rPr>
        <w:t>we define our USART1 parameters obeying the given rules above:</w:t>
      </w:r>
    </w:p>
    <w:p w14:paraId="6C2396D1" w14:textId="77777777" w:rsidR="008D4601" w:rsidRDefault="008D4601" w:rsidP="00EE1188">
      <w:pPr>
        <w:rPr>
          <w:lang w:val="en-US"/>
        </w:rPr>
      </w:pPr>
      <w:r w:rsidRPr="008D4601">
        <w:rPr>
          <w:lang w:val="en-US"/>
        </w:rPr>
        <w:drawing>
          <wp:inline distT="0" distB="0" distL="0" distR="0" wp14:anchorId="45035789" wp14:editId="2C4208C0">
            <wp:extent cx="5731510" cy="4154170"/>
            <wp:effectExtent l="0" t="0" r="2540" b="0"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DCEEE" w14:textId="77777777" w:rsidR="00CB4403" w:rsidRDefault="00CE2EC5" w:rsidP="0045208B">
      <w:pPr>
        <w:jc w:val="both"/>
        <w:rPr>
          <w:lang w:val="en-US"/>
        </w:rPr>
      </w:pPr>
      <w:r>
        <w:rPr>
          <w:lang w:val="en-US"/>
        </w:rPr>
        <w:tab/>
      </w:r>
      <w:r w:rsidRPr="0045208B">
        <w:rPr>
          <w:sz w:val="24"/>
          <w:szCs w:val="24"/>
          <w:lang w:val="en-US"/>
        </w:rPr>
        <w:t xml:space="preserve">Since the </w:t>
      </w:r>
      <w:r w:rsidR="002A5A54" w:rsidRPr="0045208B">
        <w:rPr>
          <w:sz w:val="24"/>
          <w:szCs w:val="24"/>
          <w:lang w:val="en-US"/>
        </w:rPr>
        <w:t xml:space="preserve">BootLoader </w:t>
      </w:r>
      <w:r w:rsidR="009861E0" w:rsidRPr="0045208B">
        <w:rPr>
          <w:sz w:val="24"/>
          <w:szCs w:val="24"/>
          <w:lang w:val="en-US"/>
        </w:rPr>
        <w:t>is going to</w:t>
      </w:r>
      <w:r w:rsidR="009A71DD" w:rsidRPr="0045208B">
        <w:rPr>
          <w:sz w:val="24"/>
          <w:szCs w:val="24"/>
          <w:lang w:val="en-US"/>
        </w:rPr>
        <w:t xml:space="preserve"> use this port also for Auto Boudrate finding, </w:t>
      </w:r>
      <w:r w:rsidR="00F56CE7" w:rsidRPr="0045208B">
        <w:rPr>
          <w:sz w:val="24"/>
          <w:szCs w:val="24"/>
          <w:lang w:val="en-US"/>
        </w:rPr>
        <w:t xml:space="preserve">you may need to set this parameter. </w:t>
      </w:r>
    </w:p>
    <w:p w14:paraId="25D855CE" w14:textId="77777777" w:rsidR="005021C1" w:rsidRPr="00B50FAF" w:rsidRDefault="002A169D" w:rsidP="002A169D">
      <w:pPr>
        <w:rPr>
          <w:lang w:val="en-US"/>
        </w:rPr>
      </w:pPr>
      <w:r>
        <w:rPr>
          <w:lang w:val="en-US"/>
        </w:rPr>
        <w:br w:type="page"/>
      </w:r>
    </w:p>
    <w:p w14:paraId="77609567" w14:textId="77777777" w:rsidR="00953908" w:rsidRPr="0065404D" w:rsidRDefault="00953908" w:rsidP="0065404D">
      <w:pPr>
        <w:jc w:val="both"/>
        <w:rPr>
          <w:sz w:val="24"/>
          <w:szCs w:val="24"/>
          <w:lang w:val="en-US"/>
        </w:rPr>
      </w:pPr>
      <w:r w:rsidRPr="0065404D">
        <w:rPr>
          <w:sz w:val="24"/>
          <w:szCs w:val="24"/>
          <w:lang w:val="en-US"/>
        </w:rPr>
        <w:lastRenderedPageBreak/>
        <w:t xml:space="preserve">To actively </w:t>
      </w:r>
      <w:r w:rsidR="002A169D" w:rsidRPr="0065404D">
        <w:rPr>
          <w:sz w:val="24"/>
          <w:szCs w:val="24"/>
          <w:lang w:val="en-US"/>
        </w:rPr>
        <w:t>comm</w:t>
      </w:r>
      <w:r w:rsidR="009861E0" w:rsidRPr="0065404D">
        <w:rPr>
          <w:sz w:val="24"/>
          <w:szCs w:val="24"/>
          <w:lang w:val="en-US"/>
        </w:rPr>
        <w:t>u</w:t>
      </w:r>
      <w:r w:rsidR="002A169D" w:rsidRPr="0065404D">
        <w:rPr>
          <w:sz w:val="24"/>
          <w:szCs w:val="24"/>
          <w:lang w:val="en-US"/>
        </w:rPr>
        <w:t xml:space="preserve">nicate and </w:t>
      </w:r>
      <w:r w:rsidRPr="0065404D">
        <w:rPr>
          <w:sz w:val="24"/>
          <w:szCs w:val="24"/>
          <w:lang w:val="en-US"/>
        </w:rPr>
        <w:t>use the commands of bootloader, we need to follow the flow below:</w:t>
      </w:r>
    </w:p>
    <w:p w14:paraId="4F507AE4" w14:textId="77777777" w:rsidR="00D44E94" w:rsidRDefault="00CA3B85" w:rsidP="00D44E94">
      <w:pPr>
        <w:keepNext/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7C566964" wp14:editId="1A1611A6">
                <wp:simplePos x="0" y="0"/>
                <wp:positionH relativeFrom="margin">
                  <wp:posOffset>4777105</wp:posOffset>
                </wp:positionH>
                <wp:positionV relativeFrom="paragraph">
                  <wp:posOffset>1649095</wp:posOffset>
                </wp:positionV>
                <wp:extent cx="1058333" cy="465667"/>
                <wp:effectExtent l="0" t="0" r="27940" b="10795"/>
                <wp:wrapNone/>
                <wp:docPr id="215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8333" cy="46566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E3E2A4" w14:textId="77777777" w:rsidR="00CE3092" w:rsidRPr="00543FCE" w:rsidRDefault="00CE3092" w:rsidP="00543FCE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 w:rsidRPr="00543FCE">
                              <w:rPr>
                                <w:b/>
                                <w:color w:val="0070C0"/>
                                <w:sz w:val="40"/>
                              </w:rPr>
                              <w:t>1152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66964" id="_x0000_s1033" type="#_x0000_t202" style="position:absolute;margin-left:376.15pt;margin-top:129.85pt;width:83.35pt;height:36.6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" filled="f">
                <v:textbox>
                  <w:txbxContent>
                    <w:p w14:paraId="0DE3E2A4" w14:textId="77777777" w:rsidR="00CE3092" w:rsidRPr="00543FCE" w:rsidRDefault="00CE3092" w:rsidP="00543FCE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 w:rsidRPr="00543FCE">
                        <w:rPr>
                          <w:b/>
                          <w:color w:val="0070C0"/>
                          <w:sz w:val="40"/>
                        </w:rPr>
                        <w:t>11520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BAFCB92" wp14:editId="022177B6">
                <wp:simplePos x="0" y="0"/>
                <wp:positionH relativeFrom="column">
                  <wp:posOffset>3582035</wp:posOffset>
                </wp:positionH>
                <wp:positionV relativeFrom="paragraph">
                  <wp:posOffset>1812925</wp:posOffset>
                </wp:positionV>
                <wp:extent cx="1134533" cy="45719"/>
                <wp:effectExtent l="0" t="152400" r="0" b="126365"/>
                <wp:wrapNone/>
                <wp:docPr id="216" name="Düz Ok Bağlayıcısı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34533" cy="45719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2243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16" o:spid="_x0000_s1026" type="#_x0000_t32" style="position:absolute;margin-left:282.05pt;margin-top:142.75pt;width:89.35pt;height:3.6pt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" strokecolor="#5b9bd5 [3204]" strokeweight="6pt">
                <v:stroke endarrow="block" joinstyle="miter"/>
              </v:shape>
            </w:pict>
          </mc:Fallback>
        </mc:AlternateContent>
      </w:r>
      <w:r w:rsidR="00DE5B45" w:rsidRPr="00311AEF">
        <w:rPr>
          <w:lang w:val="en-US"/>
        </w:rPr>
        <w:drawing>
          <wp:inline distT="0" distB="0" distL="0" distR="0" wp14:anchorId="58FA2229" wp14:editId="0EFD5CB6">
            <wp:extent cx="5722620" cy="58293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896" t="5725" r="3161" b="6666"/>
                    <a:stretch/>
                  </pic:blipFill>
                  <pic:spPr bwMode="auto">
                    <a:xfrm>
                      <a:off x="0" y="0"/>
                      <a:ext cx="5744732" cy="58518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875B03" w14:textId="7F2542E0" w:rsidR="00DE5B45" w:rsidRPr="00311AEF" w:rsidRDefault="00D44E94" w:rsidP="00D44E94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91923">
        <w:t>7</w:t>
      </w:r>
      <w:r>
        <w:fldChar w:fldCharType="end"/>
      </w:r>
      <w:r>
        <w:t xml:space="preserve"> - BootLoader Protocol Selection - UART - </w:t>
      </w:r>
      <w:hyperlink r:id="rId28" w:anchor="page=5" w:history="1">
        <w:r w:rsidRPr="00743167">
          <w:rPr>
            <w:rStyle w:val="Kpr"/>
          </w:rPr>
          <w:t>Source</w:t>
        </w:r>
      </w:hyperlink>
    </w:p>
    <w:p w14:paraId="2CBB684B" w14:textId="77777777" w:rsidR="00D61EDC" w:rsidRDefault="008B7ACC" w:rsidP="0065404D">
      <w:pPr>
        <w:jc w:val="both"/>
        <w:rPr>
          <w:lang w:val="en-US"/>
        </w:rPr>
      </w:pPr>
      <w:r>
        <w:rPr>
          <w:lang w:val="en-US"/>
        </w:rPr>
        <w:tab/>
      </w:r>
      <w:r w:rsidRPr="0065404D">
        <w:rPr>
          <w:sz w:val="24"/>
          <w:szCs w:val="24"/>
          <w:lang w:val="en-US"/>
        </w:rPr>
        <w:t>We activate the comm</w:t>
      </w:r>
      <w:r w:rsidR="009861E0" w:rsidRPr="0065404D">
        <w:rPr>
          <w:sz w:val="24"/>
          <w:szCs w:val="24"/>
          <w:lang w:val="en-US"/>
        </w:rPr>
        <w:t>u</w:t>
      </w:r>
      <w:r w:rsidRPr="0065404D">
        <w:rPr>
          <w:sz w:val="24"/>
          <w:szCs w:val="24"/>
          <w:lang w:val="en-US"/>
        </w:rPr>
        <w:t>nication over USART1</w:t>
      </w:r>
      <w:r w:rsidR="00197273" w:rsidRPr="0065404D">
        <w:rPr>
          <w:sz w:val="24"/>
          <w:szCs w:val="24"/>
          <w:lang w:val="en-US"/>
        </w:rPr>
        <w:t xml:space="preserve"> by sending </w:t>
      </w:r>
      <w:r w:rsidR="009861E0" w:rsidRPr="0065404D">
        <w:rPr>
          <w:sz w:val="24"/>
          <w:szCs w:val="24"/>
          <w:lang w:val="en-US"/>
        </w:rPr>
        <w:t xml:space="preserve">a </w:t>
      </w:r>
      <w:r w:rsidR="005A6D83" w:rsidRPr="0065404D">
        <w:rPr>
          <w:sz w:val="24"/>
          <w:szCs w:val="24"/>
          <w:lang w:val="en-US"/>
        </w:rPr>
        <w:t>0x7F data frame, consisting of one start bit, 0x7F data, even parity bit</w:t>
      </w:r>
      <w:r w:rsidR="009861E0" w:rsidRPr="0065404D">
        <w:rPr>
          <w:sz w:val="24"/>
          <w:szCs w:val="24"/>
          <w:lang w:val="en-US"/>
        </w:rPr>
        <w:t>,</w:t>
      </w:r>
      <w:r w:rsidR="005A6D83" w:rsidRPr="0065404D">
        <w:rPr>
          <w:sz w:val="24"/>
          <w:szCs w:val="24"/>
          <w:lang w:val="en-US"/>
        </w:rPr>
        <w:t xml:space="preserve"> and one</w:t>
      </w:r>
      <w:r w:rsidR="009861E0" w:rsidRPr="0065404D">
        <w:rPr>
          <w:sz w:val="24"/>
          <w:szCs w:val="24"/>
          <w:lang w:val="en-US"/>
        </w:rPr>
        <w:t xml:space="preserve"> </w:t>
      </w:r>
      <w:r w:rsidR="005A6D83" w:rsidRPr="0065404D">
        <w:rPr>
          <w:sz w:val="24"/>
          <w:szCs w:val="24"/>
          <w:lang w:val="en-US"/>
        </w:rPr>
        <w:t>stop bit.</w:t>
      </w:r>
      <w:r w:rsidR="003A2165" w:rsidRPr="0065404D">
        <w:rPr>
          <w:sz w:val="24"/>
          <w:szCs w:val="24"/>
          <w:lang w:val="en-US"/>
        </w:rPr>
        <w:t xml:space="preserve"> </w:t>
      </w:r>
      <w:r w:rsidR="00514BE0" w:rsidRPr="0065404D">
        <w:rPr>
          <w:sz w:val="24"/>
          <w:szCs w:val="24"/>
          <w:lang w:val="en-US"/>
        </w:rPr>
        <w:t>Accor</w:t>
      </w:r>
      <w:r w:rsidR="00527838" w:rsidRPr="0065404D">
        <w:rPr>
          <w:sz w:val="24"/>
          <w:szCs w:val="24"/>
          <w:lang w:val="en-US"/>
        </w:rPr>
        <w:t>d</w:t>
      </w:r>
      <w:r w:rsidR="00514BE0" w:rsidRPr="0065404D">
        <w:rPr>
          <w:sz w:val="24"/>
          <w:szCs w:val="24"/>
          <w:lang w:val="en-US"/>
        </w:rPr>
        <w:t xml:space="preserve">ing </w:t>
      </w:r>
      <w:r w:rsidR="00527838" w:rsidRPr="0065404D">
        <w:rPr>
          <w:sz w:val="24"/>
          <w:szCs w:val="24"/>
          <w:lang w:val="en-US"/>
        </w:rPr>
        <w:t xml:space="preserve">to </w:t>
      </w:r>
      <w:r w:rsidR="00514BE0" w:rsidRPr="0065404D">
        <w:rPr>
          <w:sz w:val="24"/>
          <w:szCs w:val="24"/>
          <w:lang w:val="en-US"/>
        </w:rPr>
        <w:t xml:space="preserve">the </w:t>
      </w:r>
      <w:hyperlink r:id="rId29" w:anchor="page=8" w:history="1">
        <w:r w:rsidR="007C0ED1" w:rsidRPr="0065404D">
          <w:rPr>
            <w:rStyle w:val="Kpr"/>
            <w:sz w:val="24"/>
            <w:szCs w:val="24"/>
            <w:lang w:val="en-US"/>
          </w:rPr>
          <w:t>Application Note</w:t>
        </w:r>
        <w:r w:rsidR="00F1240E" w:rsidRPr="0065404D">
          <w:rPr>
            <w:rStyle w:val="Kpr"/>
            <w:sz w:val="24"/>
            <w:szCs w:val="24"/>
            <w:lang w:val="en-US"/>
          </w:rPr>
          <w:t xml:space="preserve"> –</w:t>
        </w:r>
        <w:r w:rsidR="007C0ED1" w:rsidRPr="0065404D">
          <w:rPr>
            <w:rStyle w:val="Kpr"/>
            <w:sz w:val="24"/>
            <w:szCs w:val="24"/>
            <w:lang w:val="en-US"/>
          </w:rPr>
          <w:t xml:space="preserve"> AN</w:t>
        </w:r>
        <w:r w:rsidR="00F1240E" w:rsidRPr="0065404D">
          <w:rPr>
            <w:rStyle w:val="Kpr"/>
            <w:sz w:val="24"/>
            <w:szCs w:val="24"/>
            <w:lang w:val="en-US"/>
          </w:rPr>
          <w:t>3155</w:t>
        </w:r>
      </w:hyperlink>
      <w:r w:rsidR="00EE5394" w:rsidRPr="0065404D">
        <w:rPr>
          <w:sz w:val="24"/>
          <w:szCs w:val="24"/>
          <w:lang w:val="en-US"/>
        </w:rPr>
        <w:t>,</w:t>
      </w:r>
      <w:r w:rsidR="00F1240E" w:rsidRPr="0065404D">
        <w:rPr>
          <w:sz w:val="24"/>
          <w:szCs w:val="24"/>
          <w:lang w:val="en-US"/>
        </w:rPr>
        <w:t xml:space="preserve"> </w:t>
      </w:r>
      <w:r w:rsidR="00EE5394" w:rsidRPr="0065404D">
        <w:rPr>
          <w:sz w:val="24"/>
          <w:szCs w:val="24"/>
          <w:lang w:val="en-US"/>
        </w:rPr>
        <w:t>t</w:t>
      </w:r>
      <w:r w:rsidR="005C313A" w:rsidRPr="0065404D">
        <w:rPr>
          <w:sz w:val="24"/>
          <w:szCs w:val="24"/>
          <w:lang w:val="en-US"/>
        </w:rPr>
        <w:t xml:space="preserve">he returned </w:t>
      </w:r>
      <w:r w:rsidR="00CE643C" w:rsidRPr="0065404D">
        <w:rPr>
          <w:sz w:val="24"/>
          <w:szCs w:val="24"/>
          <w:lang w:val="en-US"/>
        </w:rPr>
        <w:t>message is either ACK or NACK, which are 0x</w:t>
      </w:r>
      <w:r w:rsidR="00115697" w:rsidRPr="0065404D">
        <w:rPr>
          <w:sz w:val="24"/>
          <w:szCs w:val="24"/>
          <w:lang w:val="en-US"/>
        </w:rPr>
        <w:t xml:space="preserve">79 and </w:t>
      </w:r>
      <w:r w:rsidR="0058778F" w:rsidRPr="0065404D">
        <w:rPr>
          <w:sz w:val="24"/>
          <w:szCs w:val="24"/>
          <w:lang w:val="en-US"/>
        </w:rPr>
        <w:t>0x1F, re</w:t>
      </w:r>
      <w:r w:rsidR="00527838" w:rsidRPr="0065404D">
        <w:rPr>
          <w:sz w:val="24"/>
          <w:szCs w:val="24"/>
          <w:lang w:val="en-US"/>
        </w:rPr>
        <w:t>s</w:t>
      </w:r>
      <w:r w:rsidR="0058778F" w:rsidRPr="0065404D">
        <w:rPr>
          <w:sz w:val="24"/>
          <w:szCs w:val="24"/>
          <w:lang w:val="en-US"/>
        </w:rPr>
        <w:t xml:space="preserve">pectively. </w:t>
      </w:r>
    </w:p>
    <w:p w14:paraId="2C9CD5CC" w14:textId="77777777" w:rsidR="00D61EDC" w:rsidRDefault="00D61EDC" w:rsidP="00D61EDC">
      <w:pPr>
        <w:rPr>
          <w:lang w:val="en-US"/>
        </w:rPr>
      </w:pPr>
      <w:r>
        <w:rPr>
          <w:lang w:val="en-US"/>
        </w:rPr>
        <w:br w:type="page"/>
      </w:r>
    </w:p>
    <w:p w14:paraId="17C2B0B4" w14:textId="77777777" w:rsidR="0064481F" w:rsidRPr="00311AEF" w:rsidRDefault="003A0D4F" w:rsidP="003A0D4F">
      <w:pPr>
        <w:pStyle w:val="Balk2"/>
        <w:rPr>
          <w:lang w:val="en-US"/>
        </w:rPr>
      </w:pPr>
      <w:bookmarkStart w:id="13" w:name="_Toc48319399"/>
      <w:r w:rsidRPr="00311AEF">
        <w:rPr>
          <w:lang w:val="en-US"/>
        </w:rPr>
        <w:lastRenderedPageBreak/>
        <w:t>How can we order a command</w:t>
      </w:r>
      <w:bookmarkEnd w:id="13"/>
    </w:p>
    <w:p w14:paraId="2301A8B5" w14:textId="77777777" w:rsidR="007046F5" w:rsidRDefault="009A7452" w:rsidP="007046F5">
      <w:pPr>
        <w:keepNext/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8DA661F" wp14:editId="5D8C68FC">
                <wp:simplePos x="0" y="0"/>
                <wp:positionH relativeFrom="margin">
                  <wp:posOffset>30480</wp:posOffset>
                </wp:positionH>
                <wp:positionV relativeFrom="paragraph">
                  <wp:posOffset>1953895</wp:posOffset>
                </wp:positionV>
                <wp:extent cx="5121910" cy="337185"/>
                <wp:effectExtent l="0" t="0" r="21590" b="24765"/>
                <wp:wrapNone/>
                <wp:docPr id="219" name="Dikdörtgen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1910" cy="3371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DD5B1C" id="Dikdörtgen 219" o:spid="_x0000_s1026" style="position:absolute;margin-left:2.4pt;margin-top:153.85pt;width:403.3pt;height:26.55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" filled="f" strokecolor="red" strokeweight="1pt">
                <w10:wrap anchorx="margin"/>
              </v:rect>
            </w:pict>
          </mc:Fallback>
        </mc:AlternateContent>
      </w: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A46E73" wp14:editId="352E28FD">
                <wp:simplePos x="0" y="0"/>
                <wp:positionH relativeFrom="margin">
                  <wp:posOffset>33655</wp:posOffset>
                </wp:positionH>
                <wp:positionV relativeFrom="paragraph">
                  <wp:posOffset>298450</wp:posOffset>
                </wp:positionV>
                <wp:extent cx="5121910" cy="694266"/>
                <wp:effectExtent l="0" t="0" r="21590" b="10795"/>
                <wp:wrapNone/>
                <wp:docPr id="218" name="Dikdörtgen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1910" cy="69426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B02880" id="Dikdörtgen 218" o:spid="_x0000_s1026" style="position:absolute;margin-left:2.65pt;margin-top:23.5pt;width:403.3pt;height:54.65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" filled="f" strokecolor="red" strokeweight="1pt">
                <w10:wrap anchorx="margin"/>
              </v:rect>
            </w:pict>
          </mc:Fallback>
        </mc:AlternateContent>
      </w:r>
      <w:r w:rsidR="003A0D4F" w:rsidRPr="00311AEF">
        <w:rPr>
          <w:lang w:val="en-US"/>
        </w:rPr>
        <w:drawing>
          <wp:inline distT="0" distB="0" distL="0" distR="0" wp14:anchorId="46E74B73" wp14:editId="324656F1">
            <wp:extent cx="5250180" cy="3893820"/>
            <wp:effectExtent l="0" t="0" r="762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5455" b="1637"/>
                    <a:stretch/>
                  </pic:blipFill>
                  <pic:spPr bwMode="auto">
                    <a:xfrm>
                      <a:off x="0" y="0"/>
                      <a:ext cx="5250635" cy="38941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B1EDE4" w14:textId="652787E8" w:rsidR="003A0D4F" w:rsidRDefault="007046F5" w:rsidP="007046F5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91923">
        <w:t>8</w:t>
      </w:r>
      <w:r>
        <w:fldChar w:fldCharType="end"/>
      </w:r>
      <w:r>
        <w:t xml:space="preserve"> - Command List</w:t>
      </w:r>
      <w:r w:rsidR="008C2226">
        <w:t xml:space="preserve"> - </w:t>
      </w:r>
      <w:hyperlink r:id="rId31" w:anchor="page=7" w:history="1">
        <w:r w:rsidR="008C2226" w:rsidRPr="00A639CD">
          <w:rPr>
            <w:rStyle w:val="Kpr"/>
          </w:rPr>
          <w:t>Souce</w:t>
        </w:r>
      </w:hyperlink>
    </w:p>
    <w:p w14:paraId="71FFF7E7" w14:textId="77777777" w:rsidR="008775FF" w:rsidRPr="00F83198" w:rsidRDefault="004E4545" w:rsidP="00975C62">
      <w:pPr>
        <w:pStyle w:val="Balk3"/>
        <w:rPr>
          <w:sz w:val="28"/>
          <w:szCs w:val="28"/>
        </w:rPr>
      </w:pPr>
      <w:bookmarkStart w:id="14" w:name="_Toc48319400"/>
      <w:r w:rsidRPr="00F83198">
        <w:rPr>
          <w:sz w:val="28"/>
          <w:szCs w:val="28"/>
        </w:rPr>
        <w:t>Communica</w:t>
      </w:r>
      <w:r w:rsidR="00527838" w:rsidRPr="00F83198">
        <w:rPr>
          <w:sz w:val="28"/>
          <w:szCs w:val="28"/>
        </w:rPr>
        <w:t>ti</w:t>
      </w:r>
      <w:r w:rsidRPr="00F83198">
        <w:rPr>
          <w:sz w:val="28"/>
          <w:szCs w:val="28"/>
        </w:rPr>
        <w:t>on Safety</w:t>
      </w:r>
      <w:bookmarkEnd w:id="14"/>
    </w:p>
    <w:p w14:paraId="03D63BFA" w14:textId="77777777" w:rsidR="00945BBD" w:rsidRPr="00F83198" w:rsidRDefault="00DD2BE6" w:rsidP="00F83198">
      <w:pPr>
        <w:jc w:val="both"/>
        <w:rPr>
          <w:sz w:val="24"/>
          <w:szCs w:val="24"/>
          <w:lang w:val="en-US"/>
        </w:rPr>
      </w:pPr>
      <w:r w:rsidRPr="00F83198">
        <w:rPr>
          <w:sz w:val="24"/>
          <w:szCs w:val="24"/>
          <w:lang w:val="en-US"/>
        </w:rPr>
        <w:drawing>
          <wp:inline distT="0" distB="0" distL="0" distR="0" wp14:anchorId="42011B91" wp14:editId="3F8B50EF">
            <wp:extent cx="5242559" cy="1226820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21078"/>
                    <a:stretch/>
                  </pic:blipFill>
                  <pic:spPr bwMode="auto">
                    <a:xfrm>
                      <a:off x="0" y="0"/>
                      <a:ext cx="5243014" cy="12269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C79E64" w14:textId="77777777" w:rsidR="00FF609F" w:rsidRPr="00F83198" w:rsidRDefault="00731E09" w:rsidP="00F83198">
      <w:pPr>
        <w:jc w:val="both"/>
        <w:rPr>
          <w:sz w:val="24"/>
          <w:szCs w:val="24"/>
          <w:lang w:val="en-US"/>
        </w:rPr>
      </w:pPr>
      <w:r w:rsidRPr="00F83198">
        <w:rPr>
          <w:sz w:val="24"/>
          <w:szCs w:val="24"/>
          <w:lang w:val="en-US"/>
        </w:rPr>
        <w:t>Hence w</w:t>
      </w:r>
      <w:r w:rsidR="008170A2" w:rsidRPr="00F83198">
        <w:rPr>
          <w:sz w:val="24"/>
          <w:szCs w:val="24"/>
          <w:lang w:val="en-US"/>
        </w:rPr>
        <w:t>e send our</w:t>
      </w:r>
      <w:r w:rsidR="00E3511A" w:rsidRPr="00F83198">
        <w:rPr>
          <w:sz w:val="24"/>
          <w:szCs w:val="24"/>
          <w:lang w:val="en-US"/>
        </w:rPr>
        <w:t xml:space="preserve"> </w:t>
      </w:r>
      <w:r w:rsidR="00070199" w:rsidRPr="00F83198">
        <w:rPr>
          <w:sz w:val="24"/>
          <w:szCs w:val="24"/>
          <w:lang w:val="en-US"/>
        </w:rPr>
        <w:t xml:space="preserve">command </w:t>
      </w:r>
      <w:r w:rsidR="00B30AA4" w:rsidRPr="00F83198">
        <w:rPr>
          <w:sz w:val="24"/>
          <w:szCs w:val="24"/>
          <w:lang w:val="en-US"/>
        </w:rPr>
        <w:t xml:space="preserve">byte </w:t>
      </w:r>
      <w:r w:rsidR="00070199" w:rsidRPr="00F83198">
        <w:rPr>
          <w:sz w:val="24"/>
          <w:szCs w:val="24"/>
          <w:lang w:val="en-US"/>
        </w:rPr>
        <w:t>followed by its compleme</w:t>
      </w:r>
      <w:r w:rsidR="00527838" w:rsidRPr="00F83198">
        <w:rPr>
          <w:sz w:val="24"/>
          <w:szCs w:val="24"/>
          <w:lang w:val="en-US"/>
        </w:rPr>
        <w:t>n</w:t>
      </w:r>
      <w:r w:rsidR="00070199" w:rsidRPr="00F83198">
        <w:rPr>
          <w:sz w:val="24"/>
          <w:szCs w:val="24"/>
          <w:lang w:val="en-US"/>
        </w:rPr>
        <w:t xml:space="preserve">tary byte. </w:t>
      </w:r>
      <w:r w:rsidR="00EB75AC" w:rsidRPr="00F83198">
        <w:rPr>
          <w:sz w:val="24"/>
          <w:szCs w:val="24"/>
          <w:lang w:val="en-US"/>
        </w:rPr>
        <w:t xml:space="preserve"> For example</w:t>
      </w:r>
      <w:r w:rsidR="00731369" w:rsidRPr="00F83198">
        <w:rPr>
          <w:sz w:val="24"/>
          <w:szCs w:val="24"/>
          <w:lang w:val="en-US"/>
        </w:rPr>
        <w:t xml:space="preserve">, </w:t>
      </w:r>
      <w:r w:rsidR="00527838" w:rsidRPr="00F83198">
        <w:rPr>
          <w:sz w:val="24"/>
          <w:szCs w:val="24"/>
          <w:lang w:val="en-US"/>
        </w:rPr>
        <w:t xml:space="preserve">the </w:t>
      </w:r>
      <w:r w:rsidR="00731369" w:rsidRPr="00F83198">
        <w:rPr>
          <w:sz w:val="24"/>
          <w:szCs w:val="24"/>
          <w:lang w:val="en-US"/>
        </w:rPr>
        <w:t>“GET” command 0x00 is sen</w:t>
      </w:r>
      <w:r w:rsidR="00527838" w:rsidRPr="00F83198">
        <w:rPr>
          <w:sz w:val="24"/>
          <w:szCs w:val="24"/>
          <w:lang w:val="en-US"/>
        </w:rPr>
        <w:t>t</w:t>
      </w:r>
      <w:r w:rsidR="00731369" w:rsidRPr="00F83198">
        <w:rPr>
          <w:sz w:val="24"/>
          <w:szCs w:val="24"/>
          <w:lang w:val="en-US"/>
        </w:rPr>
        <w:t xml:space="preserve"> with its complement 0xFF, so that we establish secure comm</w:t>
      </w:r>
      <w:r w:rsidR="00527838" w:rsidRPr="00F83198">
        <w:rPr>
          <w:sz w:val="24"/>
          <w:szCs w:val="24"/>
          <w:lang w:val="en-US"/>
        </w:rPr>
        <w:t>u</w:t>
      </w:r>
      <w:r w:rsidR="00731369" w:rsidRPr="00F83198">
        <w:rPr>
          <w:sz w:val="24"/>
          <w:szCs w:val="24"/>
          <w:lang w:val="en-US"/>
        </w:rPr>
        <w:t>nication.</w:t>
      </w:r>
    </w:p>
    <w:p w14:paraId="2114417D" w14:textId="77777777" w:rsidR="00FF609F" w:rsidRDefault="00FF609F" w:rsidP="00FF609F">
      <w:pPr>
        <w:rPr>
          <w:lang w:val="en-US"/>
        </w:rPr>
      </w:pPr>
      <w:r>
        <w:rPr>
          <w:lang w:val="en-US"/>
        </w:rPr>
        <w:br w:type="page"/>
      </w:r>
    </w:p>
    <w:p w14:paraId="2121261D" w14:textId="77777777" w:rsidR="00B70CAD" w:rsidRPr="00BA29A2" w:rsidRDefault="00E641DA" w:rsidP="00FF609F">
      <w:pPr>
        <w:pStyle w:val="Balk3"/>
        <w:rPr>
          <w:sz w:val="28"/>
          <w:szCs w:val="28"/>
          <w:lang w:val="en-US"/>
        </w:rPr>
      </w:pPr>
      <w:bookmarkStart w:id="15" w:name="_Toc48319401"/>
      <w:r w:rsidRPr="00BA29A2">
        <w:rPr>
          <w:sz w:val="28"/>
          <w:szCs w:val="28"/>
          <w:lang w:val="en-US"/>
        </w:rPr>
        <w:lastRenderedPageBreak/>
        <w:t>Receiving Information via Bootloader</w:t>
      </w:r>
      <w:bookmarkEnd w:id="15"/>
    </w:p>
    <w:p w14:paraId="0FBFE7E0" w14:textId="77777777" w:rsidR="00CE7655" w:rsidRPr="00BA29A2" w:rsidRDefault="00D667E3" w:rsidP="00BA29A2">
      <w:pPr>
        <w:jc w:val="both"/>
        <w:rPr>
          <w:sz w:val="24"/>
          <w:szCs w:val="24"/>
          <w:lang w:val="en-US"/>
        </w:rPr>
      </w:pPr>
      <w:r w:rsidRPr="00BA29A2">
        <w:rPr>
          <w:sz w:val="24"/>
          <w:szCs w:val="24"/>
          <w:lang w:val="en-US"/>
        </w:rPr>
        <w:t>There is a f</w:t>
      </w:r>
      <w:r w:rsidR="00FF609F" w:rsidRPr="00BA29A2">
        <w:rPr>
          <w:sz w:val="24"/>
          <w:szCs w:val="24"/>
          <w:lang w:val="en-US"/>
        </w:rPr>
        <w:t xml:space="preserve">lowchart for </w:t>
      </w:r>
      <w:r w:rsidR="00527838" w:rsidRPr="00BA29A2">
        <w:rPr>
          <w:sz w:val="24"/>
          <w:szCs w:val="24"/>
          <w:lang w:val="en-US"/>
        </w:rPr>
        <w:t>the “</w:t>
      </w:r>
      <w:r w:rsidR="00FF609F" w:rsidRPr="00BA29A2">
        <w:rPr>
          <w:sz w:val="24"/>
          <w:szCs w:val="24"/>
          <w:lang w:val="en-US"/>
        </w:rPr>
        <w:t>GET</w:t>
      </w:r>
      <w:r w:rsidR="00527838" w:rsidRPr="00BA29A2">
        <w:rPr>
          <w:sz w:val="24"/>
          <w:szCs w:val="24"/>
          <w:lang w:val="en-US"/>
        </w:rPr>
        <w:t>”</w:t>
      </w:r>
      <w:r w:rsidR="00FF609F" w:rsidRPr="00BA29A2">
        <w:rPr>
          <w:sz w:val="24"/>
          <w:szCs w:val="24"/>
          <w:lang w:val="en-US"/>
        </w:rPr>
        <w:t xml:space="preserve"> Command showing how the comm</w:t>
      </w:r>
      <w:r w:rsidR="0004457D" w:rsidRPr="00BA29A2">
        <w:rPr>
          <w:sz w:val="24"/>
          <w:szCs w:val="24"/>
          <w:lang w:val="en-US"/>
        </w:rPr>
        <w:t>unicati</w:t>
      </w:r>
      <w:r w:rsidR="00FF609F" w:rsidRPr="00BA29A2">
        <w:rPr>
          <w:sz w:val="24"/>
          <w:szCs w:val="24"/>
          <w:lang w:val="en-US"/>
        </w:rPr>
        <w:t>on is handled</w:t>
      </w:r>
      <w:r w:rsidR="001750A0" w:rsidRPr="00BA29A2">
        <w:rPr>
          <w:sz w:val="24"/>
          <w:szCs w:val="24"/>
          <w:lang w:val="en-US"/>
        </w:rPr>
        <w:t>.</w:t>
      </w:r>
    </w:p>
    <w:p w14:paraId="502F3ED6" w14:textId="77777777" w:rsidR="00CE7655" w:rsidRPr="00311AEF" w:rsidRDefault="006F54B6" w:rsidP="00CE7655">
      <w:pPr>
        <w:rPr>
          <w:lang w:val="en-US"/>
        </w:rPr>
      </w:pPr>
      <w:r w:rsidRPr="00311AEF">
        <w:rPr>
          <w:lang w:val="en-US"/>
        </w:rPr>
        <w:drawing>
          <wp:inline distT="0" distB="0" distL="0" distR="0" wp14:anchorId="502008F9" wp14:editId="78050A20">
            <wp:extent cx="5043170" cy="4175760"/>
            <wp:effectExtent l="0" t="0" r="508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3064" t="4342" r="4724" b="4122"/>
                    <a:stretch/>
                  </pic:blipFill>
                  <pic:spPr bwMode="auto">
                    <a:xfrm>
                      <a:off x="0" y="0"/>
                      <a:ext cx="5047040" cy="41789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8A7601" w14:textId="77777777" w:rsidR="00DE3DEF" w:rsidRPr="00311AEF" w:rsidRDefault="00A105BB" w:rsidP="00CE7655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626D60" wp14:editId="7F0AF089">
                <wp:simplePos x="0" y="0"/>
                <wp:positionH relativeFrom="margin">
                  <wp:posOffset>-33867</wp:posOffset>
                </wp:positionH>
                <wp:positionV relativeFrom="paragraph">
                  <wp:posOffset>651510</wp:posOffset>
                </wp:positionV>
                <wp:extent cx="4775200" cy="228600"/>
                <wp:effectExtent l="0" t="0" r="25400" b="19050"/>
                <wp:wrapNone/>
                <wp:docPr id="13" name="Dikdörtg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752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28815A" id="Dikdörtgen 13" o:spid="_x0000_s1026" style="position:absolute;margin-left:-2.65pt;margin-top:51.3pt;width:376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" filled="f" strokecolor="red" strokeweight="1pt">
                <w10:wrap anchorx="margin"/>
              </v:rect>
            </w:pict>
          </mc:Fallback>
        </mc:AlternateContent>
      </w: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BAB0ED" wp14:editId="5222695C">
                <wp:simplePos x="0" y="0"/>
                <wp:positionH relativeFrom="column">
                  <wp:posOffset>-16933</wp:posOffset>
                </wp:positionH>
                <wp:positionV relativeFrom="paragraph">
                  <wp:posOffset>1125643</wp:posOffset>
                </wp:positionV>
                <wp:extent cx="4368800" cy="406400"/>
                <wp:effectExtent l="0" t="0" r="12700" b="12700"/>
                <wp:wrapNone/>
                <wp:docPr id="12" name="Dikdörtge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68800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1BFDA6" id="Dikdörtgen 12" o:spid="_x0000_s1026" style="position:absolute;margin-left:-1.35pt;margin-top:88.65pt;width:344pt;height:3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" filled="f" strokecolor="red" strokeweight="1pt"/>
            </w:pict>
          </mc:Fallback>
        </mc:AlternateContent>
      </w:r>
      <w:r w:rsidR="00DE3DEF" w:rsidRPr="00311AEF">
        <w:rPr>
          <w:lang w:val="en-US"/>
        </w:rPr>
        <w:drawing>
          <wp:inline distT="0" distB="0" distL="0" distR="0" wp14:anchorId="0D30D288" wp14:editId="2509524C">
            <wp:extent cx="4792345" cy="2988733"/>
            <wp:effectExtent l="0" t="0" r="8255" b="254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01298" cy="2994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59BA" w:rsidRPr="00311AEF">
        <w:rPr>
          <w:lang w:val="en-US"/>
        </w:rPr>
        <w:drawing>
          <wp:inline distT="0" distB="0" distL="0" distR="0" wp14:anchorId="71A6EB7F" wp14:editId="2BA568B0">
            <wp:extent cx="3627434" cy="655377"/>
            <wp:effectExtent l="0" t="0" r="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65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DCB2C" w14:textId="77777777" w:rsidR="0019632C" w:rsidRPr="00BA29A2" w:rsidRDefault="00A038C1" w:rsidP="00A038C1">
      <w:pPr>
        <w:pStyle w:val="Balk2"/>
        <w:rPr>
          <w:sz w:val="28"/>
          <w:szCs w:val="28"/>
          <w:lang w:val="en-US"/>
        </w:rPr>
      </w:pPr>
      <w:bookmarkStart w:id="16" w:name="_Toc48319402"/>
      <w:r w:rsidRPr="00BA29A2">
        <w:rPr>
          <w:sz w:val="28"/>
          <w:szCs w:val="28"/>
          <w:lang w:val="en-US"/>
        </w:rPr>
        <w:lastRenderedPageBreak/>
        <w:t>How to Write our code</w:t>
      </w:r>
      <w:r w:rsidR="000131FA" w:rsidRPr="00BA29A2">
        <w:rPr>
          <w:sz w:val="28"/>
          <w:szCs w:val="28"/>
          <w:lang w:val="en-US"/>
        </w:rPr>
        <w:t xml:space="preserve"> - Write Memory command</w:t>
      </w:r>
      <w:bookmarkEnd w:id="16"/>
    </w:p>
    <w:p w14:paraId="00C8236A" w14:textId="77777777" w:rsidR="00C80086" w:rsidRPr="00BA29A2" w:rsidRDefault="00C80086" w:rsidP="005F3134">
      <w:pPr>
        <w:ind w:firstLine="708"/>
        <w:jc w:val="both"/>
        <w:rPr>
          <w:sz w:val="24"/>
          <w:szCs w:val="24"/>
          <w:lang w:val="en-US"/>
        </w:rPr>
      </w:pPr>
      <w:r w:rsidRPr="00BA29A2">
        <w:rPr>
          <w:sz w:val="24"/>
          <w:szCs w:val="24"/>
          <w:lang w:val="en-US"/>
        </w:rPr>
        <w:t>The maximum length of the block to be written for the STM32 is 25</w:t>
      </w:r>
      <w:r w:rsidR="005B1079" w:rsidRPr="00BA29A2">
        <w:rPr>
          <w:sz w:val="24"/>
          <w:szCs w:val="24"/>
          <w:lang w:val="en-US"/>
        </w:rPr>
        <w:t>5</w:t>
      </w:r>
      <w:r w:rsidRPr="00BA29A2">
        <w:rPr>
          <w:sz w:val="24"/>
          <w:szCs w:val="24"/>
          <w:lang w:val="en-US"/>
        </w:rPr>
        <w:t xml:space="preserve"> bytes</w:t>
      </w:r>
      <w:r w:rsidR="000948EA" w:rsidRPr="00BA29A2">
        <w:rPr>
          <w:sz w:val="24"/>
          <w:szCs w:val="24"/>
          <w:lang w:val="en-US"/>
        </w:rPr>
        <w:t>, according to</w:t>
      </w:r>
      <w:r w:rsidR="00BF7635" w:rsidRPr="00BA29A2">
        <w:rPr>
          <w:sz w:val="24"/>
          <w:szCs w:val="24"/>
          <w:lang w:val="en-US"/>
        </w:rPr>
        <w:t xml:space="preserve"> </w:t>
      </w:r>
      <w:hyperlink r:id="rId36" w:anchor="page=18" w:history="1">
        <w:r w:rsidR="00BF7635" w:rsidRPr="00BA29A2">
          <w:rPr>
            <w:rStyle w:val="Kpr"/>
            <w:sz w:val="24"/>
            <w:szCs w:val="24"/>
            <w:lang w:val="en-US"/>
          </w:rPr>
          <w:t>AN3115</w:t>
        </w:r>
      </w:hyperlink>
      <w:r w:rsidR="00EA75F3" w:rsidRPr="00BA29A2">
        <w:rPr>
          <w:sz w:val="24"/>
          <w:szCs w:val="24"/>
          <w:lang w:val="en-US"/>
        </w:rPr>
        <w:t>.</w:t>
      </w:r>
    </w:p>
    <w:p w14:paraId="1903577A" w14:textId="77777777" w:rsidR="00903994" w:rsidRPr="00BA29A2" w:rsidRDefault="00903994" w:rsidP="005F3134">
      <w:pPr>
        <w:ind w:firstLine="708"/>
        <w:jc w:val="both"/>
        <w:rPr>
          <w:sz w:val="24"/>
          <w:szCs w:val="24"/>
          <w:lang w:val="en-US"/>
        </w:rPr>
      </w:pPr>
      <w:r w:rsidRPr="00BA29A2">
        <w:rPr>
          <w:sz w:val="24"/>
          <w:szCs w:val="24"/>
          <w:lang w:val="en-US"/>
        </w:rPr>
        <w:t>If the Write Memory command is issued to the option byte area, all bytes are erased before writing the new values, and at the end of the command</w:t>
      </w:r>
      <w:r w:rsidR="00A457F4" w:rsidRPr="00BA29A2">
        <w:rPr>
          <w:sz w:val="24"/>
          <w:szCs w:val="24"/>
          <w:lang w:val="en-US"/>
        </w:rPr>
        <w:t>,</w:t>
      </w:r>
      <w:r w:rsidRPr="00BA29A2">
        <w:rPr>
          <w:sz w:val="24"/>
          <w:szCs w:val="24"/>
          <w:lang w:val="en-US"/>
        </w:rPr>
        <w:t xml:space="preserve"> the bootloader generates a system reset to take into account the new configuration of the option bytes.</w:t>
      </w:r>
    </w:p>
    <w:p w14:paraId="303F9F1E" w14:textId="77777777" w:rsidR="00054CE3" w:rsidRPr="00311AEF" w:rsidRDefault="00054CE3" w:rsidP="00C80086">
      <w:pPr>
        <w:rPr>
          <w:lang w:val="en-US"/>
        </w:rPr>
      </w:pPr>
      <w:r w:rsidRPr="00311AEF">
        <w:rPr>
          <w:lang w:val="en-US"/>
        </w:rPr>
        <w:drawing>
          <wp:inline distT="0" distB="0" distL="0" distR="0" wp14:anchorId="03AE0407" wp14:editId="45DD3D16">
            <wp:extent cx="4975860" cy="4579620"/>
            <wp:effectExtent l="0" t="0" r="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2741" t="5503" r="3031"/>
                    <a:stretch/>
                  </pic:blipFill>
                  <pic:spPr bwMode="auto">
                    <a:xfrm>
                      <a:off x="0" y="0"/>
                      <a:ext cx="4975860" cy="4579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C7FEEE" w14:textId="77777777" w:rsidR="006965A6" w:rsidRPr="00311AEF" w:rsidRDefault="00AA635D" w:rsidP="00A038C1">
      <w:pPr>
        <w:rPr>
          <w:lang w:val="en-US"/>
        </w:rPr>
      </w:pPr>
      <w:r w:rsidRPr="00311AEF">
        <w:rPr>
          <w:lang w:val="en-US"/>
        </w:rPr>
        <w:drawing>
          <wp:inline distT="0" distB="0" distL="0" distR="0" wp14:anchorId="537D45D7" wp14:editId="07ED2293">
            <wp:extent cx="3589331" cy="2255715"/>
            <wp:effectExtent l="0" t="0" r="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225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B50E" w14:textId="77777777" w:rsidR="006965A6" w:rsidRPr="00311AEF" w:rsidRDefault="006965A6" w:rsidP="006965A6">
      <w:pPr>
        <w:rPr>
          <w:lang w:val="en-US"/>
        </w:rPr>
      </w:pPr>
      <w:r w:rsidRPr="00311AEF">
        <w:rPr>
          <w:lang w:val="en-US"/>
        </w:rPr>
        <w:br w:type="page"/>
      </w:r>
    </w:p>
    <w:p w14:paraId="5CADD24F" w14:textId="77777777" w:rsidR="006965A6" w:rsidRPr="00222A39" w:rsidRDefault="006965A6" w:rsidP="006965A6">
      <w:pPr>
        <w:pStyle w:val="Balk2"/>
        <w:rPr>
          <w:sz w:val="28"/>
          <w:szCs w:val="28"/>
          <w:lang w:val="en-US"/>
        </w:rPr>
      </w:pPr>
      <w:bookmarkStart w:id="17" w:name="_Toc48319403"/>
      <w:r w:rsidRPr="00222A39">
        <w:rPr>
          <w:sz w:val="28"/>
          <w:szCs w:val="28"/>
          <w:lang w:val="en-US"/>
        </w:rPr>
        <w:lastRenderedPageBreak/>
        <w:t>Where to write our code</w:t>
      </w:r>
      <w:bookmarkEnd w:id="17"/>
    </w:p>
    <w:p w14:paraId="1369F871" w14:textId="77777777" w:rsidR="006965A6" w:rsidRPr="00222A39" w:rsidRDefault="00243981" w:rsidP="00222A39">
      <w:pPr>
        <w:jc w:val="both"/>
        <w:rPr>
          <w:sz w:val="24"/>
          <w:szCs w:val="24"/>
          <w:lang w:val="en-US"/>
        </w:rPr>
      </w:pPr>
      <w:r w:rsidRPr="00222A39">
        <w:rPr>
          <w:sz w:val="24"/>
          <w:szCs w:val="24"/>
          <w:lang w:val="en-US"/>
        </w:rPr>
        <w:tab/>
        <w:t xml:space="preserve">We cannot write the code directly to an arbitrary memory location. </w:t>
      </w:r>
      <w:r w:rsidR="00BC16CD" w:rsidRPr="00222A39">
        <w:rPr>
          <w:sz w:val="24"/>
          <w:szCs w:val="24"/>
          <w:lang w:val="en-US"/>
        </w:rPr>
        <w:t>First, we need to comp</w:t>
      </w:r>
      <w:r w:rsidR="00A457F4" w:rsidRPr="00222A39">
        <w:rPr>
          <w:sz w:val="24"/>
          <w:szCs w:val="24"/>
          <w:lang w:val="en-US"/>
        </w:rPr>
        <w:t>i</w:t>
      </w:r>
      <w:r w:rsidR="00BC16CD" w:rsidRPr="00222A39">
        <w:rPr>
          <w:sz w:val="24"/>
          <w:szCs w:val="24"/>
          <w:lang w:val="en-US"/>
        </w:rPr>
        <w:t xml:space="preserve">le and build the code to obtain HEX or BIN translation of the code. </w:t>
      </w:r>
      <w:r w:rsidR="00A01C4D" w:rsidRPr="00222A39">
        <w:rPr>
          <w:sz w:val="24"/>
          <w:szCs w:val="24"/>
          <w:lang w:val="en-US"/>
        </w:rPr>
        <w:t xml:space="preserve">For codding IDE, I use </w:t>
      </w:r>
      <w:hyperlink r:id="rId39" w:history="1">
        <w:r w:rsidR="00A01C4D" w:rsidRPr="00222A39">
          <w:rPr>
            <w:rStyle w:val="Kpr"/>
            <w:sz w:val="24"/>
            <w:szCs w:val="24"/>
            <w:lang w:val="en-US"/>
          </w:rPr>
          <w:t xml:space="preserve">KEIL </w:t>
        </w:r>
        <w:r w:rsidR="00AF4EC4" w:rsidRPr="00222A39">
          <w:rPr>
            <w:rStyle w:val="Kpr"/>
            <w:rFonts w:cstheme="minorHAnsi"/>
            <w:sz w:val="24"/>
            <w:szCs w:val="24"/>
            <w:lang w:val="en-US"/>
          </w:rPr>
          <w:t>µ</w:t>
        </w:r>
        <w:r w:rsidR="00A01C4D" w:rsidRPr="00222A39">
          <w:rPr>
            <w:rStyle w:val="Kpr"/>
            <w:sz w:val="24"/>
            <w:szCs w:val="24"/>
            <w:lang w:val="en-US"/>
          </w:rPr>
          <w:t>VisionV5</w:t>
        </w:r>
      </w:hyperlink>
      <w:r w:rsidR="00AF4EC4" w:rsidRPr="00222A39">
        <w:rPr>
          <w:sz w:val="24"/>
          <w:szCs w:val="24"/>
          <w:lang w:val="en-US"/>
        </w:rPr>
        <w:t xml:space="preserve"> </w:t>
      </w:r>
      <w:r w:rsidR="00493731" w:rsidRPr="00222A39">
        <w:rPr>
          <w:sz w:val="24"/>
          <w:szCs w:val="24"/>
          <w:lang w:val="en-US"/>
        </w:rPr>
        <w:t xml:space="preserve">Software. </w:t>
      </w:r>
      <w:r w:rsidR="00F16170" w:rsidRPr="00222A39">
        <w:rPr>
          <w:sz w:val="24"/>
          <w:szCs w:val="24"/>
          <w:lang w:val="en-US"/>
        </w:rPr>
        <w:t>After we buil</w:t>
      </w:r>
      <w:r w:rsidR="00A457F4" w:rsidRPr="00222A39">
        <w:rPr>
          <w:sz w:val="24"/>
          <w:szCs w:val="24"/>
          <w:lang w:val="en-US"/>
        </w:rPr>
        <w:t>t</w:t>
      </w:r>
      <w:r w:rsidR="00F16170" w:rsidRPr="00222A39">
        <w:rPr>
          <w:sz w:val="24"/>
          <w:szCs w:val="24"/>
          <w:lang w:val="en-US"/>
        </w:rPr>
        <w:t xml:space="preserve"> the code, we obtain </w:t>
      </w:r>
      <w:r w:rsidR="00A27491" w:rsidRPr="00222A39">
        <w:rPr>
          <w:sz w:val="24"/>
          <w:szCs w:val="24"/>
          <w:lang w:val="en-US"/>
        </w:rPr>
        <w:t xml:space="preserve">the </w:t>
      </w:r>
      <w:r w:rsidR="00F16170" w:rsidRPr="00222A39">
        <w:rPr>
          <w:sz w:val="24"/>
          <w:szCs w:val="24"/>
          <w:lang w:val="en-US"/>
        </w:rPr>
        <w:t xml:space="preserve">HEX file, ready to be written. </w:t>
      </w:r>
    </w:p>
    <w:p w14:paraId="636CD56D" w14:textId="77777777" w:rsidR="00457180" w:rsidRPr="00222A39" w:rsidRDefault="00457180" w:rsidP="00222A39">
      <w:pPr>
        <w:jc w:val="both"/>
        <w:rPr>
          <w:sz w:val="24"/>
          <w:szCs w:val="24"/>
          <w:lang w:val="en-US"/>
        </w:rPr>
      </w:pPr>
      <w:r w:rsidRPr="00222A39">
        <w:rPr>
          <w:sz w:val="24"/>
          <w:szCs w:val="24"/>
          <w:lang w:val="en-US"/>
        </w:rPr>
        <w:tab/>
      </w:r>
      <w:r w:rsidR="00610315" w:rsidRPr="00222A39">
        <w:rPr>
          <w:sz w:val="24"/>
          <w:szCs w:val="24"/>
          <w:lang w:val="en-US"/>
        </w:rPr>
        <w:t xml:space="preserve">The program must be written starting from the beginning of the FLASH Memory </w:t>
      </w:r>
      <w:r w:rsidR="003939CC" w:rsidRPr="00222A39">
        <w:rPr>
          <w:sz w:val="24"/>
          <w:szCs w:val="24"/>
          <w:lang w:val="en-US"/>
        </w:rPr>
        <w:t>@0x08000000</w:t>
      </w:r>
      <w:r w:rsidR="007F3863" w:rsidRPr="00222A39">
        <w:rPr>
          <w:sz w:val="24"/>
          <w:szCs w:val="24"/>
          <w:lang w:val="en-US"/>
        </w:rPr>
        <w:t xml:space="preserve"> memory address</w:t>
      </w:r>
      <w:r w:rsidR="00AC1071" w:rsidRPr="00222A39">
        <w:rPr>
          <w:sz w:val="24"/>
          <w:szCs w:val="24"/>
          <w:lang w:val="en-US"/>
        </w:rPr>
        <w:t xml:space="preserve"> (See </w:t>
      </w:r>
      <w:hyperlink w:anchor="_Memory_Mapping" w:history="1">
        <w:r w:rsidR="00AC1071" w:rsidRPr="00222A39">
          <w:rPr>
            <w:rStyle w:val="Kpr"/>
            <w:sz w:val="24"/>
            <w:szCs w:val="24"/>
            <w:lang w:val="en-US"/>
          </w:rPr>
          <w:t>Memory Mapping</w:t>
        </w:r>
      </w:hyperlink>
      <w:r w:rsidR="00AC1071" w:rsidRPr="00222A39">
        <w:rPr>
          <w:sz w:val="24"/>
          <w:szCs w:val="24"/>
          <w:lang w:val="en-US"/>
        </w:rPr>
        <w:t>)</w:t>
      </w:r>
      <w:r w:rsidR="00DB6F11" w:rsidRPr="00222A39">
        <w:rPr>
          <w:sz w:val="24"/>
          <w:szCs w:val="24"/>
          <w:lang w:val="en-US"/>
        </w:rPr>
        <w:t>.</w:t>
      </w:r>
    </w:p>
    <w:p w14:paraId="61449049" w14:textId="77777777" w:rsidR="006C7E5A" w:rsidRDefault="006C7E5A" w:rsidP="006965A6">
      <w:pPr>
        <w:rPr>
          <w:lang w:val="en-US"/>
        </w:rPr>
      </w:pPr>
    </w:p>
    <w:p w14:paraId="1E602A9F" w14:textId="77777777" w:rsidR="006C7E5A" w:rsidRPr="00311AEF" w:rsidRDefault="006C7E5A" w:rsidP="006965A6">
      <w:pPr>
        <w:rPr>
          <w:lang w:val="en-US"/>
        </w:rPr>
      </w:pPr>
    </w:p>
    <w:p w14:paraId="6A4FD107" w14:textId="77777777" w:rsidR="00BC4C14" w:rsidRPr="00222A39" w:rsidRDefault="00BC4C14" w:rsidP="006C7E5A">
      <w:pPr>
        <w:pStyle w:val="Balk2"/>
        <w:rPr>
          <w:sz w:val="28"/>
          <w:szCs w:val="28"/>
          <w:lang w:val="en-US"/>
        </w:rPr>
      </w:pPr>
      <w:bookmarkStart w:id="18" w:name="_Toc48319404"/>
      <w:r w:rsidRPr="00222A39">
        <w:rPr>
          <w:sz w:val="28"/>
          <w:szCs w:val="28"/>
          <w:lang w:val="en-US"/>
        </w:rPr>
        <w:t xml:space="preserve">Some </w:t>
      </w:r>
      <w:r w:rsidR="003D110E" w:rsidRPr="00222A39">
        <w:rPr>
          <w:sz w:val="28"/>
          <w:szCs w:val="28"/>
          <w:lang w:val="en-US"/>
        </w:rPr>
        <w:t>c</w:t>
      </w:r>
      <w:r w:rsidRPr="00222A39">
        <w:rPr>
          <w:sz w:val="28"/>
          <w:szCs w:val="28"/>
          <w:lang w:val="en-US"/>
        </w:rPr>
        <w:t>onstrain</w:t>
      </w:r>
      <w:r w:rsidR="00A27491" w:rsidRPr="00222A39">
        <w:rPr>
          <w:sz w:val="28"/>
          <w:szCs w:val="28"/>
          <w:lang w:val="en-US"/>
        </w:rPr>
        <w:t>t</w:t>
      </w:r>
      <w:r w:rsidRPr="00222A39">
        <w:rPr>
          <w:sz w:val="28"/>
          <w:szCs w:val="28"/>
          <w:lang w:val="en-US"/>
        </w:rPr>
        <w:t>s</w:t>
      </w:r>
      <w:r w:rsidR="00C142CA" w:rsidRPr="00222A39">
        <w:rPr>
          <w:sz w:val="28"/>
          <w:szCs w:val="28"/>
          <w:lang w:val="en-US"/>
        </w:rPr>
        <w:t xml:space="preserve"> we need to obey</w:t>
      </w:r>
      <w:bookmarkEnd w:id="18"/>
    </w:p>
    <w:p w14:paraId="1312ED63" w14:textId="77777777" w:rsidR="00C40A55" w:rsidRPr="00311AEF" w:rsidRDefault="00D07C26" w:rsidP="00C40A55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F54103C" wp14:editId="46FF956E">
                <wp:simplePos x="0" y="0"/>
                <wp:positionH relativeFrom="margin">
                  <wp:align>left</wp:align>
                </wp:positionH>
                <wp:positionV relativeFrom="paragraph">
                  <wp:posOffset>1757257</wp:posOffset>
                </wp:positionV>
                <wp:extent cx="5156200" cy="245533"/>
                <wp:effectExtent l="19050" t="19050" r="25400" b="21590"/>
                <wp:wrapNone/>
                <wp:docPr id="200" name="Dikdörtgen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6200" cy="24553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6F3A4C" id="Dikdörtgen 200" o:spid="_x0000_s1026" style="position:absolute;margin-left:0;margin-top:138.35pt;width:406pt;height:19.3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" filled="f" strokecolor="red" strokeweight="3pt">
                <w10:wrap anchorx="margin"/>
              </v:rect>
            </w:pict>
          </mc:Fallback>
        </mc:AlternateContent>
      </w:r>
      <w:r w:rsidR="00C40A55" w:rsidRPr="00311AEF">
        <w:rPr>
          <w:lang w:val="en-US"/>
        </w:rPr>
        <w:drawing>
          <wp:inline distT="0" distB="0" distL="0" distR="0" wp14:anchorId="56146950" wp14:editId="6818FF6C">
            <wp:extent cx="5265876" cy="3901778"/>
            <wp:effectExtent l="0" t="0" r="0" b="3810"/>
            <wp:docPr id="199" name="Resim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390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99B65" w14:textId="77777777" w:rsidR="00B00BE5" w:rsidRPr="00311AEF" w:rsidRDefault="00B00BE5" w:rsidP="00B00BE5">
      <w:pPr>
        <w:rPr>
          <w:lang w:val="en-US"/>
        </w:rPr>
      </w:pPr>
      <w:r w:rsidRPr="00311AEF">
        <w:rPr>
          <w:lang w:val="en-US"/>
        </w:rPr>
        <w:br w:type="page"/>
      </w:r>
    </w:p>
    <w:p w14:paraId="4F3B66E1" w14:textId="77777777" w:rsidR="003C61F0" w:rsidRPr="001F0B1C" w:rsidRDefault="00F656F2" w:rsidP="00F656F2">
      <w:pPr>
        <w:pStyle w:val="Balk2"/>
        <w:rPr>
          <w:sz w:val="28"/>
          <w:szCs w:val="28"/>
          <w:lang w:val="en-US"/>
        </w:rPr>
      </w:pPr>
      <w:bookmarkStart w:id="19" w:name="_Toc48319405"/>
      <w:r w:rsidRPr="001F0B1C">
        <w:rPr>
          <w:sz w:val="28"/>
          <w:szCs w:val="28"/>
          <w:lang w:val="en-US"/>
        </w:rPr>
        <w:lastRenderedPageBreak/>
        <w:t>Example Code to be Written</w:t>
      </w:r>
      <w:bookmarkEnd w:id="19"/>
    </w:p>
    <w:p w14:paraId="34E6A2E0" w14:textId="77777777" w:rsidR="00893E01" w:rsidRPr="001F0B1C" w:rsidRDefault="00435F0A" w:rsidP="00893E01">
      <w:pPr>
        <w:rPr>
          <w:sz w:val="24"/>
          <w:szCs w:val="24"/>
          <w:lang w:val="en-US"/>
        </w:rPr>
      </w:pPr>
      <w:r w:rsidRPr="001F0B1C">
        <w:rPr>
          <w:sz w:val="24"/>
          <w:szCs w:val="24"/>
          <w:lang w:val="en-US"/>
        </w:rPr>
        <w:t xml:space="preserve">The code </w:t>
      </w:r>
      <w:r w:rsidR="00176FEB" w:rsidRPr="001F0B1C">
        <w:rPr>
          <w:sz w:val="24"/>
          <w:szCs w:val="24"/>
          <w:lang w:val="en-US"/>
        </w:rPr>
        <w:t>generated by KEIL uVision Software</w:t>
      </w:r>
      <w:r w:rsidR="00A27491" w:rsidRPr="001F0B1C">
        <w:rPr>
          <w:sz w:val="24"/>
          <w:szCs w:val="24"/>
          <w:lang w:val="en-US"/>
        </w:rPr>
        <w:t>:</w:t>
      </w:r>
    </w:p>
    <w:p w14:paraId="0F033CC0" w14:textId="77777777" w:rsidR="007D53F1" w:rsidRPr="00311AEF" w:rsidRDefault="00CC2740" w:rsidP="007D53F1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20BB883" wp14:editId="36B2511B">
                <wp:simplePos x="0" y="0"/>
                <wp:positionH relativeFrom="column">
                  <wp:posOffset>5570220</wp:posOffset>
                </wp:positionH>
                <wp:positionV relativeFrom="paragraph">
                  <wp:posOffset>3177329</wp:posOffset>
                </wp:positionV>
                <wp:extent cx="355600" cy="364066"/>
                <wp:effectExtent l="19050" t="19050" r="25400" b="17145"/>
                <wp:wrapNone/>
                <wp:docPr id="202" name="Oval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64066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1E831CC" id="Oval 202" o:spid="_x0000_s1026" style="position:absolute;margin-left:438.6pt;margin-top:250.2pt;width:28pt;height:28.6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" filled="f" strokecolor="red" strokeweight="3pt">
                <v:stroke joinstyle="miter"/>
              </v:oval>
            </w:pict>
          </mc:Fallback>
        </mc:AlternateContent>
      </w:r>
      <w:r w:rsidR="00CD7400" w:rsidRPr="00311AEF">
        <w:rPr>
          <w:lang w:val="en-US"/>
        </w:rPr>
        <w:drawing>
          <wp:inline distT="0" distB="0" distL="0" distR="0" wp14:anchorId="71DE58A4" wp14:editId="79FB71A1">
            <wp:extent cx="5901055" cy="3378200"/>
            <wp:effectExtent l="0" t="0" r="4445" b="0"/>
            <wp:docPr id="203" name="Resim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14591" cy="33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E4F45" w14:textId="77777777" w:rsidR="00FE189B" w:rsidRPr="00311AEF" w:rsidRDefault="003754BB" w:rsidP="007D53F1">
      <w:pPr>
        <w:rPr>
          <w:lang w:val="en-US"/>
        </w:rPr>
      </w:pPr>
      <w:r w:rsidRPr="00311AEF">
        <w:rPr>
          <w:lang w:val="en-US"/>
        </w:rPr>
        <w:t xml:space="preserve">32 </w:t>
      </w:r>
      <w:r w:rsidR="003D3904" w:rsidRPr="00311AEF">
        <w:rPr>
          <w:lang w:val="en-US"/>
        </w:rPr>
        <w:t>HEX_CODED FORM</w:t>
      </w:r>
      <w:r w:rsidR="00D90E5B" w:rsidRPr="00311AEF">
        <w:rPr>
          <w:lang w:val="en-US"/>
        </w:rPr>
        <w:t xml:space="preserve"> == </w:t>
      </w:r>
      <w:r w:rsidR="00601B7E" w:rsidRPr="00311AEF">
        <w:rPr>
          <w:lang w:val="en-US"/>
        </w:rPr>
        <w:t>16 BYTES</w:t>
      </w:r>
    </w:p>
    <w:p w14:paraId="1373C26A" w14:textId="77777777" w:rsidR="00BB035F" w:rsidRPr="00311AEF" w:rsidRDefault="00BD55F1" w:rsidP="001F0B1C">
      <w:pPr>
        <w:jc w:val="both"/>
        <w:rPr>
          <w:lang w:val="en-US"/>
        </w:rPr>
      </w:pPr>
      <w:r w:rsidRPr="00311AEF">
        <w:rPr>
          <w:lang w:val="en-US"/>
        </w:rPr>
        <w:t xml:space="preserve">This code is obtained via Flasher Program, </w:t>
      </w:r>
      <w:r w:rsidR="00D26920">
        <w:rPr>
          <w:lang w:val="en-US"/>
        </w:rPr>
        <w:t>which is going to be</w:t>
      </w:r>
      <w:r w:rsidRPr="00311AEF">
        <w:rPr>
          <w:lang w:val="en-US"/>
        </w:rPr>
        <w:t xml:space="preserve"> discussed next section. The whole flash memory, in the first boot run, dumbed into code.hex and code.bin file. </w:t>
      </w:r>
    </w:p>
    <w:p w14:paraId="5AF626C3" w14:textId="77777777" w:rsidR="00FE189B" w:rsidRPr="00311AEF" w:rsidRDefault="00CC2740" w:rsidP="007D53F1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E43169D" wp14:editId="2EC758E2">
                <wp:simplePos x="0" y="0"/>
                <wp:positionH relativeFrom="column">
                  <wp:posOffset>5461000</wp:posOffset>
                </wp:positionH>
                <wp:positionV relativeFrom="paragraph">
                  <wp:posOffset>3422650</wp:posOffset>
                </wp:positionV>
                <wp:extent cx="355600" cy="364066"/>
                <wp:effectExtent l="19050" t="19050" r="25400" b="17145"/>
                <wp:wrapNone/>
                <wp:docPr id="205" name="Oval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64066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FFD4214" id="Oval 205" o:spid="_x0000_s1026" style="position:absolute;margin-left:430pt;margin-top:269.5pt;width:28pt;height:28.6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" filled="f" strokecolor="red" strokeweight="3pt">
                <v:stroke joinstyle="miter"/>
              </v:oval>
            </w:pict>
          </mc:Fallback>
        </mc:AlternateContent>
      </w:r>
      <w:r w:rsidR="00FE189B" w:rsidRPr="00311AEF">
        <w:rPr>
          <w:lang w:val="en-US"/>
        </w:rPr>
        <w:drawing>
          <wp:inline distT="0" distB="0" distL="0" distR="0" wp14:anchorId="30A99365" wp14:editId="7488537E">
            <wp:extent cx="5731510" cy="3646805"/>
            <wp:effectExtent l="0" t="0" r="2540" b="0"/>
            <wp:docPr id="204" name="Resim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9E0E8" w14:textId="77777777" w:rsidR="002F61B3" w:rsidRPr="00311AEF" w:rsidRDefault="00346FD4" w:rsidP="00346FD4">
      <w:pPr>
        <w:pStyle w:val="Balk1"/>
        <w:rPr>
          <w:lang w:val="en-US"/>
        </w:rPr>
      </w:pPr>
      <w:bookmarkStart w:id="20" w:name="_Toc48319406"/>
      <w:r w:rsidRPr="00311AEF">
        <w:rPr>
          <w:lang w:val="en-US"/>
        </w:rPr>
        <w:lastRenderedPageBreak/>
        <w:t>An Example Program – STM32 Flasher</w:t>
      </w:r>
      <w:bookmarkEnd w:id="20"/>
    </w:p>
    <w:p w14:paraId="3775E47F" w14:textId="77777777" w:rsidR="00B00BE5" w:rsidRPr="00311AEF" w:rsidRDefault="00B00BE5" w:rsidP="00B00BE5">
      <w:pPr>
        <w:pStyle w:val="Balk2"/>
        <w:rPr>
          <w:lang w:val="en-US"/>
        </w:rPr>
      </w:pPr>
      <w:bookmarkStart w:id="21" w:name="_Toc48319407"/>
      <w:r w:rsidRPr="00311AEF">
        <w:rPr>
          <w:lang w:val="en-US"/>
        </w:rPr>
        <w:t>Connection Properties</w:t>
      </w:r>
      <w:bookmarkEnd w:id="21"/>
    </w:p>
    <w:p w14:paraId="40CBA92A" w14:textId="77777777" w:rsidR="003E64F9" w:rsidRPr="00311AEF" w:rsidRDefault="00354ABA" w:rsidP="00155D49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F805C1" wp14:editId="4201960E">
                <wp:simplePos x="0" y="0"/>
                <wp:positionH relativeFrom="column">
                  <wp:posOffset>2726267</wp:posOffset>
                </wp:positionH>
                <wp:positionV relativeFrom="paragraph">
                  <wp:posOffset>2449829</wp:posOffset>
                </wp:positionV>
                <wp:extent cx="2607733" cy="397933"/>
                <wp:effectExtent l="19050" t="19050" r="21590" b="21590"/>
                <wp:wrapNone/>
                <wp:docPr id="197" name="Dikdörtgen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7733" cy="39793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2C23CD" id="Dikdörtgen 197" o:spid="_x0000_s1026" style="position:absolute;margin-left:214.65pt;margin-top:192.9pt;width:205.35pt;height:31.3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" filled="f" strokecolor="red" strokeweight="3pt"/>
            </w:pict>
          </mc:Fallback>
        </mc:AlternateContent>
      </w:r>
      <w:r w:rsidR="001F1A40" w:rsidRPr="00311AEF">
        <w:rPr>
          <w:lang w:val="en-US" w:eastAsia="tr-TR"/>
        </w:rPr>
        <w:drawing>
          <wp:inline distT="0" distB="0" distL="0" distR="0" wp14:anchorId="51E661DD" wp14:editId="0E453FC4">
            <wp:extent cx="5712876" cy="7298267"/>
            <wp:effectExtent l="0" t="0" r="2540" b="0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T-Flash-Loader-Config-1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7636" cy="7304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57F9B" w14:textId="77777777" w:rsidR="003E64F9" w:rsidRPr="00311AEF" w:rsidRDefault="003E64F9" w:rsidP="003E64F9">
      <w:pPr>
        <w:rPr>
          <w:lang w:val="en-US"/>
        </w:rPr>
      </w:pPr>
      <w:r w:rsidRPr="00311AEF">
        <w:rPr>
          <w:lang w:val="en-US"/>
        </w:rPr>
        <w:br w:type="page"/>
      </w:r>
    </w:p>
    <w:p w14:paraId="199D44DD" w14:textId="77777777" w:rsidR="007B4A55" w:rsidRPr="00311AEF" w:rsidRDefault="007B4A55" w:rsidP="007B4A55">
      <w:pPr>
        <w:pStyle w:val="Balk2"/>
        <w:rPr>
          <w:lang w:val="en-US"/>
        </w:rPr>
      </w:pPr>
      <w:bookmarkStart w:id="22" w:name="_Toc48319408"/>
      <w:r w:rsidRPr="00311AEF">
        <w:rPr>
          <w:lang w:val="en-US"/>
        </w:rPr>
        <w:lastRenderedPageBreak/>
        <w:t>Read or Write Protection</w:t>
      </w:r>
      <w:bookmarkEnd w:id="22"/>
    </w:p>
    <w:p w14:paraId="416786CF" w14:textId="77777777" w:rsidR="006A0E63" w:rsidRPr="00311AEF" w:rsidRDefault="006039D8" w:rsidP="00155D49">
      <w:pPr>
        <w:rPr>
          <w:lang w:val="en-US"/>
        </w:rPr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1AC0BF0" wp14:editId="10529F7A">
                <wp:simplePos x="0" y="0"/>
                <wp:positionH relativeFrom="margin">
                  <wp:posOffset>617644</wp:posOffset>
                </wp:positionH>
                <wp:positionV relativeFrom="paragraph">
                  <wp:posOffset>2091055</wp:posOffset>
                </wp:positionV>
                <wp:extent cx="3505200" cy="1295400"/>
                <wp:effectExtent l="0" t="0" r="19050" b="19050"/>
                <wp:wrapNone/>
                <wp:docPr id="198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880F6" w14:textId="77777777" w:rsidR="00CE3092" w:rsidRDefault="00CE3092" w:rsidP="006039D8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PROTECTION:</w:t>
                            </w:r>
                          </w:p>
                          <w:p w14:paraId="43882E37" w14:textId="77777777" w:rsidR="00CE3092" w:rsidRDefault="00CE3092" w:rsidP="00F438D3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Read Protection</w:t>
                            </w:r>
                          </w:p>
                          <w:p w14:paraId="5A61CD72" w14:textId="77777777" w:rsidR="00CE3092" w:rsidRPr="00F438D3" w:rsidRDefault="00CE3092" w:rsidP="00F438D3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Write Prot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C0BF0" id="_x0000_s1034" type="#_x0000_t202" style="position:absolute;margin-left:48.65pt;margin-top:164.65pt;width:276pt;height:102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" filled="f">
                <v:textbox>
                  <w:txbxContent>
                    <w:p w14:paraId="474880F6" w14:textId="77777777" w:rsidR="00CE3092" w:rsidRDefault="00CE3092" w:rsidP="006039D8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PROTECTION:</w:t>
                      </w:r>
                    </w:p>
                    <w:p w14:paraId="43882E37" w14:textId="77777777" w:rsidR="00CE3092" w:rsidRDefault="00CE3092" w:rsidP="00F438D3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Read Protection</w:t>
                      </w:r>
                    </w:p>
                    <w:p w14:paraId="5A61CD72" w14:textId="77777777" w:rsidR="00CE3092" w:rsidRPr="00F438D3" w:rsidRDefault="00CE3092" w:rsidP="00F438D3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Write Prot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40C51" w:rsidRPr="00311AEF">
        <w:rPr>
          <w:lang w:val="en-US" w:eastAsia="tr-TR"/>
        </w:rPr>
        <w:drawing>
          <wp:inline distT="0" distB="0" distL="0" distR="0" wp14:anchorId="4CBCC204" wp14:editId="006C0439">
            <wp:extent cx="5977467" cy="7636286"/>
            <wp:effectExtent l="0" t="0" r="4445" b="3175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T-Flash-Loader-Config-2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3856" cy="764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B99B4" w14:textId="77777777" w:rsidR="006A0E63" w:rsidRPr="00311AEF" w:rsidRDefault="006A0E63" w:rsidP="006A0E63">
      <w:pPr>
        <w:rPr>
          <w:lang w:val="en-US"/>
        </w:rPr>
      </w:pPr>
      <w:r w:rsidRPr="00311AEF">
        <w:rPr>
          <w:lang w:val="en-US"/>
        </w:rPr>
        <w:br w:type="page"/>
      </w:r>
    </w:p>
    <w:p w14:paraId="41345473" w14:textId="77777777" w:rsidR="00D253A5" w:rsidRPr="00311AEF" w:rsidRDefault="00D253A5" w:rsidP="00D253A5">
      <w:pPr>
        <w:pStyle w:val="Balk2"/>
        <w:rPr>
          <w:lang w:val="en-US"/>
        </w:rPr>
      </w:pPr>
      <w:bookmarkStart w:id="23" w:name="_Toc48319409"/>
      <w:r w:rsidRPr="00311AEF">
        <w:rPr>
          <w:lang w:val="en-US"/>
        </w:rPr>
        <w:lastRenderedPageBreak/>
        <w:t xml:space="preserve">GET Information from </w:t>
      </w:r>
      <w:r w:rsidR="003A39B9">
        <w:rPr>
          <w:lang w:val="en-US"/>
        </w:rPr>
        <w:t xml:space="preserve">the </w:t>
      </w:r>
      <w:r w:rsidRPr="00311AEF">
        <w:rPr>
          <w:lang w:val="en-US"/>
        </w:rPr>
        <w:t>device via bootloader</w:t>
      </w:r>
      <w:bookmarkEnd w:id="23"/>
    </w:p>
    <w:p w14:paraId="0F989340" w14:textId="77777777" w:rsidR="008F47B9" w:rsidRPr="00311AEF" w:rsidRDefault="0004029C" w:rsidP="00155D49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EAC058" wp14:editId="2AE1CE4E">
                <wp:simplePos x="0" y="0"/>
                <wp:positionH relativeFrom="column">
                  <wp:posOffset>1904999</wp:posOffset>
                </wp:positionH>
                <wp:positionV relativeFrom="paragraph">
                  <wp:posOffset>3742266</wp:posOffset>
                </wp:positionV>
                <wp:extent cx="2420832" cy="134832"/>
                <wp:effectExtent l="0" t="152400" r="17780" b="93980"/>
                <wp:wrapNone/>
                <wp:docPr id="192" name="Düz Ok Bağlayıcısı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20832" cy="134832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A644F" id="Düz Ok Bağlayıcısı 192" o:spid="_x0000_s1026" type="#_x0000_t32" style="position:absolute;margin-left:150pt;margin-top:294.65pt;width:190.6pt;height:10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" strokecolor="#5b9bd5 [3204]" strokeweight="6pt">
                <v:stroke endarrow="block" joinstyle="miter"/>
              </v:shape>
            </w:pict>
          </mc:Fallback>
        </mc:AlternateContent>
      </w: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3B45F94" wp14:editId="29C3710E">
                <wp:simplePos x="0" y="0"/>
                <wp:positionH relativeFrom="margin">
                  <wp:posOffset>4487333</wp:posOffset>
                </wp:positionH>
                <wp:positionV relativeFrom="paragraph">
                  <wp:posOffset>3767667</wp:posOffset>
                </wp:positionV>
                <wp:extent cx="1244600" cy="1024466"/>
                <wp:effectExtent l="0" t="0" r="12700" b="23495"/>
                <wp:wrapNone/>
                <wp:docPr id="19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4600" cy="102446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E11F4F" w14:textId="77777777" w:rsidR="00CE3092" w:rsidRPr="00063B24" w:rsidRDefault="00CE3092" w:rsidP="0004029C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FLASH MEMORY ADDR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45F94" id="_x0000_s1035" type="#_x0000_t202" style="position:absolute;margin-left:353.35pt;margin-top:296.65pt;width:98pt;height:80.6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" filled="f">
                <v:textbox>
                  <w:txbxContent>
                    <w:p w14:paraId="03E11F4F" w14:textId="77777777" w:rsidR="00CE3092" w:rsidRPr="00063B24" w:rsidRDefault="00CE3092" w:rsidP="0004029C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FLASH MEMORY ADDR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3B24"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9D4FA15" wp14:editId="0A8AC2DC">
                <wp:simplePos x="0" y="0"/>
                <wp:positionH relativeFrom="margin">
                  <wp:posOffset>5100744</wp:posOffset>
                </wp:positionH>
                <wp:positionV relativeFrom="paragraph">
                  <wp:posOffset>2327910</wp:posOffset>
                </wp:positionV>
                <wp:extent cx="1244600" cy="431800"/>
                <wp:effectExtent l="0" t="0" r="12700" b="2540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4600" cy="431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8A04C" w14:textId="77777777" w:rsidR="00CE3092" w:rsidRPr="00063B24" w:rsidRDefault="00CE3092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 w:rsidRPr="00063B24">
                              <w:rPr>
                                <w:b/>
                                <w:color w:val="0070C0"/>
                                <w:sz w:val="40"/>
                              </w:rPr>
                              <w:t>GET CM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4FA15" id="_x0000_s1036" type="#_x0000_t202" style="position:absolute;margin-left:401.65pt;margin-top:183.3pt;width:98pt;height:34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" filled="f">
                <v:textbox>
                  <w:txbxContent>
                    <w:p w14:paraId="7618A04C" w14:textId="77777777" w:rsidR="00CE3092" w:rsidRPr="00063B24" w:rsidRDefault="00CE3092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 w:rsidRPr="00063B24">
                        <w:rPr>
                          <w:b/>
                          <w:color w:val="0070C0"/>
                          <w:sz w:val="40"/>
                        </w:rPr>
                        <w:t>GET CM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3B24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62337D" wp14:editId="3A5DF36A">
                <wp:simplePos x="0" y="0"/>
                <wp:positionH relativeFrom="column">
                  <wp:posOffset>2624667</wp:posOffset>
                </wp:positionH>
                <wp:positionV relativeFrom="paragraph">
                  <wp:posOffset>2802467</wp:posOffset>
                </wp:positionV>
                <wp:extent cx="2396067" cy="110067"/>
                <wp:effectExtent l="0" t="152400" r="4445" b="80645"/>
                <wp:wrapNone/>
                <wp:docPr id="30" name="Düz Ok Bağlayıcıs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6067" cy="110067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0B465E" id="Düz Ok Bağlayıcısı 30" o:spid="_x0000_s1026" type="#_x0000_t32" style="position:absolute;margin-left:206.65pt;margin-top:220.65pt;width:188.65pt;height:8.65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" strokecolor="#5b9bd5 [3204]" strokeweight="6pt">
                <v:stroke endarrow="block" joinstyle="miter"/>
              </v:shape>
            </w:pict>
          </mc:Fallback>
        </mc:AlternateContent>
      </w:r>
      <w:r w:rsidR="00063B24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14FFB68" wp14:editId="346C8CB7">
                <wp:simplePos x="0" y="0"/>
                <wp:positionH relativeFrom="column">
                  <wp:posOffset>2624666</wp:posOffset>
                </wp:positionH>
                <wp:positionV relativeFrom="paragraph">
                  <wp:posOffset>2455333</wp:posOffset>
                </wp:positionV>
                <wp:extent cx="2396067" cy="110067"/>
                <wp:effectExtent l="0" t="152400" r="4445" b="80645"/>
                <wp:wrapNone/>
                <wp:docPr id="29" name="Düz Ok Bağlayıcısı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6067" cy="110067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A26D48" id="Düz Ok Bağlayıcısı 29" o:spid="_x0000_s1026" type="#_x0000_t32" style="position:absolute;margin-left:206.65pt;margin-top:193.35pt;width:188.65pt;height:8.65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" strokecolor="#5b9bd5 [3204]" strokeweight="6pt">
                <v:stroke endarrow="block" joinstyle="miter"/>
              </v:shape>
            </w:pict>
          </mc:Fallback>
        </mc:AlternateContent>
      </w:r>
      <w:r w:rsidR="00063B24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5F0A58" wp14:editId="301C9ED9">
                <wp:simplePos x="0" y="0"/>
                <wp:positionH relativeFrom="column">
                  <wp:posOffset>2607733</wp:posOffset>
                </wp:positionH>
                <wp:positionV relativeFrom="paragraph">
                  <wp:posOffset>2082800</wp:posOffset>
                </wp:positionV>
                <wp:extent cx="2396067" cy="110067"/>
                <wp:effectExtent l="0" t="152400" r="4445" b="80645"/>
                <wp:wrapNone/>
                <wp:docPr id="28" name="Düz Ok Bağlayıcısı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6067" cy="110067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5F5B6F" id="Düz Ok Bağlayıcısı 28" o:spid="_x0000_s1026" type="#_x0000_t32" style="position:absolute;margin-left:205.35pt;margin-top:164pt;width:188.65pt;height:8.65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62120A" w:rsidRPr="00311AEF">
        <w:rPr>
          <w:lang w:val="en-US"/>
        </w:rPr>
        <w:drawing>
          <wp:inline distT="0" distB="0" distL="0" distR="0" wp14:anchorId="5506AC3E" wp14:editId="7C0AB650">
            <wp:extent cx="6370598" cy="7594600"/>
            <wp:effectExtent l="0" t="0" r="0" b="6350"/>
            <wp:docPr id="31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390939" cy="761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5BF10" w14:textId="77777777" w:rsidR="008F47B9" w:rsidRPr="00311AEF" w:rsidRDefault="008F47B9" w:rsidP="008F47B9">
      <w:pPr>
        <w:rPr>
          <w:lang w:val="en-US"/>
        </w:rPr>
      </w:pPr>
      <w:r w:rsidRPr="00311AEF">
        <w:rPr>
          <w:lang w:val="en-US"/>
        </w:rPr>
        <w:br w:type="page"/>
      </w:r>
    </w:p>
    <w:p w14:paraId="538FA739" w14:textId="77777777" w:rsidR="00FC6011" w:rsidRPr="00311AEF" w:rsidRDefault="00EF520D" w:rsidP="00FC6011">
      <w:pPr>
        <w:pStyle w:val="Balk2"/>
        <w:rPr>
          <w:lang w:val="en-US"/>
        </w:rPr>
      </w:pPr>
      <w:bookmarkStart w:id="24" w:name="_Toc48319410"/>
      <w:r w:rsidRPr="00311AEF">
        <w:rPr>
          <w:lang w:val="en-US"/>
        </w:rPr>
        <w:lastRenderedPageBreak/>
        <w:t>WRITE CMD</w:t>
      </w:r>
      <w:bookmarkEnd w:id="24"/>
    </w:p>
    <w:p w14:paraId="490F0A73" w14:textId="77777777" w:rsidR="007261D6" w:rsidRPr="00311AEF" w:rsidRDefault="008F47B9" w:rsidP="00155D49">
      <w:pPr>
        <w:rPr>
          <w:lang w:val="en-US"/>
        </w:rPr>
      </w:pPr>
      <w:r w:rsidRPr="00311AEF">
        <w:rPr>
          <w:lang w:val="en-US" w:eastAsia="tr-TR"/>
        </w:rPr>
        <w:drawing>
          <wp:inline distT="0" distB="0" distL="0" distR="0" wp14:anchorId="2DE41BDB" wp14:editId="230D651F">
            <wp:extent cx="6362367" cy="8128000"/>
            <wp:effectExtent l="0" t="0" r="635" b="6350"/>
            <wp:docPr id="194" name="Resim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ST-Flash-Loader-Config-4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334" cy="8133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0C853" w14:textId="77777777" w:rsidR="00E642E7" w:rsidRPr="00311AEF" w:rsidRDefault="00E642E7" w:rsidP="00155D49">
      <w:pPr>
        <w:rPr>
          <w:lang w:val="en-US"/>
        </w:rPr>
      </w:pPr>
    </w:p>
    <w:sectPr w:rsidR="00E642E7" w:rsidRPr="00311AEF" w:rsidSect="00FF7A95">
      <w:footerReference w:type="default" r:id="rId4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95B63A" w14:textId="77777777" w:rsidR="001E54DB" w:rsidRDefault="001E54DB" w:rsidP="00E92F97">
      <w:pPr>
        <w:spacing w:after="0" w:line="240" w:lineRule="auto"/>
      </w:pPr>
      <w:r>
        <w:separator/>
      </w:r>
    </w:p>
  </w:endnote>
  <w:endnote w:type="continuationSeparator" w:id="0">
    <w:p w14:paraId="77E563D1" w14:textId="77777777" w:rsidR="001E54DB" w:rsidRDefault="001E54DB" w:rsidP="00E92F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54861610"/>
      <w:docPartObj>
        <w:docPartGallery w:val="Page Numbers (Bottom of Page)"/>
        <w:docPartUnique/>
      </w:docPartObj>
    </w:sdtPr>
    <w:sdtEndPr/>
    <w:sdtContent>
      <w:p w14:paraId="42308F4A" w14:textId="04DD2E7C" w:rsidR="000015CC" w:rsidRDefault="000015CC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F9E8CA6" w14:textId="77777777" w:rsidR="000015CC" w:rsidRDefault="000015C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408C51" w14:textId="77777777" w:rsidR="001E54DB" w:rsidRDefault="001E54DB" w:rsidP="00E92F97">
      <w:pPr>
        <w:spacing w:after="0" w:line="240" w:lineRule="auto"/>
      </w:pPr>
      <w:r>
        <w:separator/>
      </w:r>
    </w:p>
  </w:footnote>
  <w:footnote w:type="continuationSeparator" w:id="0">
    <w:p w14:paraId="5FE5D85A" w14:textId="77777777" w:rsidR="001E54DB" w:rsidRDefault="001E54DB" w:rsidP="00E92F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676C8F"/>
    <w:multiLevelType w:val="hybridMultilevel"/>
    <w:tmpl w:val="3A6A775E"/>
    <w:lvl w:ilvl="0" w:tplc="2F6E12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SwMLU0N7U0MDcxMDZV0lEKTi0uzszPAykwrAUAml2tViwAAAA="/>
  </w:docVars>
  <w:rsids>
    <w:rsidRoot w:val="002806ED"/>
    <w:rsid w:val="000015CC"/>
    <w:rsid w:val="000045A6"/>
    <w:rsid w:val="00007BFA"/>
    <w:rsid w:val="00011932"/>
    <w:rsid w:val="00012624"/>
    <w:rsid w:val="000131FA"/>
    <w:rsid w:val="0001356F"/>
    <w:rsid w:val="00021AE7"/>
    <w:rsid w:val="00023841"/>
    <w:rsid w:val="0002787C"/>
    <w:rsid w:val="00040299"/>
    <w:rsid w:val="0004029C"/>
    <w:rsid w:val="000412E7"/>
    <w:rsid w:val="0004457D"/>
    <w:rsid w:val="00054CE3"/>
    <w:rsid w:val="0006106F"/>
    <w:rsid w:val="00061AA3"/>
    <w:rsid w:val="00062230"/>
    <w:rsid w:val="00063B24"/>
    <w:rsid w:val="00070199"/>
    <w:rsid w:val="00070A1A"/>
    <w:rsid w:val="0008203A"/>
    <w:rsid w:val="000866CD"/>
    <w:rsid w:val="0009181C"/>
    <w:rsid w:val="000918B6"/>
    <w:rsid w:val="000948EA"/>
    <w:rsid w:val="000949BF"/>
    <w:rsid w:val="00094AC3"/>
    <w:rsid w:val="00097E54"/>
    <w:rsid w:val="00097FE0"/>
    <w:rsid w:val="000A2214"/>
    <w:rsid w:val="000A6C2B"/>
    <w:rsid w:val="000C0221"/>
    <w:rsid w:val="000C4729"/>
    <w:rsid w:val="000C686E"/>
    <w:rsid w:val="000D2998"/>
    <w:rsid w:val="000D375B"/>
    <w:rsid w:val="000D376F"/>
    <w:rsid w:val="000D7640"/>
    <w:rsid w:val="000E067C"/>
    <w:rsid w:val="000E2AE4"/>
    <w:rsid w:val="00100A7B"/>
    <w:rsid w:val="00114F5C"/>
    <w:rsid w:val="00115697"/>
    <w:rsid w:val="00122978"/>
    <w:rsid w:val="00123EB0"/>
    <w:rsid w:val="001320D2"/>
    <w:rsid w:val="00134E70"/>
    <w:rsid w:val="001369DA"/>
    <w:rsid w:val="00140C51"/>
    <w:rsid w:val="00155D49"/>
    <w:rsid w:val="00160C5D"/>
    <w:rsid w:val="001643DB"/>
    <w:rsid w:val="001750A0"/>
    <w:rsid w:val="00176F5E"/>
    <w:rsid w:val="00176FEB"/>
    <w:rsid w:val="00177504"/>
    <w:rsid w:val="0018066B"/>
    <w:rsid w:val="00184F1E"/>
    <w:rsid w:val="0018501A"/>
    <w:rsid w:val="0019632C"/>
    <w:rsid w:val="00197273"/>
    <w:rsid w:val="001B095A"/>
    <w:rsid w:val="001C1FFD"/>
    <w:rsid w:val="001D3BDC"/>
    <w:rsid w:val="001E54DB"/>
    <w:rsid w:val="001F0B1C"/>
    <w:rsid w:val="001F1A40"/>
    <w:rsid w:val="00206478"/>
    <w:rsid w:val="00222A39"/>
    <w:rsid w:val="00243981"/>
    <w:rsid w:val="002454E2"/>
    <w:rsid w:val="00245766"/>
    <w:rsid w:val="002536AC"/>
    <w:rsid w:val="0026458D"/>
    <w:rsid w:val="002806ED"/>
    <w:rsid w:val="002A11C4"/>
    <w:rsid w:val="002A169D"/>
    <w:rsid w:val="002A1CF1"/>
    <w:rsid w:val="002A352A"/>
    <w:rsid w:val="002A5A54"/>
    <w:rsid w:val="002A6818"/>
    <w:rsid w:val="002B0A9B"/>
    <w:rsid w:val="002C24E1"/>
    <w:rsid w:val="002C4E71"/>
    <w:rsid w:val="002C713F"/>
    <w:rsid w:val="002D689D"/>
    <w:rsid w:val="002E114B"/>
    <w:rsid w:val="002E3568"/>
    <w:rsid w:val="002E4A46"/>
    <w:rsid w:val="002E5EC0"/>
    <w:rsid w:val="002E7F82"/>
    <w:rsid w:val="002F0A48"/>
    <w:rsid w:val="002F61B3"/>
    <w:rsid w:val="002F6999"/>
    <w:rsid w:val="00311AEF"/>
    <w:rsid w:val="00311F2A"/>
    <w:rsid w:val="0032243A"/>
    <w:rsid w:val="00324D91"/>
    <w:rsid w:val="00327EF9"/>
    <w:rsid w:val="003310D7"/>
    <w:rsid w:val="0033252B"/>
    <w:rsid w:val="00332DB9"/>
    <w:rsid w:val="00335CB1"/>
    <w:rsid w:val="00343DC6"/>
    <w:rsid w:val="00345008"/>
    <w:rsid w:val="00346FD4"/>
    <w:rsid w:val="003529DC"/>
    <w:rsid w:val="00354ABA"/>
    <w:rsid w:val="0035770A"/>
    <w:rsid w:val="00361D37"/>
    <w:rsid w:val="003646AF"/>
    <w:rsid w:val="00365317"/>
    <w:rsid w:val="00366916"/>
    <w:rsid w:val="003722BB"/>
    <w:rsid w:val="003754BB"/>
    <w:rsid w:val="00375EEB"/>
    <w:rsid w:val="00376F2B"/>
    <w:rsid w:val="003845B7"/>
    <w:rsid w:val="003939CC"/>
    <w:rsid w:val="00397309"/>
    <w:rsid w:val="003A0D4F"/>
    <w:rsid w:val="003A2165"/>
    <w:rsid w:val="003A39B9"/>
    <w:rsid w:val="003B2258"/>
    <w:rsid w:val="003B3135"/>
    <w:rsid w:val="003B532C"/>
    <w:rsid w:val="003B7CA4"/>
    <w:rsid w:val="003C1623"/>
    <w:rsid w:val="003C2BCB"/>
    <w:rsid w:val="003C6145"/>
    <w:rsid w:val="003C61F0"/>
    <w:rsid w:val="003C6CD3"/>
    <w:rsid w:val="003D06E7"/>
    <w:rsid w:val="003D08CE"/>
    <w:rsid w:val="003D110E"/>
    <w:rsid w:val="003D2ED0"/>
    <w:rsid w:val="003D3904"/>
    <w:rsid w:val="003D4114"/>
    <w:rsid w:val="003E023D"/>
    <w:rsid w:val="003E5F30"/>
    <w:rsid w:val="003E64F9"/>
    <w:rsid w:val="003F2FA1"/>
    <w:rsid w:val="003F6E8F"/>
    <w:rsid w:val="003F7DEC"/>
    <w:rsid w:val="0040753E"/>
    <w:rsid w:val="00411267"/>
    <w:rsid w:val="00412015"/>
    <w:rsid w:val="00416A9B"/>
    <w:rsid w:val="00417D8C"/>
    <w:rsid w:val="00421E20"/>
    <w:rsid w:val="00422919"/>
    <w:rsid w:val="004243BE"/>
    <w:rsid w:val="004359BD"/>
    <w:rsid w:val="00435F0A"/>
    <w:rsid w:val="004410AF"/>
    <w:rsid w:val="004439D9"/>
    <w:rsid w:val="00443F9D"/>
    <w:rsid w:val="0045208B"/>
    <w:rsid w:val="0045323E"/>
    <w:rsid w:val="00457180"/>
    <w:rsid w:val="004665A2"/>
    <w:rsid w:val="00483263"/>
    <w:rsid w:val="00493731"/>
    <w:rsid w:val="00496A12"/>
    <w:rsid w:val="004A1975"/>
    <w:rsid w:val="004A2571"/>
    <w:rsid w:val="004A41CD"/>
    <w:rsid w:val="004A4803"/>
    <w:rsid w:val="004B458E"/>
    <w:rsid w:val="004B6A16"/>
    <w:rsid w:val="004B73FE"/>
    <w:rsid w:val="004C61F7"/>
    <w:rsid w:val="004D6C75"/>
    <w:rsid w:val="004E2311"/>
    <w:rsid w:val="004E24EA"/>
    <w:rsid w:val="004E4545"/>
    <w:rsid w:val="004E7575"/>
    <w:rsid w:val="004F5D41"/>
    <w:rsid w:val="004F719A"/>
    <w:rsid w:val="005021C1"/>
    <w:rsid w:val="00514BE0"/>
    <w:rsid w:val="005253ED"/>
    <w:rsid w:val="00526871"/>
    <w:rsid w:val="00527838"/>
    <w:rsid w:val="005338D0"/>
    <w:rsid w:val="00543C32"/>
    <w:rsid w:val="00543FCE"/>
    <w:rsid w:val="00551FE6"/>
    <w:rsid w:val="0055543D"/>
    <w:rsid w:val="005667FE"/>
    <w:rsid w:val="00567070"/>
    <w:rsid w:val="00573DAD"/>
    <w:rsid w:val="00585BBB"/>
    <w:rsid w:val="0058778F"/>
    <w:rsid w:val="00590B01"/>
    <w:rsid w:val="00593473"/>
    <w:rsid w:val="00597E15"/>
    <w:rsid w:val="005A35CF"/>
    <w:rsid w:val="005A3802"/>
    <w:rsid w:val="005A6B98"/>
    <w:rsid w:val="005A6D83"/>
    <w:rsid w:val="005B1079"/>
    <w:rsid w:val="005B680E"/>
    <w:rsid w:val="005B6A43"/>
    <w:rsid w:val="005C0470"/>
    <w:rsid w:val="005C313A"/>
    <w:rsid w:val="005D3E4A"/>
    <w:rsid w:val="005D5D28"/>
    <w:rsid w:val="005E11B5"/>
    <w:rsid w:val="005E1EDF"/>
    <w:rsid w:val="005E741A"/>
    <w:rsid w:val="005F2681"/>
    <w:rsid w:val="005F3134"/>
    <w:rsid w:val="005F45A6"/>
    <w:rsid w:val="005F6496"/>
    <w:rsid w:val="00600096"/>
    <w:rsid w:val="00601B7E"/>
    <w:rsid w:val="006039D8"/>
    <w:rsid w:val="00606763"/>
    <w:rsid w:val="00606767"/>
    <w:rsid w:val="00610315"/>
    <w:rsid w:val="00611E52"/>
    <w:rsid w:val="0062120A"/>
    <w:rsid w:val="0062229D"/>
    <w:rsid w:val="00625B18"/>
    <w:rsid w:val="006347DF"/>
    <w:rsid w:val="0064481F"/>
    <w:rsid w:val="0065404D"/>
    <w:rsid w:val="00664202"/>
    <w:rsid w:val="006663F7"/>
    <w:rsid w:val="00671E64"/>
    <w:rsid w:val="00685DD4"/>
    <w:rsid w:val="006922FB"/>
    <w:rsid w:val="006951DE"/>
    <w:rsid w:val="006965A6"/>
    <w:rsid w:val="00697C2C"/>
    <w:rsid w:val="006A0E63"/>
    <w:rsid w:val="006A7F2B"/>
    <w:rsid w:val="006B19B4"/>
    <w:rsid w:val="006B33C2"/>
    <w:rsid w:val="006B51F4"/>
    <w:rsid w:val="006B7F6F"/>
    <w:rsid w:val="006C4B29"/>
    <w:rsid w:val="006C543D"/>
    <w:rsid w:val="006C78C3"/>
    <w:rsid w:val="006C7E5A"/>
    <w:rsid w:val="006D06E5"/>
    <w:rsid w:val="006F0C3B"/>
    <w:rsid w:val="006F54B6"/>
    <w:rsid w:val="006F658C"/>
    <w:rsid w:val="006F6CE5"/>
    <w:rsid w:val="00702D35"/>
    <w:rsid w:val="00703F92"/>
    <w:rsid w:val="007046F5"/>
    <w:rsid w:val="00705D23"/>
    <w:rsid w:val="0071531F"/>
    <w:rsid w:val="0072088C"/>
    <w:rsid w:val="007210DF"/>
    <w:rsid w:val="00723080"/>
    <w:rsid w:val="007241B4"/>
    <w:rsid w:val="00724785"/>
    <w:rsid w:val="007261D6"/>
    <w:rsid w:val="007279F6"/>
    <w:rsid w:val="00730585"/>
    <w:rsid w:val="00731369"/>
    <w:rsid w:val="00731E09"/>
    <w:rsid w:val="00733171"/>
    <w:rsid w:val="0074069F"/>
    <w:rsid w:val="00743167"/>
    <w:rsid w:val="0074496F"/>
    <w:rsid w:val="007555C2"/>
    <w:rsid w:val="00762F04"/>
    <w:rsid w:val="00764D01"/>
    <w:rsid w:val="00766610"/>
    <w:rsid w:val="007774F6"/>
    <w:rsid w:val="00794B74"/>
    <w:rsid w:val="007A6A93"/>
    <w:rsid w:val="007B3BD5"/>
    <w:rsid w:val="007B4A55"/>
    <w:rsid w:val="007C0ED1"/>
    <w:rsid w:val="007C6762"/>
    <w:rsid w:val="007D03EE"/>
    <w:rsid w:val="007D49D1"/>
    <w:rsid w:val="007D53F1"/>
    <w:rsid w:val="007E2A41"/>
    <w:rsid w:val="007E42F6"/>
    <w:rsid w:val="007F3863"/>
    <w:rsid w:val="00805F63"/>
    <w:rsid w:val="00807B01"/>
    <w:rsid w:val="00810C4E"/>
    <w:rsid w:val="00811A28"/>
    <w:rsid w:val="008170A2"/>
    <w:rsid w:val="008246E1"/>
    <w:rsid w:val="0084061E"/>
    <w:rsid w:val="008424F2"/>
    <w:rsid w:val="00845FBE"/>
    <w:rsid w:val="0085173E"/>
    <w:rsid w:val="00852833"/>
    <w:rsid w:val="00861B15"/>
    <w:rsid w:val="00867AD1"/>
    <w:rsid w:val="00867F20"/>
    <w:rsid w:val="0087550F"/>
    <w:rsid w:val="008755A9"/>
    <w:rsid w:val="00876D4E"/>
    <w:rsid w:val="008775FF"/>
    <w:rsid w:val="0088269B"/>
    <w:rsid w:val="00882813"/>
    <w:rsid w:val="00883446"/>
    <w:rsid w:val="0088419B"/>
    <w:rsid w:val="008856D7"/>
    <w:rsid w:val="00893E01"/>
    <w:rsid w:val="008B0D0B"/>
    <w:rsid w:val="008B7ACC"/>
    <w:rsid w:val="008C2226"/>
    <w:rsid w:val="008C39CE"/>
    <w:rsid w:val="008D4601"/>
    <w:rsid w:val="008D64AA"/>
    <w:rsid w:val="008E009C"/>
    <w:rsid w:val="008E21BD"/>
    <w:rsid w:val="008E4629"/>
    <w:rsid w:val="008F0886"/>
    <w:rsid w:val="008F47B9"/>
    <w:rsid w:val="008F59BA"/>
    <w:rsid w:val="008F6B35"/>
    <w:rsid w:val="00903994"/>
    <w:rsid w:val="00910F90"/>
    <w:rsid w:val="00915039"/>
    <w:rsid w:val="0092225C"/>
    <w:rsid w:val="009240F2"/>
    <w:rsid w:val="009255A6"/>
    <w:rsid w:val="009322BE"/>
    <w:rsid w:val="0093315D"/>
    <w:rsid w:val="00943002"/>
    <w:rsid w:val="00945BBD"/>
    <w:rsid w:val="00945C15"/>
    <w:rsid w:val="00950F17"/>
    <w:rsid w:val="00953908"/>
    <w:rsid w:val="009564B7"/>
    <w:rsid w:val="00957FD7"/>
    <w:rsid w:val="0096558A"/>
    <w:rsid w:val="009730D4"/>
    <w:rsid w:val="00973157"/>
    <w:rsid w:val="00975C62"/>
    <w:rsid w:val="009805F9"/>
    <w:rsid w:val="0098296C"/>
    <w:rsid w:val="00983B59"/>
    <w:rsid w:val="009861E0"/>
    <w:rsid w:val="009872DF"/>
    <w:rsid w:val="009900D1"/>
    <w:rsid w:val="009960A6"/>
    <w:rsid w:val="00996908"/>
    <w:rsid w:val="009A71DD"/>
    <w:rsid w:val="009A7452"/>
    <w:rsid w:val="009C5BF3"/>
    <w:rsid w:val="009E3A6C"/>
    <w:rsid w:val="009F1DB1"/>
    <w:rsid w:val="009F4A91"/>
    <w:rsid w:val="009F6151"/>
    <w:rsid w:val="009F6DC8"/>
    <w:rsid w:val="00A01C4D"/>
    <w:rsid w:val="00A01F76"/>
    <w:rsid w:val="00A038C1"/>
    <w:rsid w:val="00A05D78"/>
    <w:rsid w:val="00A06C72"/>
    <w:rsid w:val="00A105BB"/>
    <w:rsid w:val="00A11153"/>
    <w:rsid w:val="00A12B3A"/>
    <w:rsid w:val="00A25E00"/>
    <w:rsid w:val="00A27491"/>
    <w:rsid w:val="00A32CDD"/>
    <w:rsid w:val="00A401F2"/>
    <w:rsid w:val="00A43BF4"/>
    <w:rsid w:val="00A457F4"/>
    <w:rsid w:val="00A54C2B"/>
    <w:rsid w:val="00A639CD"/>
    <w:rsid w:val="00A666F0"/>
    <w:rsid w:val="00A708CB"/>
    <w:rsid w:val="00A84BD7"/>
    <w:rsid w:val="00A860C9"/>
    <w:rsid w:val="00A87E5D"/>
    <w:rsid w:val="00A9585B"/>
    <w:rsid w:val="00A966A1"/>
    <w:rsid w:val="00AA635D"/>
    <w:rsid w:val="00AA7054"/>
    <w:rsid w:val="00AB4B87"/>
    <w:rsid w:val="00AB72CD"/>
    <w:rsid w:val="00AC1071"/>
    <w:rsid w:val="00AC6062"/>
    <w:rsid w:val="00AC6230"/>
    <w:rsid w:val="00AC6936"/>
    <w:rsid w:val="00AD702A"/>
    <w:rsid w:val="00AE1638"/>
    <w:rsid w:val="00AE6722"/>
    <w:rsid w:val="00AF4EC4"/>
    <w:rsid w:val="00B00BE5"/>
    <w:rsid w:val="00B1036D"/>
    <w:rsid w:val="00B21A2F"/>
    <w:rsid w:val="00B27490"/>
    <w:rsid w:val="00B30AA4"/>
    <w:rsid w:val="00B40E25"/>
    <w:rsid w:val="00B50FAF"/>
    <w:rsid w:val="00B569A7"/>
    <w:rsid w:val="00B56DC7"/>
    <w:rsid w:val="00B70CAD"/>
    <w:rsid w:val="00B73C97"/>
    <w:rsid w:val="00B77B8F"/>
    <w:rsid w:val="00B90576"/>
    <w:rsid w:val="00B9793D"/>
    <w:rsid w:val="00BA29A2"/>
    <w:rsid w:val="00BA3785"/>
    <w:rsid w:val="00BA3BB7"/>
    <w:rsid w:val="00BA71FD"/>
    <w:rsid w:val="00BB035F"/>
    <w:rsid w:val="00BB56BE"/>
    <w:rsid w:val="00BB5A0F"/>
    <w:rsid w:val="00BC16CD"/>
    <w:rsid w:val="00BC4C14"/>
    <w:rsid w:val="00BC572F"/>
    <w:rsid w:val="00BC5E23"/>
    <w:rsid w:val="00BC7EA3"/>
    <w:rsid w:val="00BD55F1"/>
    <w:rsid w:val="00BE7C11"/>
    <w:rsid w:val="00BF56B7"/>
    <w:rsid w:val="00BF7635"/>
    <w:rsid w:val="00C00C95"/>
    <w:rsid w:val="00C03449"/>
    <w:rsid w:val="00C115D8"/>
    <w:rsid w:val="00C142CA"/>
    <w:rsid w:val="00C15147"/>
    <w:rsid w:val="00C17A45"/>
    <w:rsid w:val="00C31211"/>
    <w:rsid w:val="00C314B2"/>
    <w:rsid w:val="00C330D9"/>
    <w:rsid w:val="00C369EB"/>
    <w:rsid w:val="00C40A55"/>
    <w:rsid w:val="00C41820"/>
    <w:rsid w:val="00C41ED0"/>
    <w:rsid w:val="00C4315E"/>
    <w:rsid w:val="00C4606D"/>
    <w:rsid w:val="00C46513"/>
    <w:rsid w:val="00C62E1C"/>
    <w:rsid w:val="00C65212"/>
    <w:rsid w:val="00C7622F"/>
    <w:rsid w:val="00C80086"/>
    <w:rsid w:val="00C903B9"/>
    <w:rsid w:val="00C9286C"/>
    <w:rsid w:val="00C9373A"/>
    <w:rsid w:val="00CA0C49"/>
    <w:rsid w:val="00CA3B85"/>
    <w:rsid w:val="00CA6A6A"/>
    <w:rsid w:val="00CB4403"/>
    <w:rsid w:val="00CC24B9"/>
    <w:rsid w:val="00CC2740"/>
    <w:rsid w:val="00CD11ED"/>
    <w:rsid w:val="00CD38D4"/>
    <w:rsid w:val="00CD4BB5"/>
    <w:rsid w:val="00CD7400"/>
    <w:rsid w:val="00CE141B"/>
    <w:rsid w:val="00CE2EC5"/>
    <w:rsid w:val="00CE3092"/>
    <w:rsid w:val="00CE4374"/>
    <w:rsid w:val="00CE643C"/>
    <w:rsid w:val="00CE7655"/>
    <w:rsid w:val="00CF51C8"/>
    <w:rsid w:val="00D0311C"/>
    <w:rsid w:val="00D0317F"/>
    <w:rsid w:val="00D04C12"/>
    <w:rsid w:val="00D07C26"/>
    <w:rsid w:val="00D15852"/>
    <w:rsid w:val="00D210D2"/>
    <w:rsid w:val="00D253A5"/>
    <w:rsid w:val="00D25FBD"/>
    <w:rsid w:val="00D26920"/>
    <w:rsid w:val="00D2701F"/>
    <w:rsid w:val="00D44E94"/>
    <w:rsid w:val="00D52068"/>
    <w:rsid w:val="00D53B90"/>
    <w:rsid w:val="00D53F51"/>
    <w:rsid w:val="00D61EDC"/>
    <w:rsid w:val="00D62987"/>
    <w:rsid w:val="00D667E3"/>
    <w:rsid w:val="00D85C79"/>
    <w:rsid w:val="00D90114"/>
    <w:rsid w:val="00D90E5B"/>
    <w:rsid w:val="00D92DC2"/>
    <w:rsid w:val="00DA0B2C"/>
    <w:rsid w:val="00DA1511"/>
    <w:rsid w:val="00DA1679"/>
    <w:rsid w:val="00DB624A"/>
    <w:rsid w:val="00DB6F11"/>
    <w:rsid w:val="00DC45DE"/>
    <w:rsid w:val="00DC4F87"/>
    <w:rsid w:val="00DD2BE6"/>
    <w:rsid w:val="00DD53E7"/>
    <w:rsid w:val="00DD695C"/>
    <w:rsid w:val="00DD76A9"/>
    <w:rsid w:val="00DE3D7C"/>
    <w:rsid w:val="00DE3DEF"/>
    <w:rsid w:val="00DE5B45"/>
    <w:rsid w:val="00DE71F2"/>
    <w:rsid w:val="00DF39F2"/>
    <w:rsid w:val="00DF7286"/>
    <w:rsid w:val="00DF743B"/>
    <w:rsid w:val="00E110FF"/>
    <w:rsid w:val="00E16CD7"/>
    <w:rsid w:val="00E1772E"/>
    <w:rsid w:val="00E17BA2"/>
    <w:rsid w:val="00E23F0A"/>
    <w:rsid w:val="00E3511A"/>
    <w:rsid w:val="00E37DEC"/>
    <w:rsid w:val="00E45C35"/>
    <w:rsid w:val="00E46694"/>
    <w:rsid w:val="00E466E2"/>
    <w:rsid w:val="00E641DA"/>
    <w:rsid w:val="00E642E7"/>
    <w:rsid w:val="00E9034A"/>
    <w:rsid w:val="00E91923"/>
    <w:rsid w:val="00E92C73"/>
    <w:rsid w:val="00E92F97"/>
    <w:rsid w:val="00E95763"/>
    <w:rsid w:val="00EA5E5B"/>
    <w:rsid w:val="00EA75F3"/>
    <w:rsid w:val="00EB1474"/>
    <w:rsid w:val="00EB75AC"/>
    <w:rsid w:val="00ED0FDC"/>
    <w:rsid w:val="00ED4279"/>
    <w:rsid w:val="00ED572D"/>
    <w:rsid w:val="00EE1188"/>
    <w:rsid w:val="00EE21D7"/>
    <w:rsid w:val="00EE5394"/>
    <w:rsid w:val="00EF520D"/>
    <w:rsid w:val="00EF5690"/>
    <w:rsid w:val="00EF6219"/>
    <w:rsid w:val="00F02EC1"/>
    <w:rsid w:val="00F07CD8"/>
    <w:rsid w:val="00F07EE3"/>
    <w:rsid w:val="00F11198"/>
    <w:rsid w:val="00F12198"/>
    <w:rsid w:val="00F1240E"/>
    <w:rsid w:val="00F16170"/>
    <w:rsid w:val="00F30CBF"/>
    <w:rsid w:val="00F30FC1"/>
    <w:rsid w:val="00F35E11"/>
    <w:rsid w:val="00F378A2"/>
    <w:rsid w:val="00F41846"/>
    <w:rsid w:val="00F42C4B"/>
    <w:rsid w:val="00F438D3"/>
    <w:rsid w:val="00F43DAD"/>
    <w:rsid w:val="00F5085B"/>
    <w:rsid w:val="00F50D17"/>
    <w:rsid w:val="00F5277F"/>
    <w:rsid w:val="00F56CE7"/>
    <w:rsid w:val="00F61653"/>
    <w:rsid w:val="00F61825"/>
    <w:rsid w:val="00F656F2"/>
    <w:rsid w:val="00F72C70"/>
    <w:rsid w:val="00F75FE6"/>
    <w:rsid w:val="00F81B83"/>
    <w:rsid w:val="00F83198"/>
    <w:rsid w:val="00F84E60"/>
    <w:rsid w:val="00F866AD"/>
    <w:rsid w:val="00F9582C"/>
    <w:rsid w:val="00FA00E5"/>
    <w:rsid w:val="00FA271B"/>
    <w:rsid w:val="00FA60D6"/>
    <w:rsid w:val="00FA772D"/>
    <w:rsid w:val="00FA7E4B"/>
    <w:rsid w:val="00FB6989"/>
    <w:rsid w:val="00FB764A"/>
    <w:rsid w:val="00FB7AD6"/>
    <w:rsid w:val="00FC239B"/>
    <w:rsid w:val="00FC4582"/>
    <w:rsid w:val="00FC6011"/>
    <w:rsid w:val="00FD2F26"/>
    <w:rsid w:val="00FE0CAA"/>
    <w:rsid w:val="00FE189B"/>
    <w:rsid w:val="00FE45D2"/>
    <w:rsid w:val="00FE5591"/>
    <w:rsid w:val="00FE7166"/>
    <w:rsid w:val="00FF4978"/>
    <w:rsid w:val="00FF609F"/>
    <w:rsid w:val="00FF7043"/>
    <w:rsid w:val="00FF7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ACE9E0"/>
  <w15:chartTrackingRefBased/>
  <w15:docId w15:val="{03CB4BD1-F839-43CD-AED3-22687F195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Balk1">
    <w:name w:val="heading 1"/>
    <w:basedOn w:val="Normal"/>
    <w:next w:val="Normal"/>
    <w:link w:val="Balk1Char"/>
    <w:uiPriority w:val="9"/>
    <w:qFormat/>
    <w:rsid w:val="002806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762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AC69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806ED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C7622F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2C713F"/>
    <w:rPr>
      <w:color w:val="0000FF"/>
      <w:u w:val="single"/>
    </w:rPr>
  </w:style>
  <w:style w:type="paragraph" w:styleId="ResimYazs">
    <w:name w:val="caption"/>
    <w:basedOn w:val="Normal"/>
    <w:next w:val="Normal"/>
    <w:uiPriority w:val="35"/>
    <w:unhideWhenUsed/>
    <w:qFormat/>
    <w:rsid w:val="009C5BF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F438D3"/>
    <w:pPr>
      <w:ind w:left="720"/>
      <w:contextualSpacing/>
    </w:pPr>
  </w:style>
  <w:style w:type="character" w:customStyle="1" w:styleId="sc161">
    <w:name w:val="sc161"/>
    <w:basedOn w:val="VarsaylanParagrafYazTipi"/>
    <w:rsid w:val="006B51F4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0">
    <w:name w:val="sc0"/>
    <w:basedOn w:val="VarsaylanParagrafYazTipi"/>
    <w:rsid w:val="006B51F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VarsaylanParagrafYazTipi"/>
    <w:rsid w:val="006B51F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VarsaylanParagrafYazTipi"/>
    <w:rsid w:val="006B51F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VarsaylanParagrafYazTipi"/>
    <w:rsid w:val="006B51F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12">
    <w:name w:val="sc12"/>
    <w:basedOn w:val="VarsaylanParagrafYazTipi"/>
    <w:rsid w:val="005A380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Balk3Char">
    <w:name w:val="Başlık 3 Char"/>
    <w:basedOn w:val="VarsaylanParagrafYazTipi"/>
    <w:link w:val="Balk3"/>
    <w:uiPriority w:val="9"/>
    <w:rsid w:val="00AC6936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</w:rPr>
  </w:style>
  <w:style w:type="character" w:customStyle="1" w:styleId="sc9">
    <w:name w:val="sc9"/>
    <w:basedOn w:val="VarsaylanParagrafYazTipi"/>
    <w:rsid w:val="00F50D17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81">
    <w:name w:val="sc81"/>
    <w:basedOn w:val="VarsaylanParagrafYazTipi"/>
    <w:rsid w:val="00F50D17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51">
    <w:name w:val="sc51"/>
    <w:basedOn w:val="VarsaylanParagrafYazTipi"/>
    <w:rsid w:val="00F50D17"/>
    <w:rPr>
      <w:rFonts w:ascii="Courier New" w:hAnsi="Courier New" w:cs="Courier New" w:hint="default"/>
      <w:color w:val="FF8000"/>
      <w:sz w:val="20"/>
      <w:szCs w:val="20"/>
    </w:rPr>
  </w:style>
  <w:style w:type="character" w:styleId="zmlenmeyenBahsetme">
    <w:name w:val="Unresolved Mention"/>
    <w:basedOn w:val="VarsaylanParagrafYazTipi"/>
    <w:uiPriority w:val="99"/>
    <w:semiHidden/>
    <w:unhideWhenUsed/>
    <w:rsid w:val="000E067C"/>
    <w:rPr>
      <w:color w:val="605E5C"/>
      <w:shd w:val="clear" w:color="auto" w:fill="E1DFDD"/>
    </w:rPr>
  </w:style>
  <w:style w:type="paragraph" w:styleId="TBal">
    <w:name w:val="TOC Heading"/>
    <w:basedOn w:val="Balk1"/>
    <w:next w:val="Normal"/>
    <w:uiPriority w:val="39"/>
    <w:unhideWhenUsed/>
    <w:qFormat/>
    <w:rsid w:val="00915039"/>
    <w:pPr>
      <w:outlineLvl w:val="9"/>
    </w:pPr>
    <w:rPr>
      <w:noProof w:val="0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915039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915039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unhideWhenUsed/>
    <w:rsid w:val="00915039"/>
    <w:pPr>
      <w:spacing w:after="100"/>
      <w:ind w:left="440"/>
    </w:pPr>
  </w:style>
  <w:style w:type="paragraph" w:styleId="AralkYok">
    <w:name w:val="No Spacing"/>
    <w:link w:val="AralkYokChar"/>
    <w:uiPriority w:val="1"/>
    <w:qFormat/>
    <w:rsid w:val="00FF7A95"/>
    <w:pPr>
      <w:spacing w:after="0" w:line="240" w:lineRule="auto"/>
    </w:pPr>
    <w:rPr>
      <w:rFonts w:eastAsiaTheme="minorEastAsia"/>
      <w:lang w:val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FF7A95"/>
    <w:rPr>
      <w:rFonts w:eastAsiaTheme="minorEastAsia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E92F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92F97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E92F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92F97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9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6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5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0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2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hyperlink" Target="http://www2.keil.com/mdk5/uvision/" TargetMode="External"/><Relationship Id="rId21" Type="http://schemas.openxmlformats.org/officeDocument/2006/relationships/hyperlink" Target="https://www.st.com/content/ccc/resource/training/technical/product_training/08/4c/83/1b/56/bd/45/34/STM32L4_System_SYSCFG.pdf/files/STM32L4_System_SYSCFG.pdf/jcr:content/translations/en.STM32L4_System_SYSCFG.pdf" TargetMode="External"/><Relationship Id="rId34" Type="http://schemas.openxmlformats.org/officeDocument/2006/relationships/image" Target="media/image15.png"/><Relationship Id="rId42" Type="http://schemas.openxmlformats.org/officeDocument/2006/relationships/image" Target="media/image21.png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st.com/resource/en/reference_manual/dm00083560-stm32l47xxx-stm32l48xxx-stm32l49xxx-and-stm32l4axxx-advanced-armbased-32bit-mcus-stmicroelectronics.pdf" TargetMode="External"/><Relationship Id="rId29" Type="http://schemas.openxmlformats.org/officeDocument/2006/relationships/hyperlink" Target="https://www.st.com/resource/en/application_note/cd00264342-usart-protocol-used-in-the-stm32-bootloader-stmicroelectronics.pdf" TargetMode="External"/><Relationship Id="rId11" Type="http://schemas.openxmlformats.org/officeDocument/2006/relationships/hyperlink" Target="https://www.st.com/content/ccc/resource/training/technical/product_training/08/4c/83/1b/56/bd/45/34/STM32L4_System_SYSCFG.pdf/files/STM32L4_System_SYSCFG.pdf/jcr:content/translations/en.STM32L4_System_SYSCFG.pdf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37" Type="http://schemas.openxmlformats.org/officeDocument/2006/relationships/image" Target="media/image17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www.st.com/resource/en/application_note/cd00167594-stm32-microcontroller-system-memory-boot-mode-stmicroelectronics.pdf" TargetMode="External"/><Relationship Id="rId28" Type="http://schemas.openxmlformats.org/officeDocument/2006/relationships/hyperlink" Target="https://www.st.com/resource/en/application_note/cd00264342-usart-protocol-used-in-the-stm32-bootloader-stmicroelectronics.pdf" TargetMode="External"/><Relationship Id="rId36" Type="http://schemas.openxmlformats.org/officeDocument/2006/relationships/hyperlink" Target="https://www.st.com/resource/en/application_note/cd00264342-usart-protocol-used-in-the-stm32-bootloader-stmicroelectronics.pdf" TargetMode="External"/><Relationship Id="rId49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://www.prolific.com.tw/US/ShowProduct.aspx?p_id=225&amp;pcid=41" TargetMode="External"/><Relationship Id="rId31" Type="http://schemas.openxmlformats.org/officeDocument/2006/relationships/hyperlink" Target="https://www.st.com/resource/en/application_note/cd00264342-usart-protocol-used-in-the-stm32-bootloader-stmicroelectronics.pdf" TargetMode="External"/><Relationship Id="rId44" Type="http://schemas.openxmlformats.org/officeDocument/2006/relationships/image" Target="media/image23.jpg"/><Relationship Id="rId4" Type="http://schemas.openxmlformats.org/officeDocument/2006/relationships/settings" Target="settings.xml"/><Relationship Id="rId9" Type="http://schemas.openxmlformats.org/officeDocument/2006/relationships/hyperlink" Target="https://www.st.com/resource/en/application_note/cd00167594-stm32-microcontroller-system-memory-boot-mode-stmicroelectronics.pdf" TargetMode="External"/><Relationship Id="rId14" Type="http://schemas.openxmlformats.org/officeDocument/2006/relationships/hyperlink" Target="https://www.st.com/resource/en/reference_manual/dm00083560-stm32l47xxx-stm32l48xxx-stm32l49xxx-and-stm32l4axxx-advanced-armbased-32bit-mcus-stmicroelectronics.pdf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image" Target="media/image12.png"/><Relationship Id="rId35" Type="http://schemas.openxmlformats.org/officeDocument/2006/relationships/image" Target="media/image16.png"/><Relationship Id="rId43" Type="http://schemas.openxmlformats.org/officeDocument/2006/relationships/image" Target="media/image22.jp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www.st.com/content/ccc/resource/training/technical/product_training/08/4c/83/1b/56/bd/45/34/STM32L4_System_SYSCFG.pdf/files/STM32L4_System_SYSCFG.pdf/jcr:content/translations/en.STM32L4_System_SYSCFG.pdf" TargetMode="External"/><Relationship Id="rId25" Type="http://schemas.openxmlformats.org/officeDocument/2006/relationships/hyperlink" Target="https://www.st.com/en/development-tools/stm32cubemx.html" TargetMode="External"/><Relationship Id="rId33" Type="http://schemas.openxmlformats.org/officeDocument/2006/relationships/image" Target="media/image14.png"/><Relationship Id="rId38" Type="http://schemas.openxmlformats.org/officeDocument/2006/relationships/image" Target="media/image18.png"/><Relationship Id="rId46" Type="http://schemas.openxmlformats.org/officeDocument/2006/relationships/image" Target="media/image25.jpg"/><Relationship Id="rId20" Type="http://schemas.openxmlformats.org/officeDocument/2006/relationships/image" Target="media/image7.png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94910-4C12-41B6-A95A-5380FE9DB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</TotalTime>
  <Pages>20</Pages>
  <Words>2136</Words>
  <Characters>12176</Characters>
  <Application>Microsoft Office Word</Application>
  <DocSecurity>0</DocSecurity>
  <Lines>101</Lines>
  <Paragraphs>2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SART - BootLoader</vt:lpstr>
    </vt:vector>
  </TitlesOfParts>
  <Company>KURUMSAL BİLGİ YÖNETİMİ MÜDÜRLÜĞÜ</Company>
  <LinksUpToDate>false</LinksUpToDate>
  <CharactersWithSpaces>14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RT - BootLoader</dc:title>
  <dc:subject>Solution to the Problem                                                          An Example Program</dc:subject>
  <dc:creator>Ataberk ÖKLÜ</dc:creator>
  <cp:keywords>STG, USART, BootLoader, Staj</cp:keywords>
  <dc:description/>
  <cp:lastModifiedBy>Ataberk ÖKLÜ</cp:lastModifiedBy>
  <cp:revision>596</cp:revision>
  <cp:lastPrinted>2020-08-15T10:00:00Z</cp:lastPrinted>
  <dcterms:created xsi:type="dcterms:W3CDTF">2020-08-11T12:14:00Z</dcterms:created>
  <dcterms:modified xsi:type="dcterms:W3CDTF">2020-08-15T10:00:00Z</dcterms:modified>
</cp:coreProperties>
</file>